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2C5B77" w14:textId="2892E5E3" w:rsidR="00D4536F" w:rsidRPr="001A03A2" w:rsidRDefault="00AF53C7" w:rsidP="00B81EB8">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sidR="00FB36ED">
        <w:rPr>
          <w:b/>
          <w:u w:val="single"/>
        </w:rPr>
        <w:t>BOARD EDUCATION SESSION (B</w:t>
      </w:r>
      <w:r w:rsidR="009C0AF2">
        <w:rPr>
          <w:b/>
          <w:u w:val="single"/>
        </w:rPr>
        <w:t>E</w:t>
      </w:r>
      <w:r w:rsidR="00FB36ED">
        <w:rPr>
          <w:b/>
          <w:u w:val="single"/>
        </w:rPr>
        <w:t xml:space="preserve">S) </w:t>
      </w:r>
      <w:r w:rsidRPr="001A03A2">
        <w:rPr>
          <w:b/>
          <w:u w:val="single"/>
        </w:rPr>
        <w:t>HELD</w:t>
      </w:r>
      <w:r w:rsidR="00C43E44">
        <w:rPr>
          <w:b/>
          <w:u w:val="single"/>
        </w:rPr>
        <w:t xml:space="preserve"> </w:t>
      </w:r>
      <w:r w:rsidR="00EB4A06">
        <w:rPr>
          <w:b/>
          <w:u w:val="single"/>
        </w:rPr>
        <w:t>THURSDAY</w:t>
      </w:r>
      <w:r w:rsidR="001D2A11">
        <w:rPr>
          <w:b/>
          <w:u w:val="single"/>
        </w:rPr>
        <w:t xml:space="preserve">, JANUARY </w:t>
      </w:r>
      <w:r w:rsidR="00EB4A06">
        <w:rPr>
          <w:b/>
          <w:u w:val="single"/>
        </w:rPr>
        <w:t>21</w:t>
      </w:r>
      <w:r w:rsidR="001D2A11">
        <w:rPr>
          <w:b/>
          <w:u w:val="single"/>
        </w:rPr>
        <w:t>, 2021</w:t>
      </w:r>
      <w:r w:rsidR="00C43E44">
        <w:rPr>
          <w:b/>
          <w:u w:val="single"/>
        </w:rPr>
        <w:t>,</w:t>
      </w:r>
      <w:r w:rsidRPr="001A03A2">
        <w:rPr>
          <w:b/>
          <w:u w:val="single"/>
        </w:rPr>
        <w:t xml:space="preserve"> AT </w:t>
      </w:r>
      <w:r w:rsidR="00EB4A06">
        <w:rPr>
          <w:b/>
          <w:u w:val="single"/>
        </w:rPr>
        <w:t>4</w:t>
      </w:r>
      <w:r>
        <w:rPr>
          <w:b/>
          <w:u w:val="single"/>
        </w:rPr>
        <w:t>:00 P</w:t>
      </w:r>
      <w:r w:rsidRPr="001A03A2">
        <w:rPr>
          <w:b/>
          <w:u w:val="single"/>
        </w:rPr>
        <w:t xml:space="preserve">.M. </w:t>
      </w:r>
      <w:r w:rsidR="00D4536F">
        <w:rPr>
          <w:b/>
          <w:u w:val="single"/>
        </w:rPr>
        <w:t>THE MEETING WAS CONDUCTED ELECTRONICALLY WITHOUT A PHYSICAL LOCATION, AS AUTHORIZED BY THE GOVERNOR’S EXECUTIVE ORDER DATED MARCH 18, 2020.</w:t>
      </w:r>
    </w:p>
    <w:p w14:paraId="4FF5F6B6" w14:textId="47BDB035" w:rsidR="00AF53C7" w:rsidRPr="001A03A2" w:rsidRDefault="00AF53C7" w:rsidP="00B81EB8">
      <w:pPr>
        <w:tabs>
          <w:tab w:val="left" w:pos="720"/>
          <w:tab w:val="left" w:pos="810"/>
          <w:tab w:val="left" w:pos="1440"/>
          <w:tab w:val="left" w:pos="1548"/>
          <w:tab w:val="left" w:pos="1800"/>
          <w:tab w:val="left" w:pos="2132"/>
        </w:tabs>
        <w:jc w:val="both"/>
      </w:pPr>
    </w:p>
    <w:p w14:paraId="0EE8492C" w14:textId="4079C122" w:rsidR="00EA56B0" w:rsidRDefault="00AF53C7" w:rsidP="00465D71">
      <w:pPr>
        <w:tabs>
          <w:tab w:val="left" w:pos="1440"/>
        </w:tabs>
        <w:ind w:left="1440" w:hanging="1440"/>
        <w:jc w:val="both"/>
      </w:pPr>
      <w:r w:rsidRPr="00682CE0">
        <w:rPr>
          <w:b/>
        </w:rPr>
        <w:t xml:space="preserve">Present:  </w:t>
      </w:r>
      <w:r w:rsidR="00503393">
        <w:rPr>
          <w:b/>
        </w:rPr>
        <w:tab/>
      </w:r>
      <w:r w:rsidR="00503393">
        <w:rPr>
          <w:bCs/>
        </w:rPr>
        <w:t xml:space="preserve">Chair </w:t>
      </w:r>
      <w:r w:rsidR="00465D71">
        <w:rPr>
          <w:bCs/>
        </w:rPr>
        <w:t xml:space="preserve">Christopher Robinson, Mayor Harris Sondak, Mayor Dan Knopp, Mayor Mike Peterson, Mayor Jenny Wilson, </w:t>
      </w:r>
      <w:r w:rsidR="00503393">
        <w:rPr>
          <w:bCs/>
        </w:rPr>
        <w:t>Mayor Erin Mendenhall, Mayor Jeff Silvestrini</w:t>
      </w:r>
      <w:r w:rsidR="00503393">
        <w:t xml:space="preserve">, </w:t>
      </w:r>
      <w:r w:rsidR="00465D71">
        <w:rPr>
          <w:bCs/>
        </w:rPr>
        <w:t>Councilor Jim Bradley, Councilor Marci Houseman</w:t>
      </w:r>
      <w:r w:rsidR="00B93F3F">
        <w:rPr>
          <w:bCs/>
        </w:rPr>
        <w:t>, Commissioner Carlson Christensen</w:t>
      </w:r>
    </w:p>
    <w:p w14:paraId="72D54197" w14:textId="77777777" w:rsidR="003F12E5" w:rsidRDefault="003F12E5" w:rsidP="00EA56B0">
      <w:pPr>
        <w:tabs>
          <w:tab w:val="left" w:pos="1440"/>
          <w:tab w:val="left" w:pos="2160"/>
        </w:tabs>
        <w:ind w:left="3600" w:hanging="3600"/>
        <w:jc w:val="both"/>
        <w:rPr>
          <w:b/>
        </w:rPr>
      </w:pPr>
    </w:p>
    <w:p w14:paraId="15609FF8" w14:textId="07780D73" w:rsidR="00AF53C7" w:rsidRDefault="00AF53C7" w:rsidP="003F12E5">
      <w:pPr>
        <w:tabs>
          <w:tab w:val="left" w:pos="1440"/>
          <w:tab w:val="left" w:pos="2160"/>
        </w:tabs>
        <w:ind w:left="1440" w:hanging="1440"/>
        <w:jc w:val="both"/>
      </w:pPr>
      <w:r>
        <w:rPr>
          <w:b/>
        </w:rPr>
        <w:t>Staff</w:t>
      </w:r>
      <w:r w:rsidRPr="00435760">
        <w:rPr>
          <w:b/>
        </w:rPr>
        <w:t>:</w:t>
      </w:r>
      <w:r w:rsidRPr="00FE295B">
        <w:tab/>
      </w:r>
      <w:r w:rsidR="003F12E5">
        <w:t xml:space="preserve">CWC Executive Director Ralph Becker, </w:t>
      </w:r>
      <w:r w:rsidR="007F59C4" w:rsidRPr="00C6513A">
        <w:t xml:space="preserve">CWC Deputy </w:t>
      </w:r>
      <w:r w:rsidRPr="00C6513A">
        <w:t>Director Blake Perez,</w:t>
      </w:r>
      <w:r w:rsidR="00E3148F" w:rsidRPr="00C6513A">
        <w:t xml:space="preserve"> </w:t>
      </w:r>
      <w:r w:rsidR="000B6C54">
        <w:t>CWC</w:t>
      </w:r>
      <w:r w:rsidR="003F12E5">
        <w:t xml:space="preserve"> </w:t>
      </w:r>
      <w:r w:rsidR="0090175C" w:rsidRPr="00C6513A">
        <w:t>Communications</w:t>
      </w:r>
      <w:r w:rsidR="00406C6D" w:rsidRPr="00C6513A">
        <w:t xml:space="preserve"> Director Lindsey</w:t>
      </w:r>
      <w:r w:rsidR="0090175C" w:rsidRPr="00C6513A">
        <w:t xml:space="preserve"> Nielsen</w:t>
      </w:r>
      <w:r w:rsidR="00750117">
        <w:t>, Office Administrator Kaye Mickelson</w:t>
      </w:r>
    </w:p>
    <w:p w14:paraId="7041ADAD" w14:textId="37EF2849" w:rsidR="008C593D" w:rsidRDefault="008C593D" w:rsidP="00B81EB8">
      <w:pPr>
        <w:tabs>
          <w:tab w:val="left" w:pos="2337"/>
        </w:tabs>
        <w:ind w:left="2160" w:hanging="2160"/>
        <w:jc w:val="both"/>
      </w:pPr>
    </w:p>
    <w:p w14:paraId="705CA6D5" w14:textId="4263CF21" w:rsidR="00465D71" w:rsidRDefault="00465D71" w:rsidP="00465D71">
      <w:pPr>
        <w:tabs>
          <w:tab w:val="left" w:pos="2337"/>
        </w:tabs>
        <w:ind w:left="1440" w:hanging="1440"/>
        <w:jc w:val="both"/>
      </w:pPr>
      <w:r>
        <w:rPr>
          <w:b/>
          <w:bCs/>
        </w:rPr>
        <w:t>Absent:</w:t>
      </w:r>
      <w:r>
        <w:rPr>
          <w:b/>
          <w:bCs/>
        </w:rPr>
        <w:tab/>
      </w:r>
      <w:r>
        <w:t>Councilor Max Doil</w:t>
      </w:r>
      <w:r w:rsidR="00930194">
        <w:t>ne</w:t>
      </w:r>
      <w:r>
        <w:t>y</w:t>
      </w:r>
    </w:p>
    <w:p w14:paraId="0DE497AB" w14:textId="77777777" w:rsidR="00465D71" w:rsidRDefault="00465D71" w:rsidP="00465D71">
      <w:pPr>
        <w:tabs>
          <w:tab w:val="left" w:pos="2337"/>
        </w:tabs>
        <w:ind w:left="1440" w:hanging="1440"/>
        <w:jc w:val="both"/>
        <w:rPr>
          <w:b/>
          <w:bCs/>
        </w:rPr>
      </w:pPr>
    </w:p>
    <w:p w14:paraId="249DDEEC" w14:textId="5374A3DD" w:rsidR="00465D71" w:rsidRPr="00465D71" w:rsidRDefault="00465D71" w:rsidP="00465D71">
      <w:pPr>
        <w:tabs>
          <w:tab w:val="left" w:pos="2337"/>
        </w:tabs>
        <w:ind w:left="1440" w:hanging="1440"/>
        <w:jc w:val="both"/>
      </w:pPr>
      <w:r>
        <w:rPr>
          <w:b/>
          <w:bCs/>
        </w:rPr>
        <w:t>Others:</w:t>
      </w:r>
      <w:r>
        <w:rPr>
          <w:b/>
          <w:bCs/>
        </w:rPr>
        <w:tab/>
      </w:r>
      <w:r>
        <w:t>L</w:t>
      </w:r>
      <w:r w:rsidR="000E58A3">
        <w:t xml:space="preserve">orin </w:t>
      </w:r>
      <w:r>
        <w:t>Simpson</w:t>
      </w:r>
      <w:r w:rsidR="000E58A3">
        <w:t xml:space="preserve"> </w:t>
      </w:r>
      <w:r w:rsidR="00AC7072">
        <w:t>-</w:t>
      </w:r>
      <w:r w:rsidR="000E58A3">
        <w:t xml:space="preserve"> </w:t>
      </w:r>
      <w:r w:rsidR="00AC7072">
        <w:t>UTA</w:t>
      </w:r>
      <w:r>
        <w:t>, Laura Hanson</w:t>
      </w:r>
      <w:r w:rsidR="000E58A3">
        <w:t xml:space="preserve"> </w:t>
      </w:r>
      <w:r w:rsidR="00AC7072">
        <w:t>-</w:t>
      </w:r>
      <w:r w:rsidR="000E58A3">
        <w:t xml:space="preserve"> </w:t>
      </w:r>
      <w:r w:rsidR="00AC7072">
        <w:t>UTA</w:t>
      </w:r>
      <w:r>
        <w:t>, Autumn Hu</w:t>
      </w:r>
      <w:r w:rsidR="000E58A3">
        <w:t xml:space="preserve"> </w:t>
      </w:r>
      <w:r w:rsidR="00AC7072">
        <w:t>-</w:t>
      </w:r>
      <w:r w:rsidR="000E58A3">
        <w:t xml:space="preserve"> </w:t>
      </w:r>
      <w:r w:rsidR="00AC7072">
        <w:t>UTA</w:t>
      </w:r>
      <w:r>
        <w:t>, Kerry Doane</w:t>
      </w:r>
      <w:r w:rsidR="000E58A3">
        <w:t xml:space="preserve"> </w:t>
      </w:r>
      <w:r w:rsidR="00AC7072">
        <w:t>-</w:t>
      </w:r>
      <w:r w:rsidR="000E58A3">
        <w:t xml:space="preserve"> </w:t>
      </w:r>
      <w:r w:rsidR="00AC7072">
        <w:t>UTA, Tim Tingey, Abi Holt, Dennis Goreham, Chris Cawley, Lisa Har</w:t>
      </w:r>
      <w:r w:rsidR="000E58A3">
        <w:t>t</w:t>
      </w:r>
      <w:r w:rsidR="00AC7072">
        <w:t>mann, Will McCarvill, Carl Fisher, Caroline Rodriguez, Colby Hartma</w:t>
      </w:r>
      <w:r w:rsidR="00844FE0">
        <w:t xml:space="preserve">n, Keith </w:t>
      </w:r>
      <w:r w:rsidR="001F3821">
        <w:t>Z</w:t>
      </w:r>
      <w:r w:rsidR="00844FE0">
        <w:t xml:space="preserve">uspan, </w:t>
      </w:r>
      <w:r w:rsidR="001F3821">
        <w:t>Barbara Cameron, Dave Fields, Helen Peters, Laura Briefer, Chris Mc</w:t>
      </w:r>
      <w:r w:rsidR="008D6167">
        <w:t>Candless, Steve Van Maren, Catherine Kanter, Robert Sampson</w:t>
      </w:r>
    </w:p>
    <w:p w14:paraId="3DA33C10" w14:textId="010A4D4A" w:rsidR="00207562" w:rsidRPr="00376489" w:rsidRDefault="00465D71" w:rsidP="00376489">
      <w:pPr>
        <w:tabs>
          <w:tab w:val="left" w:pos="2337"/>
        </w:tabs>
        <w:ind w:left="1440" w:hanging="1440"/>
        <w:jc w:val="both"/>
        <w:rPr>
          <w:b/>
          <w:bCs/>
        </w:rPr>
      </w:pPr>
      <w:r>
        <w:rPr>
          <w:b/>
          <w:bCs/>
        </w:rPr>
        <w:t xml:space="preserve"> </w:t>
      </w:r>
    </w:p>
    <w:p w14:paraId="5DE57F7C" w14:textId="3C5EB287" w:rsidR="008C593D" w:rsidRPr="008C593D" w:rsidRDefault="008C593D" w:rsidP="00B81EB8">
      <w:pPr>
        <w:rPr>
          <w:b/>
          <w:bCs/>
          <w:u w:val="single"/>
        </w:rPr>
      </w:pPr>
      <w:r>
        <w:rPr>
          <w:b/>
          <w:bCs/>
          <w:u w:val="single"/>
        </w:rPr>
        <w:t>OPENING</w:t>
      </w:r>
    </w:p>
    <w:p w14:paraId="774A28EE" w14:textId="77777777" w:rsidR="008C593D" w:rsidRDefault="008C593D" w:rsidP="007B0921">
      <w:pPr>
        <w:jc w:val="both"/>
      </w:pPr>
    </w:p>
    <w:p w14:paraId="11D91B65" w14:textId="19DAD95A" w:rsidR="0010131B" w:rsidRDefault="008C593D" w:rsidP="007B0921">
      <w:pPr>
        <w:pStyle w:val="ListParagraph"/>
        <w:numPr>
          <w:ilvl w:val="0"/>
          <w:numId w:val="1"/>
        </w:numPr>
        <w:tabs>
          <w:tab w:val="left" w:pos="1440"/>
          <w:tab w:val="left" w:pos="2160"/>
        </w:tabs>
        <w:ind w:hanging="720"/>
        <w:jc w:val="both"/>
        <w:rPr>
          <w:b/>
          <w:bCs/>
          <w:u w:val="single"/>
        </w:rPr>
      </w:pPr>
      <w:r>
        <w:rPr>
          <w:b/>
          <w:bCs/>
          <w:u w:val="single"/>
        </w:rPr>
        <w:t>Commissioner Christopher F. Robinson will Conduct the Meeting as Chair of the Board (t</w:t>
      </w:r>
      <w:r w:rsidRPr="008C593D">
        <w:rPr>
          <w:b/>
          <w:bCs/>
          <w:i/>
          <w:iCs/>
          <w:u w:val="single"/>
        </w:rPr>
        <w:t>he “Board”</w:t>
      </w:r>
      <w:r>
        <w:rPr>
          <w:b/>
          <w:bCs/>
          <w:u w:val="single"/>
        </w:rPr>
        <w:t>) of the Central Wasatch Commission (“CWC”).</w:t>
      </w:r>
    </w:p>
    <w:p w14:paraId="2B1EE0A2" w14:textId="40A25324" w:rsidR="00D063BC" w:rsidRDefault="00D063BC" w:rsidP="00D063BC">
      <w:pPr>
        <w:tabs>
          <w:tab w:val="left" w:pos="1440"/>
          <w:tab w:val="left" w:pos="2160"/>
        </w:tabs>
        <w:jc w:val="both"/>
        <w:rPr>
          <w:b/>
          <w:bCs/>
          <w:u w:val="single"/>
        </w:rPr>
      </w:pPr>
    </w:p>
    <w:p w14:paraId="2E01A08F" w14:textId="77777777" w:rsidR="00376489" w:rsidRDefault="00376489" w:rsidP="00376489">
      <w:pPr>
        <w:tabs>
          <w:tab w:val="left" w:pos="2337"/>
        </w:tabs>
        <w:ind w:left="2160" w:hanging="2160"/>
        <w:jc w:val="both"/>
      </w:pPr>
      <w:r>
        <w:t xml:space="preserve">Chair Christopher Robinson called the meeting to order at 4:00 p.m.  </w:t>
      </w:r>
    </w:p>
    <w:p w14:paraId="6FECE976" w14:textId="77777777" w:rsidR="00B45BF6" w:rsidRDefault="00B45BF6" w:rsidP="00B81EB8">
      <w:pPr>
        <w:tabs>
          <w:tab w:val="left" w:pos="1440"/>
          <w:tab w:val="left" w:pos="2160"/>
        </w:tabs>
        <w:jc w:val="both"/>
      </w:pPr>
    </w:p>
    <w:p w14:paraId="6C4DE4DB" w14:textId="63BB0F99" w:rsidR="00AF3C4D" w:rsidRPr="00AF3C4D" w:rsidRDefault="008C593D" w:rsidP="00B81EB8">
      <w:pPr>
        <w:pStyle w:val="ListParagraph"/>
        <w:numPr>
          <w:ilvl w:val="0"/>
          <w:numId w:val="1"/>
        </w:numPr>
        <w:tabs>
          <w:tab w:val="left" w:pos="1440"/>
          <w:tab w:val="left" w:pos="2160"/>
        </w:tabs>
        <w:ind w:hanging="720"/>
        <w:jc w:val="both"/>
      </w:pPr>
      <w:r>
        <w:rPr>
          <w:b/>
          <w:bCs/>
          <w:u w:val="single"/>
        </w:rPr>
        <w:t>The Chair will Read the Chair’s Written Determination Regarding an Electronic Meeting Anchor Location for this Meeting Pursuant to Utah Code Ann. 52-4-207(4).</w:t>
      </w:r>
    </w:p>
    <w:p w14:paraId="62F9CF90" w14:textId="739EAE90" w:rsidR="001D2A11" w:rsidRDefault="001D2A11" w:rsidP="00AF3C4D">
      <w:pPr>
        <w:tabs>
          <w:tab w:val="left" w:pos="1440"/>
          <w:tab w:val="left" w:pos="2160"/>
        </w:tabs>
        <w:jc w:val="both"/>
        <w:rPr>
          <w:b/>
          <w:bCs/>
          <w:u w:val="single"/>
        </w:rPr>
      </w:pPr>
    </w:p>
    <w:p w14:paraId="5305C907" w14:textId="2E3C903D" w:rsidR="00255C8E" w:rsidRPr="00663E0D" w:rsidRDefault="00255C8E" w:rsidP="00255C8E">
      <w:pPr>
        <w:tabs>
          <w:tab w:val="left" w:pos="1440"/>
          <w:tab w:val="left" w:pos="2160"/>
        </w:tabs>
        <w:jc w:val="both"/>
      </w:pPr>
      <w:r w:rsidRPr="00663E0D">
        <w:t xml:space="preserve">The Legislature, pursuant to Section 52-4-207(4), required the </w:t>
      </w:r>
      <w:r>
        <w:t>Board</w:t>
      </w:r>
      <w:r w:rsidRPr="00663E0D">
        <w:t xml:space="preserve"> to make a determination, which was as follows: </w:t>
      </w:r>
    </w:p>
    <w:p w14:paraId="1FFDEF5B" w14:textId="77777777" w:rsidR="00255C8E" w:rsidRPr="00663E0D" w:rsidRDefault="00255C8E" w:rsidP="00255C8E">
      <w:pPr>
        <w:jc w:val="both"/>
      </w:pPr>
    </w:p>
    <w:p w14:paraId="6BD444E1" w14:textId="027E915E" w:rsidR="00255C8E" w:rsidRDefault="00255C8E" w:rsidP="00255C8E">
      <w:pPr>
        <w:ind w:left="720" w:right="1008"/>
        <w:jc w:val="both"/>
      </w:pPr>
      <w:r w:rsidRPr="00663E0D">
        <w:t xml:space="preserve">‘I, as the </w:t>
      </w:r>
      <w:r w:rsidRPr="0033293F">
        <w:t xml:space="preserve">Chair of </w:t>
      </w:r>
      <w:r w:rsidR="009304D4">
        <w:t>the Board</w:t>
      </w:r>
      <w:r>
        <w:t xml:space="preserve"> </w:t>
      </w:r>
      <w:r w:rsidRPr="0033293F">
        <w:t>of the Central Wasatch Commission</w:t>
      </w:r>
      <w:r w:rsidRPr="00663E0D">
        <w:t xml:space="preserve"> hereby determine that conducting </w:t>
      </w:r>
      <w:r>
        <w:t>council</w:t>
      </w:r>
      <w:r w:rsidRPr="00663E0D">
        <w:t xml:space="preserve"> meetings at any time during the next 30 days at an anchor location presents a substantial risk to the health and safety of those who may be present at the anchor location.  The World Health Organization, the President of the United States, the Governor of Utah, the Salt Lake County Mayor, and the Health Department have all recognized that a global pandemic exists related to the new strain of the Coronavirus, SARS-CoV-2.  Due to the state of emergency caused by the global pandemic, I find that conducting a meeting at an anchor location under the current state of public health emergency constitutes a substantial risk to the health and safety of those who may be present at the location.  According to the information and from State epidemiology </w:t>
      </w:r>
      <w:r w:rsidRPr="00663E0D">
        <w:lastRenderedPageBreak/>
        <w:t>experts, Utah is currently in an acceleration phase, which has the potential to overwhelm the State’s health care system.’</w:t>
      </w:r>
    </w:p>
    <w:p w14:paraId="0ADCA5A9" w14:textId="77777777" w:rsidR="001D2A11" w:rsidRPr="001D2A11" w:rsidRDefault="001D2A11" w:rsidP="00AF3C4D">
      <w:pPr>
        <w:tabs>
          <w:tab w:val="left" w:pos="1440"/>
          <w:tab w:val="left" w:pos="2160"/>
        </w:tabs>
        <w:jc w:val="both"/>
        <w:rPr>
          <w:b/>
          <w:bCs/>
          <w:u w:val="single"/>
        </w:rPr>
      </w:pPr>
    </w:p>
    <w:p w14:paraId="2353B9B6" w14:textId="77F9608A" w:rsidR="00FA2970" w:rsidRPr="00F200E6" w:rsidRDefault="008C593D" w:rsidP="00B81EB8">
      <w:pPr>
        <w:pStyle w:val="ListParagraph"/>
        <w:numPr>
          <w:ilvl w:val="0"/>
          <w:numId w:val="1"/>
        </w:numPr>
        <w:tabs>
          <w:tab w:val="left" w:pos="1440"/>
          <w:tab w:val="left" w:pos="2160"/>
        </w:tabs>
        <w:ind w:hanging="720"/>
        <w:jc w:val="both"/>
      </w:pPr>
      <w:r>
        <w:rPr>
          <w:b/>
          <w:bCs/>
          <w:u w:val="single"/>
        </w:rPr>
        <w:t>Recap of January 4 CWC Board Meeting and Goals of the MTS Process.</w:t>
      </w:r>
    </w:p>
    <w:p w14:paraId="52672221" w14:textId="232F8E91" w:rsidR="00F200E6" w:rsidRDefault="00F200E6" w:rsidP="00B81EB8">
      <w:pPr>
        <w:tabs>
          <w:tab w:val="left" w:pos="1440"/>
          <w:tab w:val="left" w:pos="2160"/>
        </w:tabs>
        <w:jc w:val="both"/>
      </w:pPr>
    </w:p>
    <w:p w14:paraId="727D22B8" w14:textId="3E76A798" w:rsidR="00F950EC" w:rsidRDefault="00F950EC" w:rsidP="00B81EB8">
      <w:pPr>
        <w:tabs>
          <w:tab w:val="left" w:pos="1440"/>
          <w:tab w:val="left" w:pos="2160"/>
        </w:tabs>
        <w:jc w:val="both"/>
      </w:pPr>
      <w:r>
        <w:t>Chair Robinson overviewed the January 4, 2021</w:t>
      </w:r>
      <w:r w:rsidR="00E43ABF">
        <w:t>,</w:t>
      </w:r>
      <w:r>
        <w:t xml:space="preserve"> Central Wasatch Commission (“CWC”) Board Meeting.  He </w:t>
      </w:r>
      <w:r w:rsidR="00F658F9">
        <w:t xml:space="preserve">discussed </w:t>
      </w:r>
      <w:r w:rsidR="002F5227">
        <w:t>an</w:t>
      </w:r>
      <w:r w:rsidR="00F658F9">
        <w:t xml:space="preserve"> education tour that </w:t>
      </w:r>
      <w:r w:rsidR="002F5227">
        <w:t xml:space="preserve">would lead to </w:t>
      </w:r>
      <w:r w:rsidR="00F658F9">
        <w:t xml:space="preserve">the CWC Board Meeting on April 5, 2021.  </w:t>
      </w:r>
      <w:r w:rsidR="008826DB">
        <w:t>The</w:t>
      </w:r>
      <w:r w:rsidR="00F658F9">
        <w:t xml:space="preserve"> education tour included the following:</w:t>
      </w:r>
    </w:p>
    <w:p w14:paraId="07F872AF" w14:textId="1D414B95" w:rsidR="00F658F9" w:rsidRDefault="00F658F9" w:rsidP="00B81EB8">
      <w:pPr>
        <w:tabs>
          <w:tab w:val="left" w:pos="1440"/>
          <w:tab w:val="left" w:pos="2160"/>
        </w:tabs>
        <w:jc w:val="both"/>
      </w:pPr>
    </w:p>
    <w:p w14:paraId="6CFD6300" w14:textId="6317688E" w:rsidR="00F658F9" w:rsidRDefault="005A6D9B" w:rsidP="00EF0BB7">
      <w:pPr>
        <w:pStyle w:val="ListParagraph"/>
        <w:numPr>
          <w:ilvl w:val="0"/>
          <w:numId w:val="10"/>
        </w:numPr>
        <w:tabs>
          <w:tab w:val="left" w:pos="1440"/>
          <w:tab w:val="left" w:pos="2160"/>
        </w:tabs>
        <w:jc w:val="both"/>
      </w:pPr>
      <w:r>
        <w:t>An o</w:t>
      </w:r>
      <w:r w:rsidR="00EF0BB7">
        <w:t xml:space="preserve">verview </w:t>
      </w:r>
      <w:r>
        <w:t xml:space="preserve">of </w:t>
      </w:r>
      <w:r w:rsidR="00EF0BB7">
        <w:t xml:space="preserve">the Utah Department of Transportation (“UDOT”) Little Cottonwood Canyon Environmental Impact Statement (“EIS”).  This </w:t>
      </w:r>
      <w:r w:rsidR="00731A1F">
        <w:t xml:space="preserve">step </w:t>
      </w:r>
      <w:r w:rsidR="00BD23C9">
        <w:t>took place during t</w:t>
      </w:r>
      <w:r w:rsidR="00EF0BB7">
        <w:t>he January</w:t>
      </w:r>
      <w:r w:rsidR="00E43ABF">
        <w:t> </w:t>
      </w:r>
      <w:r w:rsidR="00EF0BB7">
        <w:t>4, 2021</w:t>
      </w:r>
      <w:r w:rsidR="00E43ABF">
        <w:t>,</w:t>
      </w:r>
      <w:r w:rsidR="00EF0BB7">
        <w:t xml:space="preserve"> CWC Board Meeting;</w:t>
      </w:r>
    </w:p>
    <w:p w14:paraId="12B3AA5B" w14:textId="483B7C22" w:rsidR="00EF0BB7" w:rsidRDefault="001A75BA" w:rsidP="00EF0BB7">
      <w:pPr>
        <w:pStyle w:val="ListParagraph"/>
        <w:numPr>
          <w:ilvl w:val="0"/>
          <w:numId w:val="10"/>
        </w:numPr>
        <w:tabs>
          <w:tab w:val="left" w:pos="1440"/>
          <w:tab w:val="left" w:pos="2160"/>
        </w:tabs>
        <w:jc w:val="both"/>
      </w:pPr>
      <w:r>
        <w:t>Mountain Transportation System (“MTS”) bus information session;</w:t>
      </w:r>
    </w:p>
    <w:p w14:paraId="2D15EFCE" w14:textId="497E1F9B" w:rsidR="001A75BA" w:rsidRDefault="001A75BA" w:rsidP="00EF0BB7">
      <w:pPr>
        <w:pStyle w:val="ListParagraph"/>
        <w:numPr>
          <w:ilvl w:val="0"/>
          <w:numId w:val="10"/>
        </w:numPr>
        <w:tabs>
          <w:tab w:val="left" w:pos="1440"/>
          <w:tab w:val="left" w:pos="2160"/>
        </w:tabs>
        <w:jc w:val="both"/>
      </w:pPr>
      <w:r>
        <w:t>MTS rail information session;</w:t>
      </w:r>
      <w:r w:rsidR="005A6D9B">
        <w:t xml:space="preserve"> and </w:t>
      </w:r>
    </w:p>
    <w:p w14:paraId="4E201C8F" w14:textId="5F45C82C" w:rsidR="001A75BA" w:rsidRDefault="001A75BA" w:rsidP="00EF0BB7">
      <w:pPr>
        <w:pStyle w:val="ListParagraph"/>
        <w:numPr>
          <w:ilvl w:val="0"/>
          <w:numId w:val="10"/>
        </w:numPr>
        <w:tabs>
          <w:tab w:val="left" w:pos="1440"/>
          <w:tab w:val="left" w:pos="2160"/>
        </w:tabs>
        <w:jc w:val="both"/>
      </w:pPr>
      <w:r>
        <w:t>MTS aerial/gondola information session.</w:t>
      </w:r>
    </w:p>
    <w:p w14:paraId="131D212B" w14:textId="6EB930AE" w:rsidR="001A75BA" w:rsidRDefault="001A75BA" w:rsidP="001A75BA">
      <w:pPr>
        <w:tabs>
          <w:tab w:val="left" w:pos="1440"/>
          <w:tab w:val="left" w:pos="2160"/>
        </w:tabs>
        <w:jc w:val="both"/>
      </w:pPr>
    </w:p>
    <w:p w14:paraId="549F2184" w14:textId="6CE86354" w:rsidR="00B05895" w:rsidRDefault="001A75BA" w:rsidP="00B81EB8">
      <w:pPr>
        <w:tabs>
          <w:tab w:val="left" w:pos="1440"/>
          <w:tab w:val="left" w:pos="2160"/>
        </w:tabs>
        <w:jc w:val="both"/>
      </w:pPr>
      <w:r>
        <w:t xml:space="preserve">The </w:t>
      </w:r>
      <w:r w:rsidR="005A6D9B">
        <w:t>E</w:t>
      </w:r>
      <w:r w:rsidR="00700492">
        <w:t>valuation</w:t>
      </w:r>
      <w:r w:rsidR="00F07F4F">
        <w:t xml:space="preserve"> </w:t>
      </w:r>
      <w:r w:rsidR="005A6D9B">
        <w:t>M</w:t>
      </w:r>
      <w:r w:rsidR="00F07F4F">
        <w:t>atrix</w:t>
      </w:r>
      <w:r w:rsidR="005A6D9B">
        <w:t xml:space="preserve"> was introduced and is a</w:t>
      </w:r>
      <w:r w:rsidR="00F07F4F">
        <w:t xml:space="preserve"> tool </w:t>
      </w:r>
      <w:r w:rsidR="005A6D9B">
        <w:t xml:space="preserve">that </w:t>
      </w:r>
      <w:r w:rsidR="00F07F4F">
        <w:t xml:space="preserve">would be used to facilitate decision-making on a transportation system.  An additional column </w:t>
      </w:r>
      <w:r w:rsidR="005A6D9B">
        <w:t>was</w:t>
      </w:r>
      <w:r w:rsidR="00F07F4F">
        <w:t xml:space="preserve"> added to the matrix to address the goals and objectives of the Mountain Accord.</w:t>
      </w:r>
      <w:r w:rsidR="00587C90">
        <w:t xml:space="preserve">  </w:t>
      </w:r>
    </w:p>
    <w:p w14:paraId="502C8D79" w14:textId="15BF02D5" w:rsidR="003C3447" w:rsidRDefault="003C3447" w:rsidP="00B81EB8">
      <w:pPr>
        <w:tabs>
          <w:tab w:val="left" w:pos="1440"/>
          <w:tab w:val="left" w:pos="2160"/>
        </w:tabs>
        <w:jc w:val="both"/>
      </w:pPr>
    </w:p>
    <w:p w14:paraId="5BDC64FE" w14:textId="4E58CAAA" w:rsidR="008C593D" w:rsidRPr="008C593D" w:rsidRDefault="008C593D" w:rsidP="00B81EB8">
      <w:pPr>
        <w:tabs>
          <w:tab w:val="left" w:pos="1440"/>
          <w:tab w:val="left" w:pos="2160"/>
        </w:tabs>
        <w:jc w:val="both"/>
        <w:rPr>
          <w:b/>
          <w:bCs/>
          <w:u w:val="single"/>
        </w:rPr>
      </w:pPr>
      <w:r>
        <w:rPr>
          <w:b/>
          <w:bCs/>
          <w:u w:val="single"/>
        </w:rPr>
        <w:t>MOUNTAIN TRANSPORTATION SYSTEM BUS INFORMATION SESSION</w:t>
      </w:r>
    </w:p>
    <w:p w14:paraId="701BCFF3" w14:textId="77777777" w:rsidR="008C593D" w:rsidRPr="004D2923" w:rsidRDefault="008C593D" w:rsidP="00B81EB8">
      <w:pPr>
        <w:tabs>
          <w:tab w:val="left" w:pos="1440"/>
          <w:tab w:val="left" w:pos="2160"/>
        </w:tabs>
        <w:jc w:val="both"/>
      </w:pPr>
    </w:p>
    <w:p w14:paraId="26C7213C" w14:textId="7D70C569" w:rsidR="0010131B" w:rsidRDefault="00963201" w:rsidP="008C593D">
      <w:pPr>
        <w:pStyle w:val="ListParagraph"/>
        <w:numPr>
          <w:ilvl w:val="0"/>
          <w:numId w:val="9"/>
        </w:numPr>
        <w:tabs>
          <w:tab w:val="left" w:pos="1440"/>
          <w:tab w:val="left" w:pos="2160"/>
        </w:tabs>
        <w:ind w:hanging="720"/>
        <w:jc w:val="both"/>
        <w:rPr>
          <w:b/>
          <w:bCs/>
          <w:u w:val="single"/>
        </w:rPr>
      </w:pPr>
      <w:r>
        <w:rPr>
          <w:b/>
          <w:bCs/>
          <w:u w:val="single"/>
        </w:rPr>
        <w:t>CWC Board will have Open Discussion with Representatives from UTA Regarding Information and Tradeoffs of Bus Service to Serve in a Regional Mountain Transportation System</w:t>
      </w:r>
      <w:r w:rsidR="00AF5F95">
        <w:rPr>
          <w:b/>
          <w:bCs/>
          <w:u w:val="single"/>
        </w:rPr>
        <w:t>.</w:t>
      </w:r>
    </w:p>
    <w:p w14:paraId="243FECA0" w14:textId="3BF898FA" w:rsidR="0025114C" w:rsidRDefault="0025114C" w:rsidP="0025114C">
      <w:pPr>
        <w:tabs>
          <w:tab w:val="left" w:pos="1440"/>
          <w:tab w:val="left" w:pos="2160"/>
        </w:tabs>
        <w:jc w:val="both"/>
        <w:rPr>
          <w:b/>
          <w:bCs/>
          <w:u w:val="single"/>
        </w:rPr>
      </w:pPr>
    </w:p>
    <w:p w14:paraId="096631E8" w14:textId="2757026B" w:rsidR="00B23D49" w:rsidRDefault="007C0615" w:rsidP="00D176F9">
      <w:pPr>
        <w:tabs>
          <w:tab w:val="left" w:pos="1440"/>
          <w:tab w:val="left" w:pos="2160"/>
        </w:tabs>
        <w:jc w:val="both"/>
      </w:pPr>
      <w:r>
        <w:t xml:space="preserve">CWC Deputy Director, Blake Perez </w:t>
      </w:r>
      <w:r w:rsidR="006F0EB2">
        <w:t xml:space="preserve">reported that the meeting would focus on buses.  </w:t>
      </w:r>
      <w:r w:rsidR="00710324">
        <w:t>There would be discussions related to bus services and the associated tradeoffs</w:t>
      </w:r>
      <w:r w:rsidR="00247B8C">
        <w:t xml:space="preserve">.  </w:t>
      </w:r>
      <w:r w:rsidR="00B974D8">
        <w:t>He noted that the</w:t>
      </w:r>
      <w:r w:rsidR="00D176F9">
        <w:t xml:space="preserve"> </w:t>
      </w:r>
      <w:r w:rsidR="00A5261D">
        <w:t>evaluation</w:t>
      </w:r>
      <w:r w:rsidR="00D176F9">
        <w:t xml:space="preserve"> matrix </w:t>
      </w:r>
      <w:r w:rsidR="005A6D9B">
        <w:t>was</w:t>
      </w:r>
      <w:r w:rsidR="00D176F9">
        <w:t xml:space="preserve"> shared with </w:t>
      </w:r>
      <w:r w:rsidR="005A6D9B">
        <w:t xml:space="preserve">the </w:t>
      </w:r>
      <w:r w:rsidR="00D176F9">
        <w:t xml:space="preserve">Utah Transit Authority (“UTA”) staff ahead of the meeting.  </w:t>
      </w:r>
      <w:r w:rsidR="00F121B7">
        <w:t xml:space="preserve">UTA participants were aware of the lens </w:t>
      </w:r>
      <w:r w:rsidR="00352508">
        <w:t>that the</w:t>
      </w:r>
      <w:r w:rsidR="00F121B7">
        <w:t xml:space="preserve"> CWC would be evaluating the different modes and alternatives </w:t>
      </w:r>
      <w:r w:rsidR="00A53B7F">
        <w:t>in</w:t>
      </w:r>
      <w:r w:rsidR="00F121B7">
        <w:t xml:space="preserve"> the UDOT Little Cottonwood Canyon EIS as well as the greater MTS initiative.  </w:t>
      </w:r>
      <w:r w:rsidR="00B23D49">
        <w:t>Mr. Perez reported that several UTA representatives were present at the meeting</w:t>
      </w:r>
      <w:r w:rsidR="005A6D9B">
        <w:t xml:space="preserve"> including</w:t>
      </w:r>
      <w:r w:rsidR="00B23D49">
        <w:t>:</w:t>
      </w:r>
    </w:p>
    <w:p w14:paraId="0C7B0A76" w14:textId="72FF2E20" w:rsidR="00B23D49" w:rsidRDefault="00B23D49" w:rsidP="00D176F9">
      <w:pPr>
        <w:tabs>
          <w:tab w:val="left" w:pos="1440"/>
          <w:tab w:val="left" w:pos="2160"/>
        </w:tabs>
        <w:jc w:val="both"/>
      </w:pPr>
    </w:p>
    <w:p w14:paraId="42997D68" w14:textId="5852FA5A" w:rsidR="000743E5" w:rsidRDefault="000743E5" w:rsidP="000743E5">
      <w:pPr>
        <w:pStyle w:val="ListParagraph"/>
        <w:numPr>
          <w:ilvl w:val="0"/>
          <w:numId w:val="11"/>
        </w:numPr>
        <w:tabs>
          <w:tab w:val="left" w:pos="1440"/>
          <w:tab w:val="left" w:pos="2160"/>
        </w:tabs>
        <w:jc w:val="both"/>
      </w:pPr>
      <w:r>
        <w:t>Laura Hanson;</w:t>
      </w:r>
    </w:p>
    <w:p w14:paraId="025B3DE5" w14:textId="4FD9F80D" w:rsidR="000743E5" w:rsidRDefault="000743E5" w:rsidP="000743E5">
      <w:pPr>
        <w:pStyle w:val="ListParagraph"/>
        <w:numPr>
          <w:ilvl w:val="0"/>
          <w:numId w:val="11"/>
        </w:numPr>
        <w:tabs>
          <w:tab w:val="left" w:pos="1440"/>
          <w:tab w:val="left" w:pos="2160"/>
        </w:tabs>
        <w:jc w:val="both"/>
      </w:pPr>
      <w:r>
        <w:t>Lorin Simpson;</w:t>
      </w:r>
    </w:p>
    <w:p w14:paraId="780DF6D7" w14:textId="78CB8771" w:rsidR="000743E5" w:rsidRDefault="000743E5" w:rsidP="000743E5">
      <w:pPr>
        <w:pStyle w:val="ListParagraph"/>
        <w:numPr>
          <w:ilvl w:val="0"/>
          <w:numId w:val="11"/>
        </w:numPr>
        <w:tabs>
          <w:tab w:val="left" w:pos="1440"/>
          <w:tab w:val="left" w:pos="2160"/>
        </w:tabs>
        <w:jc w:val="both"/>
      </w:pPr>
      <w:r>
        <w:t>Kerry Doane;</w:t>
      </w:r>
      <w:r w:rsidR="005A6D9B">
        <w:t xml:space="preserve"> and</w:t>
      </w:r>
    </w:p>
    <w:p w14:paraId="486F5DB3" w14:textId="21F6BEF2" w:rsidR="000743E5" w:rsidRDefault="000743E5" w:rsidP="000743E5">
      <w:pPr>
        <w:pStyle w:val="ListParagraph"/>
        <w:numPr>
          <w:ilvl w:val="0"/>
          <w:numId w:val="11"/>
        </w:numPr>
        <w:tabs>
          <w:tab w:val="left" w:pos="1440"/>
          <w:tab w:val="left" w:pos="2160"/>
        </w:tabs>
        <w:jc w:val="both"/>
      </w:pPr>
      <w:r>
        <w:t>Autumn Hu.</w:t>
      </w:r>
    </w:p>
    <w:p w14:paraId="7E7AD0CA" w14:textId="77777777" w:rsidR="00231E62" w:rsidRDefault="00231E62" w:rsidP="00B81EB8">
      <w:pPr>
        <w:tabs>
          <w:tab w:val="left" w:pos="1440"/>
          <w:tab w:val="left" w:pos="2160"/>
        </w:tabs>
        <w:jc w:val="both"/>
      </w:pPr>
    </w:p>
    <w:p w14:paraId="2DF051C5" w14:textId="223AAA41" w:rsidR="005B7C0F" w:rsidRDefault="00B65AA1" w:rsidP="00B81EB8">
      <w:pPr>
        <w:tabs>
          <w:tab w:val="left" w:pos="1440"/>
          <w:tab w:val="left" w:pos="2160"/>
        </w:tabs>
        <w:jc w:val="both"/>
      </w:pPr>
      <w:r>
        <w:t>Ms. Hanson</w:t>
      </w:r>
      <w:r w:rsidR="00590A16">
        <w:t xml:space="preserve"> </w:t>
      </w:r>
      <w:r w:rsidR="00231E62">
        <w:t>stated</w:t>
      </w:r>
      <w:r w:rsidR="00590A16">
        <w:t xml:space="preserve"> that UTA did not have a formal presentation prepared.  However, the UTA representatives were available to answer questions.  </w:t>
      </w:r>
      <w:r w:rsidR="00177BA8">
        <w:t xml:space="preserve">Ms. Hanson discussed </w:t>
      </w:r>
      <w:r w:rsidR="003D11F1">
        <w:t xml:space="preserve">the </w:t>
      </w:r>
      <w:r w:rsidR="00177BA8">
        <w:t>current UTA service.</w:t>
      </w:r>
      <w:r w:rsidR="007A2C26">
        <w:t xml:space="preserve">  She reported that there </w:t>
      </w:r>
      <w:r w:rsidR="005A6D9B">
        <w:t>a</w:t>
      </w:r>
      <w:r w:rsidR="007A2C26">
        <w:t xml:space="preserve">re </w:t>
      </w:r>
      <w:r w:rsidR="005A6D9B">
        <w:t>two</w:t>
      </w:r>
      <w:r w:rsidR="007A2C26">
        <w:t xml:space="preserve"> bus routes </w:t>
      </w:r>
      <w:r w:rsidR="005A2560">
        <w:t>with</w:t>
      </w:r>
      <w:r w:rsidR="007A2C26">
        <w:t xml:space="preserve">in Little Cottonwood Canyon and </w:t>
      </w:r>
      <w:r w:rsidR="005A6D9B">
        <w:t>one</w:t>
      </w:r>
      <w:r w:rsidR="005A2560">
        <w:t xml:space="preserve"> bus route with</w:t>
      </w:r>
      <w:r w:rsidR="007A2C26">
        <w:t xml:space="preserve">in Big Cottonwood Canyon.  </w:t>
      </w:r>
      <w:r w:rsidR="00F51E07">
        <w:t xml:space="preserve">The buses operate on a 15-minute frequency on the schedule but </w:t>
      </w:r>
      <w:r w:rsidR="00454A69">
        <w:t xml:space="preserve">due to traffic congestion, it </w:t>
      </w:r>
      <w:r w:rsidR="005A6D9B">
        <w:t>i</w:t>
      </w:r>
      <w:r w:rsidR="00454A69">
        <w:t xml:space="preserve">s </w:t>
      </w:r>
      <w:r w:rsidR="00B06A48">
        <w:t xml:space="preserve">often </w:t>
      </w:r>
      <w:r w:rsidR="00454A69">
        <w:t>difficult to deliver that level of servic</w:t>
      </w:r>
      <w:r w:rsidR="00B06A48">
        <w:t>e</w:t>
      </w:r>
      <w:r w:rsidR="00454A69">
        <w:t>.</w:t>
      </w:r>
      <w:r w:rsidR="00B06A48">
        <w:t xml:space="preserve">  </w:t>
      </w:r>
      <w:r w:rsidR="00454A69">
        <w:t xml:space="preserve"> </w:t>
      </w:r>
    </w:p>
    <w:p w14:paraId="60562BD1" w14:textId="01C083DD" w:rsidR="00B06A48" w:rsidRDefault="00B06A48" w:rsidP="00B81EB8">
      <w:pPr>
        <w:tabs>
          <w:tab w:val="left" w:pos="1440"/>
          <w:tab w:val="left" w:pos="2160"/>
        </w:tabs>
        <w:jc w:val="both"/>
      </w:pPr>
    </w:p>
    <w:p w14:paraId="78C0C7F2" w14:textId="7400C423" w:rsidR="007B5198" w:rsidRDefault="00616D7E" w:rsidP="00B81EB8">
      <w:pPr>
        <w:tabs>
          <w:tab w:val="left" w:pos="1440"/>
          <w:tab w:val="left" w:pos="2160"/>
        </w:tabs>
        <w:jc w:val="both"/>
      </w:pPr>
      <w:r>
        <w:lastRenderedPageBreak/>
        <w:t xml:space="preserve">The buses </w:t>
      </w:r>
      <w:r w:rsidR="00FA185B">
        <w:t>are diesel and h</w:t>
      </w:r>
      <w:r>
        <w:t xml:space="preserve">ave approximately 26 seats with standing room for approximately 20 additional passengers.  </w:t>
      </w:r>
      <w:r w:rsidR="001F7335">
        <w:t>Ms. Hanson explained that there</w:t>
      </w:r>
      <w:r w:rsidR="00FA185B">
        <w:t xml:space="preserve"> </w:t>
      </w:r>
      <w:r w:rsidR="00885B50">
        <w:t>were</w:t>
      </w:r>
      <w:r w:rsidR="00FA185B">
        <w:t xml:space="preserve"> fewer seats on the buses because there used to be space for ski racks on the interior.  </w:t>
      </w:r>
      <w:r w:rsidR="001F7335">
        <w:t>T</w:t>
      </w:r>
      <w:r w:rsidR="00AD6E4D">
        <w:t xml:space="preserve">he racks </w:t>
      </w:r>
      <w:r w:rsidR="005A6D9B">
        <w:t>were</w:t>
      </w:r>
      <w:r w:rsidR="00AD6E4D">
        <w:t xml:space="preserve"> removed to make </w:t>
      </w:r>
      <w:r w:rsidR="00D3273D">
        <w:t>service</w:t>
      </w:r>
      <w:r w:rsidR="00AD6E4D">
        <w:t xml:space="preserve"> faster for </w:t>
      </w:r>
      <w:r w:rsidR="001F7335">
        <w:t>users</w:t>
      </w:r>
      <w:r w:rsidR="00AD6E4D">
        <w:t xml:space="preserve"> </w:t>
      </w:r>
      <w:r w:rsidR="009545CF">
        <w:t>getting</w:t>
      </w:r>
      <w:r w:rsidR="00AD6E4D">
        <w:t xml:space="preserve"> on and off the bus.  </w:t>
      </w:r>
      <w:r w:rsidR="001F7335">
        <w:t>Ms. Hanson reported that the</w:t>
      </w:r>
      <w:r w:rsidR="00AD6E4D">
        <w:t xml:space="preserve"> buses picked up at some of the major </w:t>
      </w:r>
      <w:r w:rsidR="00E43ABF">
        <w:t>P</w:t>
      </w:r>
      <w:r w:rsidR="00AD6E4D">
        <w:t xml:space="preserve">ark and </w:t>
      </w:r>
      <w:r w:rsidR="00E43ABF">
        <w:t>R</w:t>
      </w:r>
      <w:r w:rsidR="00AD6E4D">
        <w:t>ide lots.</w:t>
      </w:r>
      <w:r w:rsidR="003667C8">
        <w:t xml:space="preserve">  </w:t>
      </w:r>
      <w:r w:rsidR="007B5198">
        <w:t xml:space="preserve">Some of the challenges related to </w:t>
      </w:r>
      <w:r w:rsidR="006B1F3D">
        <w:t xml:space="preserve">the </w:t>
      </w:r>
      <w:r w:rsidR="007B5198">
        <w:t xml:space="preserve">UTA bus service included traffic congestion and navigating ski resort properties.  </w:t>
      </w:r>
      <w:r w:rsidR="00556F8C">
        <w:t xml:space="preserve">One </w:t>
      </w:r>
      <w:r w:rsidR="00DA1A38">
        <w:t>idea</w:t>
      </w:r>
      <w:r w:rsidR="007C7FDA">
        <w:t xml:space="preserve"> </w:t>
      </w:r>
      <w:r w:rsidR="00556F8C">
        <w:t xml:space="preserve">that </w:t>
      </w:r>
      <w:r w:rsidR="005A6D9B">
        <w:t>was</w:t>
      </w:r>
      <w:r w:rsidR="00556F8C">
        <w:t xml:space="preserve"> discussed </w:t>
      </w:r>
      <w:r w:rsidR="003667C8">
        <w:t xml:space="preserve">was </w:t>
      </w:r>
      <w:r w:rsidR="006B1F3D">
        <w:t>the implementation of</w:t>
      </w:r>
      <w:r w:rsidR="003667C8">
        <w:t xml:space="preserve"> </w:t>
      </w:r>
      <w:r w:rsidR="00573A44">
        <w:t xml:space="preserve">a </w:t>
      </w:r>
      <w:r w:rsidR="00556F8C">
        <w:t xml:space="preserve">highway drop off and </w:t>
      </w:r>
      <w:r w:rsidR="00353D9F">
        <w:t>pick-up</w:t>
      </w:r>
      <w:r w:rsidR="00556F8C">
        <w:t xml:space="preserve"> </w:t>
      </w:r>
      <w:r w:rsidR="00573A44">
        <w:t xml:space="preserve">point </w:t>
      </w:r>
      <w:r w:rsidR="00E5526D">
        <w:t>at</w:t>
      </w:r>
      <w:r w:rsidR="00556F8C">
        <w:t xml:space="preserve"> </w:t>
      </w:r>
      <w:r w:rsidR="006C3DB5">
        <w:t>each</w:t>
      </w:r>
      <w:r w:rsidR="00556F8C">
        <w:t xml:space="preserve"> resort</w:t>
      </w:r>
      <w:r w:rsidR="00601E36">
        <w:t xml:space="preserve">.  This would prevent the buses from </w:t>
      </w:r>
      <w:r w:rsidR="005A6D9B">
        <w:t xml:space="preserve">having to </w:t>
      </w:r>
      <w:r w:rsidR="00556F8C">
        <w:t>navigat</w:t>
      </w:r>
      <w:r w:rsidR="005A6D9B">
        <w:t>e</w:t>
      </w:r>
      <w:r w:rsidR="00556F8C">
        <w:t xml:space="preserve"> through </w:t>
      </w:r>
      <w:r w:rsidR="00915144">
        <w:t xml:space="preserve">busy </w:t>
      </w:r>
      <w:r w:rsidR="003667C8">
        <w:t>resort parking area</w:t>
      </w:r>
      <w:r w:rsidR="00AB362C">
        <w:t>s.</w:t>
      </w:r>
    </w:p>
    <w:p w14:paraId="4FEE59AC" w14:textId="01267F12" w:rsidR="00010516" w:rsidRDefault="00010516" w:rsidP="00B81EB8">
      <w:pPr>
        <w:tabs>
          <w:tab w:val="left" w:pos="1440"/>
          <w:tab w:val="left" w:pos="2160"/>
        </w:tabs>
        <w:jc w:val="both"/>
      </w:pPr>
    </w:p>
    <w:p w14:paraId="61EDAD41" w14:textId="74EA1859" w:rsidR="00924117" w:rsidRDefault="00010516" w:rsidP="00B81EB8">
      <w:pPr>
        <w:tabs>
          <w:tab w:val="left" w:pos="1440"/>
          <w:tab w:val="left" w:pos="2160"/>
        </w:tabs>
        <w:jc w:val="both"/>
      </w:pPr>
      <w:r>
        <w:t xml:space="preserve">Mr. Simpson </w:t>
      </w:r>
      <w:r w:rsidR="003A5F4D">
        <w:t xml:space="preserve">reported that there were 16 buses </w:t>
      </w:r>
      <w:r w:rsidR="004B1A02">
        <w:t xml:space="preserve">in service </w:t>
      </w:r>
      <w:r w:rsidR="003A5F4D">
        <w:t>at any given time in Little Cottonwood Canyon</w:t>
      </w:r>
      <w:r w:rsidR="00DE4773">
        <w:t xml:space="preserve">.  There </w:t>
      </w:r>
      <w:r w:rsidR="005A6D9B">
        <w:t>a</w:t>
      </w:r>
      <w:r w:rsidR="00DE4773">
        <w:t xml:space="preserve">re also </w:t>
      </w:r>
      <w:r w:rsidR="005A6D9B">
        <w:t>three</w:t>
      </w:r>
      <w:r w:rsidR="003A5F4D">
        <w:t xml:space="preserve"> spare buses</w:t>
      </w:r>
      <w:r w:rsidR="001D64D6">
        <w:t xml:space="preserve">, </w:t>
      </w:r>
      <w:r w:rsidR="003A5F4D">
        <w:t xml:space="preserve">for a total of 19 available buses.  The actual frequency during peak hours in Little Cottonwood Canyon </w:t>
      </w:r>
      <w:r w:rsidR="00A473CB">
        <w:t>was</w:t>
      </w:r>
      <w:r w:rsidR="003A5F4D">
        <w:t xml:space="preserve"> 10 minutes.  He explained that there </w:t>
      </w:r>
      <w:r w:rsidR="005A6D9B">
        <w:t>i</w:t>
      </w:r>
      <w:r w:rsidR="00A473CB">
        <w:t>s</w:t>
      </w:r>
      <w:r w:rsidR="003A5F4D">
        <w:t xml:space="preserve"> a 15-minute frequency </w:t>
      </w:r>
      <w:r w:rsidR="001C1162">
        <w:t xml:space="preserve">on the </w:t>
      </w:r>
      <w:r w:rsidR="00376759">
        <w:t xml:space="preserve">994 </w:t>
      </w:r>
      <w:r w:rsidR="00E82902">
        <w:t>R</w:t>
      </w:r>
      <w:r w:rsidR="00376759">
        <w:t xml:space="preserve">oute and the 953 </w:t>
      </w:r>
      <w:r w:rsidR="00E82902">
        <w:t>R</w:t>
      </w:r>
      <w:r w:rsidR="00376759">
        <w:t xml:space="preserve">oute runs during peak hours as well.  </w:t>
      </w:r>
      <w:r w:rsidR="00924117">
        <w:t xml:space="preserve">Mr. Perez commented that it may be useful to </w:t>
      </w:r>
      <w:r w:rsidR="00022230">
        <w:t xml:space="preserve">understand the average ridership per hour.  Mr. Simpson reported that the average ridership </w:t>
      </w:r>
      <w:r w:rsidR="00193742">
        <w:t>during</w:t>
      </w:r>
      <w:r w:rsidR="00022230">
        <w:t xml:space="preserve"> a busy month would be between 250 and 300 riders per hour.  He noted that the numbers would be </w:t>
      </w:r>
      <w:r w:rsidR="00764AED">
        <w:t>l</w:t>
      </w:r>
      <w:r w:rsidR="00C624F9">
        <w:t xml:space="preserve">ess </w:t>
      </w:r>
      <w:r w:rsidR="00022230">
        <w:t xml:space="preserve">early in the morning and in the middle of the day. </w:t>
      </w:r>
    </w:p>
    <w:p w14:paraId="77C3A6E1" w14:textId="537D5799" w:rsidR="0019787C" w:rsidRDefault="0019787C" w:rsidP="00B81EB8">
      <w:pPr>
        <w:tabs>
          <w:tab w:val="left" w:pos="1440"/>
          <w:tab w:val="left" w:pos="2160"/>
        </w:tabs>
        <w:jc w:val="both"/>
      </w:pPr>
    </w:p>
    <w:p w14:paraId="4B3D356B" w14:textId="7885C9F4" w:rsidR="00F94815" w:rsidRDefault="00125FBF" w:rsidP="00B81EB8">
      <w:pPr>
        <w:tabs>
          <w:tab w:val="left" w:pos="1440"/>
          <w:tab w:val="left" w:pos="2160"/>
        </w:tabs>
        <w:jc w:val="both"/>
      </w:pPr>
      <w:r>
        <w:t xml:space="preserve">Chair Robinson wondered how the average ridership numbers compared to </w:t>
      </w:r>
      <w:r w:rsidR="00150560">
        <w:t xml:space="preserve">the numbers included in the UDOT Little Cottonwood Canyon EIS </w:t>
      </w:r>
      <w:r w:rsidR="008E3BF0">
        <w:t>released on</w:t>
      </w:r>
      <w:r w:rsidR="00150560">
        <w:t xml:space="preserve"> November 20, 2020.  </w:t>
      </w:r>
      <w:r w:rsidR="00045B55">
        <w:t xml:space="preserve">Mr. Simpson </w:t>
      </w:r>
      <w:r w:rsidR="00746FCA">
        <w:t>cautioned that the alternative ha</w:t>
      </w:r>
      <w:r w:rsidR="005A6D9B">
        <w:t>s</w:t>
      </w:r>
      <w:r w:rsidR="00746FCA">
        <w:t xml:space="preserve"> a shorter route with a quicker turnaround as well as remedies to some of the congestion that slow</w:t>
      </w:r>
      <w:r w:rsidR="004D7324">
        <w:t>ed</w:t>
      </w:r>
      <w:r w:rsidR="00746FCA">
        <w:t xml:space="preserve"> down bus service.  </w:t>
      </w:r>
      <w:r w:rsidR="00204273">
        <w:t>The numbers</w:t>
      </w:r>
      <w:r w:rsidR="00746FCA">
        <w:t xml:space="preserve"> UTA experienced at their peak may be different than </w:t>
      </w:r>
      <w:r w:rsidR="003B73DE">
        <w:t>the projections</w:t>
      </w:r>
      <w:r w:rsidR="00746FCA">
        <w:t xml:space="preserve"> in the EIS.</w:t>
      </w:r>
      <w:r w:rsidR="00072CF5">
        <w:t xml:space="preserve">  Chair Robinson noted that the total capacity </w:t>
      </w:r>
      <w:r w:rsidR="00ED5AEC">
        <w:t>of</w:t>
      </w:r>
      <w:r w:rsidR="00072CF5">
        <w:t xml:space="preserve"> the enhanced bus alternatives in the UDOT Little Cottonwood Canyon EIS was approximately 1,000 riders per hour.  That would </w:t>
      </w:r>
      <w:r w:rsidR="005A6D9B">
        <w:t xml:space="preserve">equate to </w:t>
      </w:r>
      <w:r w:rsidR="00072CF5">
        <w:t>an estimated 750 additional riders</w:t>
      </w:r>
      <w:r w:rsidR="00ED5AEC">
        <w:t xml:space="preserve"> per peak hour.</w:t>
      </w:r>
      <w:r w:rsidR="00520224">
        <w:t xml:space="preserve">  Ms.</w:t>
      </w:r>
      <w:r w:rsidR="005A6D9B">
        <w:t> </w:t>
      </w:r>
      <w:r w:rsidR="00520224">
        <w:t xml:space="preserve">Doane noted that there </w:t>
      </w:r>
      <w:r w:rsidR="005A6D9B">
        <w:t>a</w:t>
      </w:r>
      <w:r w:rsidR="00520224">
        <w:t xml:space="preserve">re approximately </w:t>
      </w:r>
      <w:r w:rsidR="005A6D9B">
        <w:t>six</w:t>
      </w:r>
      <w:r w:rsidR="00520224">
        <w:t xml:space="preserve"> buses per hour </w:t>
      </w:r>
      <w:r w:rsidR="00EF6E0E">
        <w:t>in</w:t>
      </w:r>
      <w:r w:rsidR="00520224">
        <w:t xml:space="preserve"> the current service.  The number of vehicles per</w:t>
      </w:r>
      <w:r w:rsidR="00F322C7">
        <w:t xml:space="preserve"> peak</w:t>
      </w:r>
      <w:r w:rsidR="00520224">
        <w:t xml:space="preserve"> hour </w:t>
      </w:r>
      <w:r w:rsidR="00F02A58">
        <w:t>in the EIS was 24</w:t>
      </w:r>
      <w:r w:rsidR="00520224">
        <w:t xml:space="preserve">.  </w:t>
      </w:r>
      <w:r w:rsidR="005A6D9B">
        <w:t>Four</w:t>
      </w:r>
      <w:r w:rsidR="00520224">
        <w:t xml:space="preserve"> times the number of buses would equal approximately </w:t>
      </w:r>
      <w:r w:rsidR="005A6D9B">
        <w:t xml:space="preserve">four </w:t>
      </w:r>
      <w:r w:rsidR="00520224">
        <w:t>times the ridership.</w:t>
      </w:r>
    </w:p>
    <w:p w14:paraId="2319A3BC" w14:textId="7878AA50" w:rsidR="00520224" w:rsidRDefault="00520224" w:rsidP="00B81EB8">
      <w:pPr>
        <w:tabs>
          <w:tab w:val="left" w:pos="1440"/>
          <w:tab w:val="left" w:pos="2160"/>
        </w:tabs>
        <w:jc w:val="both"/>
      </w:pPr>
    </w:p>
    <w:p w14:paraId="482AC0D7" w14:textId="5449B2D9" w:rsidR="00520224" w:rsidRDefault="00564844" w:rsidP="00B81EB8">
      <w:pPr>
        <w:tabs>
          <w:tab w:val="left" w:pos="1440"/>
          <w:tab w:val="left" w:pos="2160"/>
        </w:tabs>
        <w:jc w:val="both"/>
      </w:pPr>
      <w:r>
        <w:t>M</w:t>
      </w:r>
      <w:r w:rsidR="007A5884">
        <w:t>r</w:t>
      </w:r>
      <w:r>
        <w:t xml:space="preserve">. Simpson </w:t>
      </w:r>
      <w:r w:rsidR="00547E20">
        <w:t xml:space="preserve">shared some of the challenges related to UTA bus service.  He reported that congestion was the biggest challenge and congestion mitigation efforts </w:t>
      </w:r>
      <w:r w:rsidR="009C4453">
        <w:t>were</w:t>
      </w:r>
      <w:r w:rsidR="00547E20">
        <w:t xml:space="preserve"> needed.  </w:t>
      </w:r>
      <w:r w:rsidR="00076A59">
        <w:t xml:space="preserve">He discussed congestion at the ski resorts.  On busy days during peak hours, it may take 40 minutes or more for a bus to move through one resort parking lot.  Mr. Simpson noted that those types of delays </w:t>
      </w:r>
      <w:r w:rsidR="005A6D9B">
        <w:t xml:space="preserve">do not </w:t>
      </w:r>
      <w:r w:rsidR="00076A59">
        <w:t xml:space="preserve">happen every time but </w:t>
      </w:r>
      <w:r w:rsidR="005A6D9B">
        <w:t>a</w:t>
      </w:r>
      <w:r w:rsidR="00076A59">
        <w:t>re possible on busy days.  A solution was needed to address that issue.</w:t>
      </w:r>
      <w:r w:rsidR="00A14B63">
        <w:t xml:space="preserve">  He added that parking concerns would also need to be addressed.  </w:t>
      </w:r>
      <w:r w:rsidR="003F0D43">
        <w:t xml:space="preserve">Parking had not been an issue this year, due to COVID-19, but in previous years, there was not enough parking </w:t>
      </w:r>
      <w:r w:rsidR="00575511">
        <w:t xml:space="preserve">available </w:t>
      </w:r>
      <w:r w:rsidR="003F0D43">
        <w:t xml:space="preserve">at the bottom of the canyon or just outside the canyon.  </w:t>
      </w:r>
      <w:r w:rsidR="00A14B63">
        <w:t xml:space="preserve"> </w:t>
      </w:r>
    </w:p>
    <w:p w14:paraId="16F9916D" w14:textId="044ACAEA" w:rsidR="00723E9F" w:rsidRDefault="00723E9F" w:rsidP="00B81EB8">
      <w:pPr>
        <w:tabs>
          <w:tab w:val="left" w:pos="1440"/>
          <w:tab w:val="left" w:pos="2160"/>
        </w:tabs>
        <w:jc w:val="both"/>
      </w:pPr>
    </w:p>
    <w:p w14:paraId="445736D1" w14:textId="29641A8C" w:rsidR="00723E9F" w:rsidRDefault="00873B92" w:rsidP="00B81EB8">
      <w:pPr>
        <w:tabs>
          <w:tab w:val="left" w:pos="1440"/>
          <w:tab w:val="left" w:pos="2160"/>
        </w:tabs>
        <w:jc w:val="both"/>
      </w:pPr>
      <w:r>
        <w:t>Mr. Simpson reported that a</w:t>
      </w:r>
      <w:r w:rsidR="0006765D">
        <w:t xml:space="preserve">n additional facility would be needed to maintain and store additional buses if the service </w:t>
      </w:r>
      <w:r w:rsidR="005A6D9B">
        <w:t>was</w:t>
      </w:r>
      <w:r w:rsidR="0006765D">
        <w:t xml:space="preserve"> expanded.  </w:t>
      </w:r>
      <w:r w:rsidR="00DE0596">
        <w:t>He noted that there would be challenges associated with an expanded seasonal service.  It would be difficult to hire and train a large number of seasonal workers</w:t>
      </w:r>
      <w:r w:rsidR="00320FCB">
        <w:t>.  Ms. Hanson commented that public transit work</w:t>
      </w:r>
      <w:r w:rsidR="005A6D9B">
        <w:t>s</w:t>
      </w:r>
      <w:r w:rsidR="00320FCB">
        <w:t xml:space="preserve"> best when it </w:t>
      </w:r>
      <w:r w:rsidR="005A6D9B">
        <w:t>i</w:t>
      </w:r>
      <w:r w:rsidR="00320FCB">
        <w:t xml:space="preserve">s an ongoing year-round service because of the labor and training implications.  </w:t>
      </w:r>
    </w:p>
    <w:p w14:paraId="1532EAE6" w14:textId="1DB5387F" w:rsidR="007F56FF" w:rsidRDefault="007F56FF" w:rsidP="00B81EB8">
      <w:pPr>
        <w:tabs>
          <w:tab w:val="left" w:pos="1440"/>
          <w:tab w:val="left" w:pos="2160"/>
        </w:tabs>
        <w:jc w:val="both"/>
      </w:pPr>
    </w:p>
    <w:p w14:paraId="553FD285" w14:textId="317F0154" w:rsidR="00D10DA5" w:rsidRDefault="0095762C" w:rsidP="00D10DA5">
      <w:pPr>
        <w:tabs>
          <w:tab w:val="left" w:pos="1440"/>
          <w:tab w:val="left" w:pos="2160"/>
        </w:tabs>
        <w:jc w:val="both"/>
      </w:pPr>
      <w:r>
        <w:t>Mayor Dan Knopp asked about the interactions between UTA and UDOT</w:t>
      </w:r>
      <w:r w:rsidR="001739EF">
        <w:t xml:space="preserve">.  He also wondered whether the UTA representatives felt </w:t>
      </w:r>
      <w:r w:rsidR="005A6D9B">
        <w:t xml:space="preserve">that </w:t>
      </w:r>
      <w:r w:rsidR="00FC7AA2">
        <w:t>an</w:t>
      </w:r>
      <w:r w:rsidR="001739EF">
        <w:t xml:space="preserve"> expanded bus service was the best alternative for the MTS.</w:t>
      </w:r>
      <w:r w:rsidR="00D10DA5">
        <w:t xml:space="preserve">  Ms. Hanson reported that UTA had been meeting with UDOT regularly throughout the </w:t>
      </w:r>
      <w:r w:rsidR="00D10DA5">
        <w:lastRenderedPageBreak/>
        <w:t xml:space="preserve">UDOT Little Cottonwood Canyon EIS process.  UDOT had been collaborative and asked for input to ensure that </w:t>
      </w:r>
      <w:r w:rsidR="000F7534">
        <w:t>all information was correct</w:t>
      </w:r>
      <w:r w:rsidR="00D10DA5">
        <w:t xml:space="preserve">.  UTA was still reviewing elements of the document </w:t>
      </w:r>
      <w:r w:rsidR="00CA023D">
        <w:t xml:space="preserve">that UDOT was putting together to ensure that it accurately represented </w:t>
      </w:r>
      <w:r w:rsidR="000B7088">
        <w:t xml:space="preserve">the opportunities and limitations of a bus </w:t>
      </w:r>
      <w:r w:rsidR="00F76E4C">
        <w:t>system</w:t>
      </w:r>
      <w:r w:rsidR="00CA023D">
        <w:t xml:space="preserve">.  </w:t>
      </w:r>
      <w:r w:rsidR="00D10DA5">
        <w:t xml:space="preserve">Ms. Hanson noted that the right transportation solution </w:t>
      </w:r>
      <w:r w:rsidR="00D648B0">
        <w:t>would depend entirely</w:t>
      </w:r>
      <w:r w:rsidR="00D10DA5">
        <w:t xml:space="preserve"> on what </w:t>
      </w:r>
      <w:r w:rsidR="005B60BB">
        <w:t xml:space="preserve">people were trying to accomplish.  </w:t>
      </w:r>
      <w:r w:rsidR="000F7B53">
        <w:t>Different</w:t>
      </w:r>
      <w:r w:rsidR="004E573F">
        <w:t xml:space="preserve"> </w:t>
      </w:r>
      <w:r w:rsidR="005B60BB">
        <w:t xml:space="preserve">transportation </w:t>
      </w:r>
      <w:r w:rsidR="004E573F">
        <w:t xml:space="preserve">solutions met </w:t>
      </w:r>
      <w:r w:rsidR="006A365D">
        <w:t xml:space="preserve">certain </w:t>
      </w:r>
      <w:r w:rsidR="004E573F">
        <w:t>needs bette</w:t>
      </w:r>
      <w:r w:rsidR="000F7B53">
        <w:t xml:space="preserve">r than others. </w:t>
      </w:r>
    </w:p>
    <w:p w14:paraId="796BBBC5" w14:textId="73FD13DF" w:rsidR="00D56536" w:rsidRDefault="00D56536" w:rsidP="00D10DA5">
      <w:pPr>
        <w:tabs>
          <w:tab w:val="left" w:pos="1440"/>
          <w:tab w:val="left" w:pos="2160"/>
        </w:tabs>
        <w:jc w:val="both"/>
      </w:pPr>
    </w:p>
    <w:p w14:paraId="4EF04D45" w14:textId="04DAC889" w:rsidR="00D56536" w:rsidRDefault="00D56536" w:rsidP="00D10DA5">
      <w:pPr>
        <w:tabs>
          <w:tab w:val="left" w:pos="1440"/>
          <w:tab w:val="left" w:pos="2160"/>
        </w:tabs>
        <w:jc w:val="both"/>
      </w:pPr>
      <w:r>
        <w:t xml:space="preserve">Mayor Peterson </w:t>
      </w:r>
      <w:r w:rsidR="005627B7">
        <w:t xml:space="preserve">expressed concerns about congestion along Wasatch Boulevard.  He wondered </w:t>
      </w:r>
      <w:r w:rsidR="005A6D9B">
        <w:t xml:space="preserve">if </w:t>
      </w:r>
      <w:r w:rsidR="005627B7">
        <w:t xml:space="preserve">UTA believed a dedicated bus lane would be needed in </w:t>
      </w:r>
      <w:r w:rsidR="005A6D9B">
        <w:t xml:space="preserve">the </w:t>
      </w:r>
      <w:r w:rsidR="005627B7">
        <w:t>future.  Ms. Hanson</w:t>
      </w:r>
      <w:r w:rsidR="00292CDA">
        <w:t xml:space="preserve"> noted that one of the biggest limitations to bus transit </w:t>
      </w:r>
      <w:r w:rsidR="00134A8E">
        <w:t>was</w:t>
      </w:r>
      <w:r w:rsidR="00292CDA">
        <w:t xml:space="preserve"> traffic.  One of the best ways to make public transportation more effective </w:t>
      </w:r>
      <w:r w:rsidR="00014886">
        <w:t>was</w:t>
      </w:r>
      <w:r w:rsidR="00292CDA">
        <w:t xml:space="preserve"> to speed it up.  According to Ms. Hanson, there </w:t>
      </w:r>
      <w:r w:rsidR="00471238">
        <w:t>were</w:t>
      </w:r>
      <w:r w:rsidR="00292CDA">
        <w:t xml:space="preserve"> several possible ways to speed up transportation, such as:</w:t>
      </w:r>
    </w:p>
    <w:p w14:paraId="4FF150C4" w14:textId="48D9AE1D" w:rsidR="00BF4EAA" w:rsidRDefault="00BF4EAA" w:rsidP="00D10DA5">
      <w:pPr>
        <w:tabs>
          <w:tab w:val="left" w:pos="1440"/>
          <w:tab w:val="left" w:pos="2160"/>
        </w:tabs>
        <w:jc w:val="both"/>
      </w:pPr>
    </w:p>
    <w:p w14:paraId="61F9660D" w14:textId="0A616601" w:rsidR="00BF4EAA" w:rsidRDefault="000E12FA" w:rsidP="000E12FA">
      <w:pPr>
        <w:pStyle w:val="ListParagraph"/>
        <w:numPr>
          <w:ilvl w:val="0"/>
          <w:numId w:val="12"/>
        </w:numPr>
        <w:tabs>
          <w:tab w:val="left" w:pos="1440"/>
          <w:tab w:val="left" w:pos="2160"/>
        </w:tabs>
        <w:jc w:val="both"/>
      </w:pPr>
      <w:r>
        <w:t>Dedicated bus lanes;</w:t>
      </w:r>
    </w:p>
    <w:p w14:paraId="5592E836" w14:textId="2ABF0C68" w:rsidR="000E12FA" w:rsidRDefault="000E12FA" w:rsidP="000E12FA">
      <w:pPr>
        <w:pStyle w:val="ListParagraph"/>
        <w:numPr>
          <w:ilvl w:val="0"/>
          <w:numId w:val="12"/>
        </w:numPr>
        <w:tabs>
          <w:tab w:val="left" w:pos="1440"/>
          <w:tab w:val="left" w:pos="2160"/>
        </w:tabs>
        <w:jc w:val="both"/>
      </w:pPr>
      <w:r>
        <w:t>Transit signal priority;</w:t>
      </w:r>
    </w:p>
    <w:p w14:paraId="7E4BB24B" w14:textId="65581891" w:rsidR="000E12FA" w:rsidRDefault="00587A2F" w:rsidP="000E12FA">
      <w:pPr>
        <w:pStyle w:val="ListParagraph"/>
        <w:numPr>
          <w:ilvl w:val="0"/>
          <w:numId w:val="12"/>
        </w:numPr>
        <w:tabs>
          <w:tab w:val="left" w:pos="1440"/>
          <w:tab w:val="left" w:pos="2160"/>
        </w:tabs>
        <w:jc w:val="both"/>
      </w:pPr>
      <w:r>
        <w:t>Collect fares off-board;</w:t>
      </w:r>
      <w:r w:rsidR="005A6D9B">
        <w:t xml:space="preserve"> and</w:t>
      </w:r>
    </w:p>
    <w:p w14:paraId="6F75D229" w14:textId="13339F9C" w:rsidR="00587A2F" w:rsidRDefault="009B1538" w:rsidP="000E12FA">
      <w:pPr>
        <w:pStyle w:val="ListParagraph"/>
        <w:numPr>
          <w:ilvl w:val="0"/>
          <w:numId w:val="12"/>
        </w:numPr>
        <w:tabs>
          <w:tab w:val="left" w:pos="1440"/>
          <w:tab w:val="left" w:pos="2160"/>
        </w:tabs>
        <w:jc w:val="both"/>
      </w:pPr>
      <w:r>
        <w:t>Board through both doors of the vehicle.</w:t>
      </w:r>
    </w:p>
    <w:p w14:paraId="63AF9E6C" w14:textId="77777777" w:rsidR="009B1538" w:rsidRDefault="009B1538" w:rsidP="009B1538">
      <w:pPr>
        <w:tabs>
          <w:tab w:val="left" w:pos="1440"/>
          <w:tab w:val="left" w:pos="2160"/>
        </w:tabs>
        <w:jc w:val="both"/>
      </w:pPr>
    </w:p>
    <w:p w14:paraId="0C7C18C1" w14:textId="5B6B1142" w:rsidR="00D10DA5" w:rsidRDefault="0013246C" w:rsidP="00D10DA5">
      <w:pPr>
        <w:tabs>
          <w:tab w:val="left" w:pos="1440"/>
          <w:tab w:val="left" w:pos="2160"/>
        </w:tabs>
        <w:jc w:val="both"/>
      </w:pPr>
      <w:r>
        <w:t xml:space="preserve">Ms. Hanson commented that a dedicated bus lane along Wasatch Boulevard would help during ski season but would also move public transit </w:t>
      </w:r>
      <w:r w:rsidR="009217C0">
        <w:t>through</w:t>
      </w:r>
      <w:r>
        <w:t xml:space="preserve"> the corridor </w:t>
      </w:r>
      <w:r w:rsidR="002E7D82">
        <w:t>during</w:t>
      </w:r>
      <w:r>
        <w:t xml:space="preserve"> the rest of the year. </w:t>
      </w:r>
      <w:r w:rsidR="00E32618">
        <w:t xml:space="preserve"> Mayor Knopp asked about the life cycle of UTA buses.  Mr. Simpson </w:t>
      </w:r>
      <w:r w:rsidR="009A3623">
        <w:t>reported that the buses ha</w:t>
      </w:r>
      <w:r w:rsidR="005A6D9B">
        <w:t>ve</w:t>
      </w:r>
      <w:r w:rsidR="009A3623">
        <w:t xml:space="preserve"> a life cycle of 12 to 14 years</w:t>
      </w:r>
      <w:r w:rsidR="006F0280">
        <w:t>,</w:t>
      </w:r>
      <w:r w:rsidR="009A3623">
        <w:t xml:space="preserve"> with a mid-life engine replacement and overhaul. </w:t>
      </w:r>
      <w:r w:rsidR="0063468C">
        <w:t xml:space="preserve"> </w:t>
      </w:r>
    </w:p>
    <w:p w14:paraId="2CC9C5A1" w14:textId="3FDF5DB6" w:rsidR="00BE057E" w:rsidRDefault="00BE057E" w:rsidP="00D10DA5">
      <w:pPr>
        <w:tabs>
          <w:tab w:val="left" w:pos="1440"/>
          <w:tab w:val="left" w:pos="2160"/>
        </w:tabs>
        <w:jc w:val="both"/>
      </w:pPr>
    </w:p>
    <w:p w14:paraId="771AF70A" w14:textId="7D62636B" w:rsidR="00BE057E" w:rsidRDefault="00BE057E" w:rsidP="00D10DA5">
      <w:pPr>
        <w:tabs>
          <w:tab w:val="left" w:pos="1440"/>
          <w:tab w:val="left" w:pos="2160"/>
        </w:tabs>
        <w:jc w:val="both"/>
      </w:pPr>
      <w:r>
        <w:t xml:space="preserve">Carl Fisher </w:t>
      </w:r>
      <w:r w:rsidR="00951743">
        <w:t xml:space="preserve">asked in the Zoom chat box </w:t>
      </w:r>
      <w:r w:rsidR="005A6D9B">
        <w:t xml:space="preserve">if </w:t>
      </w:r>
      <w:r w:rsidR="00951743">
        <w:t xml:space="preserve">it was possible to exceed 1,000 riders per hour with additional funding.  He also </w:t>
      </w:r>
      <w:r w:rsidR="0083400F">
        <w:t xml:space="preserve">wondered </w:t>
      </w:r>
      <w:r w:rsidR="00951743">
        <w:t>whether year-round service was an option.  Ms. Hanson</w:t>
      </w:r>
      <w:r w:rsidR="003A3E6A">
        <w:t xml:space="preserve"> noted that there was demand for year-round service but it was a matter of cost.  </w:t>
      </w:r>
      <w:r w:rsidR="005B7177">
        <w:t xml:space="preserve">She believed that the number of riders per hour would depend on the size of the facilities at the base as well as </w:t>
      </w:r>
      <w:r w:rsidR="001229F0">
        <w:t xml:space="preserve">the </w:t>
      </w:r>
      <w:r w:rsidR="005B7177">
        <w:t xml:space="preserve">overall levels of traffic congestion.  Mr. Simpson </w:t>
      </w:r>
      <w:r w:rsidR="002158C0">
        <w:t>noted</w:t>
      </w:r>
      <w:r w:rsidR="002B1320">
        <w:t xml:space="preserve"> that the congestion issue</w:t>
      </w:r>
      <w:r w:rsidR="002158C0">
        <w:t>s</w:t>
      </w:r>
      <w:r w:rsidR="002B1320">
        <w:t xml:space="preserve"> would need to be solved </w:t>
      </w:r>
      <w:r w:rsidR="002158C0">
        <w:t>before</w:t>
      </w:r>
      <w:r w:rsidR="002B1320">
        <w:t xml:space="preserve"> ridership </w:t>
      </w:r>
      <w:r w:rsidR="002158C0">
        <w:t>could</w:t>
      </w:r>
      <w:r w:rsidR="002B1320">
        <w:t xml:space="preserve"> increase.  </w:t>
      </w:r>
      <w:r w:rsidR="002158C0">
        <w:t xml:space="preserve">He felt </w:t>
      </w:r>
      <w:r w:rsidR="00EC0ABD">
        <w:t xml:space="preserve">it would be difficult to meet the goal of 1,000 riders per hour without addressing </w:t>
      </w:r>
      <w:r w:rsidR="009F55DB">
        <w:t xml:space="preserve">issues </w:t>
      </w:r>
      <w:r w:rsidR="00591945">
        <w:t xml:space="preserve">such as </w:t>
      </w:r>
      <w:r w:rsidR="00EC0ABD">
        <w:t xml:space="preserve">congestion and incentivizing riders.  </w:t>
      </w:r>
    </w:p>
    <w:p w14:paraId="453CB521" w14:textId="147970CB" w:rsidR="00635291" w:rsidRDefault="00635291" w:rsidP="00D10DA5">
      <w:pPr>
        <w:tabs>
          <w:tab w:val="left" w:pos="1440"/>
          <w:tab w:val="left" w:pos="2160"/>
        </w:tabs>
        <w:jc w:val="both"/>
      </w:pPr>
    </w:p>
    <w:p w14:paraId="713081CB" w14:textId="3BC89894" w:rsidR="00D87DE4" w:rsidRDefault="00635291" w:rsidP="00D87DE4">
      <w:pPr>
        <w:tabs>
          <w:tab w:val="left" w:pos="1440"/>
          <w:tab w:val="left" w:pos="2160"/>
        </w:tabs>
        <w:jc w:val="both"/>
      </w:pPr>
      <w:r>
        <w:t>Ms. Hu</w:t>
      </w:r>
      <w:r w:rsidR="00207562">
        <w:t xml:space="preserve"> </w:t>
      </w:r>
      <w:r w:rsidR="00995809">
        <w:t xml:space="preserve">explained that </w:t>
      </w:r>
      <w:r w:rsidR="00C94AEE">
        <w:t xml:space="preserve">one of </w:t>
      </w:r>
      <w:r w:rsidR="00995809">
        <w:t xml:space="preserve">the </w:t>
      </w:r>
      <w:r w:rsidR="00C94AEE">
        <w:t xml:space="preserve">options proposed in the </w:t>
      </w:r>
      <w:r w:rsidR="00995809">
        <w:t xml:space="preserve">UDOT Little Cottonwood Canyon EIS </w:t>
      </w:r>
      <w:r w:rsidR="00C94AEE">
        <w:t>had a dedicated lane on the shoulder during peak hours.</w:t>
      </w:r>
      <w:r w:rsidR="00150AD4">
        <w:t xml:space="preserve">  The other option was enhanced bus service without that dedicated lane.  The latter would likely result in delays caused by traffic unless </w:t>
      </w:r>
      <w:r w:rsidR="002D69C2">
        <w:t>congestion was addressed.  Ms. Doane</w:t>
      </w:r>
      <w:r w:rsidR="00D87DE4">
        <w:t xml:space="preserve"> reported that UTA approached UDOT about year-round service.  UDOT pushed back and stated that their purpose for the study was to address congestion </w:t>
      </w:r>
      <w:r w:rsidR="00CC6756">
        <w:t xml:space="preserve">to the ski resorts during </w:t>
      </w:r>
      <w:r w:rsidR="00E3418D">
        <w:t xml:space="preserve">the winter months.  </w:t>
      </w:r>
    </w:p>
    <w:p w14:paraId="17DB9A61" w14:textId="55945828" w:rsidR="000A4C71" w:rsidRDefault="000A4C71" w:rsidP="00D10DA5">
      <w:pPr>
        <w:tabs>
          <w:tab w:val="left" w:pos="1440"/>
          <w:tab w:val="left" w:pos="2160"/>
        </w:tabs>
        <w:jc w:val="both"/>
      </w:pPr>
    </w:p>
    <w:p w14:paraId="3706E07B" w14:textId="0D965FB9" w:rsidR="00076FEC" w:rsidRDefault="00076FEC" w:rsidP="00D10DA5">
      <w:pPr>
        <w:tabs>
          <w:tab w:val="left" w:pos="1440"/>
          <w:tab w:val="left" w:pos="2160"/>
        </w:tabs>
        <w:jc w:val="both"/>
      </w:pPr>
      <w:r>
        <w:t xml:space="preserve">Mr. Simpson discussed </w:t>
      </w:r>
      <w:r w:rsidR="00901442">
        <w:t xml:space="preserve">the idea of bus routes dedicated to each ski resort.  Though there would be additional costs involved, he believed </w:t>
      </w:r>
      <w:r w:rsidR="00DD3308">
        <w:t>dedicated routes</w:t>
      </w:r>
      <w:r w:rsidR="00901442">
        <w:t xml:space="preserve"> would be more effective.  </w:t>
      </w:r>
      <w:r w:rsidR="00DD3308">
        <w:t xml:space="preserve">For example, if one route serviced both Alta and Snowbird, </w:t>
      </w:r>
      <w:r w:rsidR="004D4AEF">
        <w:t>that</w:t>
      </w:r>
      <w:r w:rsidR="00DD3308">
        <w:t xml:space="preserve"> bus may reach capacity at Alta before it reached Snowbird.</w:t>
      </w:r>
      <w:r w:rsidR="004D4AEF">
        <w:t xml:space="preserve">  Dedicated bus routes would eliminate that issue</w:t>
      </w:r>
      <w:r w:rsidR="00195046">
        <w:t xml:space="preserve">.  </w:t>
      </w:r>
    </w:p>
    <w:p w14:paraId="71BE6CC7" w14:textId="63672495" w:rsidR="009D4F07" w:rsidRDefault="009D4F07" w:rsidP="00D10DA5">
      <w:pPr>
        <w:tabs>
          <w:tab w:val="left" w:pos="1440"/>
          <w:tab w:val="left" w:pos="2160"/>
        </w:tabs>
        <w:jc w:val="both"/>
      </w:pPr>
    </w:p>
    <w:p w14:paraId="758E7E67" w14:textId="7A3C7612" w:rsidR="00184986" w:rsidRDefault="009A75B8" w:rsidP="00CA5989">
      <w:pPr>
        <w:tabs>
          <w:tab w:val="left" w:pos="1440"/>
          <w:tab w:val="left" w:pos="2160"/>
        </w:tabs>
        <w:jc w:val="both"/>
      </w:pPr>
      <w:r>
        <w:t>Mayor Peterson asked about parking challenges.  Mr. Simpson explained that</w:t>
      </w:r>
      <w:r w:rsidR="00B0034D">
        <w:t xml:space="preserve"> many of the </w:t>
      </w:r>
      <w:r w:rsidR="005A6D9B">
        <w:t>P</w:t>
      </w:r>
      <w:r w:rsidR="00B0034D">
        <w:t xml:space="preserve">ark </w:t>
      </w:r>
      <w:r w:rsidR="005A6D9B">
        <w:t xml:space="preserve">and Ride </w:t>
      </w:r>
      <w:r w:rsidR="00B0034D">
        <w:t xml:space="preserve">lots </w:t>
      </w:r>
      <w:r w:rsidR="005A6D9B">
        <w:t>a</w:t>
      </w:r>
      <w:r w:rsidR="00772492">
        <w:t xml:space="preserve">re often </w:t>
      </w:r>
      <w:r w:rsidR="00B0034D">
        <w:t>overloaded.  In order to double or triple the number of riders on buses,</w:t>
      </w:r>
      <w:r w:rsidR="00923326">
        <w:t xml:space="preserve"> </w:t>
      </w:r>
      <w:r w:rsidR="00923326">
        <w:lastRenderedPageBreak/>
        <w:t xml:space="preserve">additional </w:t>
      </w:r>
      <w:r w:rsidR="005A6D9B">
        <w:t>P</w:t>
      </w:r>
      <w:r w:rsidR="00923326">
        <w:t xml:space="preserve">ark and </w:t>
      </w:r>
      <w:r w:rsidR="005A6D9B">
        <w:t>R</w:t>
      </w:r>
      <w:r w:rsidR="00923326">
        <w:t xml:space="preserve">ide lots would be needed outside of the canyon.  Ms. Hanson commented that the ideal situation would be for riders to take transit from their homes.  </w:t>
      </w:r>
      <w:r w:rsidR="00772492">
        <w:t>There had been discussions</w:t>
      </w:r>
      <w:r w:rsidR="00923326">
        <w:t xml:space="preserve"> related to additional bus routes that extended further into town.  </w:t>
      </w:r>
      <w:r w:rsidR="007E0A14">
        <w:t xml:space="preserve">She noted that </w:t>
      </w:r>
      <w:r w:rsidR="00083DE8">
        <w:t>t</w:t>
      </w:r>
      <w:r w:rsidR="00923326">
        <w:t xml:space="preserve">he UTA bus routes </w:t>
      </w:r>
      <w:r w:rsidR="00B56985">
        <w:t>serve</w:t>
      </w:r>
      <w:r w:rsidR="00923326">
        <w:t xml:space="preserve"> </w:t>
      </w:r>
      <w:r w:rsidR="0049486E">
        <w:t xml:space="preserve">many </w:t>
      </w:r>
      <w:r w:rsidR="00923326">
        <w:t xml:space="preserve">different purposes and markets.  </w:t>
      </w:r>
      <w:r w:rsidR="00244DFB">
        <w:t>There need</w:t>
      </w:r>
      <w:r w:rsidR="005A6D9B">
        <w:t>s</w:t>
      </w:r>
      <w:r w:rsidR="00244DFB">
        <w:t xml:space="preserve"> to be a balance between covering as many areas as possible and moving as many riders as possible.  </w:t>
      </w:r>
      <w:r w:rsidR="00CF3B81">
        <w:t xml:space="preserve">Ms. Hanson </w:t>
      </w:r>
      <w:r w:rsidR="00822E47">
        <w:t xml:space="preserve">discussed the possibility of extending the existing bus network in the valley.  Riders could use the bus service to get to the mouth of the canyon and then transfer </w:t>
      </w:r>
      <w:r w:rsidR="006C4A55">
        <w:t>on</w:t>
      </w:r>
      <w:r w:rsidR="00822E47">
        <w:t xml:space="preserve">to a bus </w:t>
      </w:r>
      <w:r w:rsidR="006C4A55">
        <w:t xml:space="preserve">that was </w:t>
      </w:r>
      <w:r w:rsidR="00822E47">
        <w:t xml:space="preserve">dedicated to moving people up and down the canyon.  </w:t>
      </w:r>
      <w:r w:rsidR="000566F7">
        <w:t xml:space="preserve">This would allow UTA to meet the needs </w:t>
      </w:r>
      <w:r w:rsidR="00CA5989">
        <w:t>of many different users.</w:t>
      </w:r>
    </w:p>
    <w:p w14:paraId="3F5CEF5C" w14:textId="36FF2E61" w:rsidR="009C3F10" w:rsidRDefault="009C3F10" w:rsidP="00CA5989">
      <w:pPr>
        <w:tabs>
          <w:tab w:val="left" w:pos="1440"/>
          <w:tab w:val="left" w:pos="2160"/>
        </w:tabs>
        <w:jc w:val="both"/>
      </w:pPr>
    </w:p>
    <w:p w14:paraId="1A3A25C6" w14:textId="7F3F79CA" w:rsidR="001546DC" w:rsidRDefault="009C3F10" w:rsidP="00DE5158">
      <w:pPr>
        <w:tabs>
          <w:tab w:val="left" w:pos="1440"/>
          <w:tab w:val="left" w:pos="2160"/>
        </w:tabs>
        <w:jc w:val="both"/>
      </w:pPr>
      <w:r>
        <w:t xml:space="preserve">Commissioner Carlton Christensen </w:t>
      </w:r>
      <w:r w:rsidR="00071556">
        <w:t>asked about the maintenance facility that would be needed to serve the larger bus fleet.</w:t>
      </w:r>
      <w:r w:rsidR="00160DF2">
        <w:t xml:space="preserve">  Ms. Hu </w:t>
      </w:r>
      <w:r w:rsidR="00D176DD">
        <w:t xml:space="preserve">explained that the enhanced bus </w:t>
      </w:r>
      <w:r w:rsidR="00C525F4">
        <w:t xml:space="preserve">alternative </w:t>
      </w:r>
      <w:r w:rsidR="00D176DD">
        <w:t xml:space="preserve">with the dedicated shoulder </w:t>
      </w:r>
      <w:r w:rsidR="00351ED1">
        <w:t xml:space="preserve">would </w:t>
      </w:r>
      <w:r w:rsidR="005A6D9B">
        <w:t xml:space="preserve">require </w:t>
      </w:r>
      <w:r w:rsidR="00351ED1">
        <w:t xml:space="preserve">approximately </w:t>
      </w:r>
      <w:r w:rsidR="005A6D9B">
        <w:t>four</w:t>
      </w:r>
      <w:r w:rsidR="00351ED1">
        <w:t xml:space="preserve"> acres of property for the maintenance and storage facility.  The enhanced bus option </w:t>
      </w:r>
      <w:r w:rsidR="00AA29A3">
        <w:t xml:space="preserve">would require approximately </w:t>
      </w:r>
      <w:r w:rsidR="005A6D9B">
        <w:t>six a</w:t>
      </w:r>
      <w:r w:rsidR="00AA29A3">
        <w:t>cres of property.</w:t>
      </w:r>
      <w:r w:rsidR="00047A0B">
        <w:t xml:space="preserve">  Mr. Simpson noted that the further the facilities </w:t>
      </w:r>
      <w:r w:rsidR="005A6D9B">
        <w:t>a</w:t>
      </w:r>
      <w:r w:rsidR="00047A0B">
        <w:t>re from the canyon</w:t>
      </w:r>
      <w:r w:rsidR="00CB3E0E">
        <w:t>s</w:t>
      </w:r>
      <w:r w:rsidR="00047A0B">
        <w:t xml:space="preserve">, the higher the costs </w:t>
      </w:r>
      <w:r w:rsidR="005A6D9B">
        <w:t xml:space="preserve">will </w:t>
      </w:r>
      <w:r w:rsidR="00047A0B">
        <w:t xml:space="preserve">be.  </w:t>
      </w:r>
      <w:r w:rsidR="002E48FD">
        <w:t xml:space="preserve">Mayor Knopp wondered </w:t>
      </w:r>
      <w:r w:rsidR="005A6D9B">
        <w:t xml:space="preserve">if </w:t>
      </w:r>
      <w:r w:rsidR="002E48FD">
        <w:t>the maintenance facility was included in the projections given to UDOT.  Ms. Hu confirmed this but reported that UDOT was refining some of the projected numbers</w:t>
      </w:r>
      <w:r w:rsidR="004E4F34">
        <w:t>.</w:t>
      </w:r>
      <w:r w:rsidR="00DE5158">
        <w:t xml:space="preserve">  </w:t>
      </w:r>
    </w:p>
    <w:p w14:paraId="6CDAFEE6" w14:textId="53089619" w:rsidR="004D200B" w:rsidRDefault="004D200B" w:rsidP="00DE5158">
      <w:pPr>
        <w:tabs>
          <w:tab w:val="left" w:pos="1440"/>
          <w:tab w:val="left" w:pos="2160"/>
        </w:tabs>
        <w:jc w:val="both"/>
      </w:pPr>
    </w:p>
    <w:p w14:paraId="0B7324C9" w14:textId="5FAD286A" w:rsidR="004D200B" w:rsidRDefault="004D200B" w:rsidP="00DE5158">
      <w:pPr>
        <w:tabs>
          <w:tab w:val="left" w:pos="1440"/>
          <w:tab w:val="left" w:pos="2160"/>
        </w:tabs>
        <w:jc w:val="both"/>
      </w:pPr>
      <w:r>
        <w:t xml:space="preserve">Mayor Peterson </w:t>
      </w:r>
      <w:r w:rsidR="00EC2728">
        <w:t xml:space="preserve">reported that the COVID-19 pandemic increased interest in other destinations in the canyons, such as trailheads.  He </w:t>
      </w:r>
      <w:r w:rsidR="005A6D9B">
        <w:t xml:space="preserve">wondered if </w:t>
      </w:r>
      <w:r w:rsidR="00EC2728">
        <w:t xml:space="preserve">the UDOT alternatives considered stopping at </w:t>
      </w:r>
      <w:r w:rsidR="0068530D">
        <w:t xml:space="preserve">other </w:t>
      </w:r>
      <w:r w:rsidR="00EC2728">
        <w:t>sites in addition to the ski resorts.</w:t>
      </w:r>
      <w:r w:rsidR="0068530D">
        <w:t xml:space="preserve">  Ms. Hu clarified that the UDOT Little Cottonwood Canyon EIS only assumed direct service to the ski resorts to solve congestion issues.  A larger bus fleet would be needed to make additional stops. </w:t>
      </w:r>
    </w:p>
    <w:p w14:paraId="45710C3E" w14:textId="19FA48EF" w:rsidR="009D5417" w:rsidRDefault="009D5417" w:rsidP="00D10DA5">
      <w:pPr>
        <w:tabs>
          <w:tab w:val="left" w:pos="1440"/>
          <w:tab w:val="left" w:pos="2160"/>
        </w:tabs>
        <w:jc w:val="both"/>
      </w:pPr>
    </w:p>
    <w:p w14:paraId="31CCAC60" w14:textId="392A850C" w:rsidR="009D68D0" w:rsidRDefault="009D68D0" w:rsidP="00D10DA5">
      <w:pPr>
        <w:tabs>
          <w:tab w:val="left" w:pos="1440"/>
          <w:tab w:val="left" w:pos="2160"/>
        </w:tabs>
        <w:jc w:val="both"/>
      </w:pPr>
      <w:r>
        <w:t xml:space="preserve">Mr. Fisher commented that there seemed to be two processes taking place.  There was the UDOT Little Cottonwood Canyon EIS, which was largely focused on ski resorts during the winter months.  Then there was the </w:t>
      </w:r>
      <w:r w:rsidR="006C62A7">
        <w:t xml:space="preserve">CWC process, which had a </w:t>
      </w:r>
      <w:r w:rsidR="00CB3E0E">
        <w:t>broader</w:t>
      </w:r>
      <w:r w:rsidR="006C62A7">
        <w:t xml:space="preserve"> focus and considered year-round transportation.  </w:t>
      </w:r>
      <w:r w:rsidR="007F1D1D">
        <w:t xml:space="preserve">He noted that many of the questions </w:t>
      </w:r>
      <w:r w:rsidR="009C0F26">
        <w:t xml:space="preserve">during the meeting </w:t>
      </w:r>
      <w:r w:rsidR="007F1D1D">
        <w:t>had been answered in the context of the UDOT Little Cottonwood Canyon EIS.</w:t>
      </w:r>
    </w:p>
    <w:p w14:paraId="24CA4C77" w14:textId="6FF4A89D" w:rsidR="006B5CC6" w:rsidRDefault="006B5CC6" w:rsidP="00D10DA5">
      <w:pPr>
        <w:tabs>
          <w:tab w:val="left" w:pos="1440"/>
          <w:tab w:val="left" w:pos="2160"/>
        </w:tabs>
        <w:jc w:val="both"/>
      </w:pPr>
    </w:p>
    <w:p w14:paraId="22118802" w14:textId="1040F5D9" w:rsidR="004E023B" w:rsidRDefault="00CF1263" w:rsidP="00066C2A">
      <w:pPr>
        <w:tabs>
          <w:tab w:val="left" w:pos="1440"/>
          <w:tab w:val="left" w:pos="2160"/>
        </w:tabs>
        <w:jc w:val="both"/>
      </w:pPr>
      <w:r>
        <w:t xml:space="preserve">Commissioner Christensen </w:t>
      </w:r>
      <w:r w:rsidR="00D97DD3">
        <w:t xml:space="preserve">wondered whether some of the solutions </w:t>
      </w:r>
      <w:r w:rsidR="005218A5">
        <w:t xml:space="preserve">that </w:t>
      </w:r>
      <w:r w:rsidR="00D97DD3">
        <w:t xml:space="preserve">focused on Little Cottonwood Canyon </w:t>
      </w:r>
      <w:r w:rsidR="00A5345E">
        <w:t>could</w:t>
      </w:r>
      <w:r w:rsidR="00D97DD3">
        <w:t xml:space="preserve"> also be applicable to Big Cottonwood Canyon.</w:t>
      </w:r>
      <w:r w:rsidR="002E5BA5">
        <w:t xml:space="preserve">  Mr. Simpson commented that there was congestion in Big Cottonwood Canyon, but not to the extent of Little Cottonwood Canyon.  However, he noted </w:t>
      </w:r>
      <w:r w:rsidR="00C7644B">
        <w:t xml:space="preserve">that there were </w:t>
      </w:r>
      <w:r w:rsidR="004A20F4">
        <w:t xml:space="preserve">similar traffic situations </w:t>
      </w:r>
      <w:r w:rsidR="009B5820">
        <w:t>at Solitude</w:t>
      </w:r>
      <w:r w:rsidR="00C7644B">
        <w:t>.  B</w:t>
      </w:r>
      <w:r w:rsidR="009B5820">
        <w:t xml:space="preserve">uses were </w:t>
      </w:r>
      <w:r w:rsidR="00C7644B">
        <w:t xml:space="preserve">often </w:t>
      </w:r>
      <w:r w:rsidR="009B5820">
        <w:t xml:space="preserve">sitting in traffic for extended periods of time on busy days.  </w:t>
      </w:r>
      <w:r w:rsidR="00B82FEB">
        <w:t xml:space="preserve">He discussed </w:t>
      </w:r>
      <w:r w:rsidR="001F13F5">
        <w:t>possible</w:t>
      </w:r>
      <w:r w:rsidR="00B82FEB">
        <w:t xml:space="preserve"> economies of scale</w:t>
      </w:r>
      <w:r w:rsidR="001F13F5">
        <w:t xml:space="preserve">, such as </w:t>
      </w:r>
      <w:r w:rsidR="00066C2A">
        <w:t>building a</w:t>
      </w:r>
      <w:r w:rsidR="001F13F5">
        <w:t xml:space="preserve"> larger maintenance </w:t>
      </w:r>
      <w:r w:rsidR="00066C2A">
        <w:t>and storage facility.</w:t>
      </w:r>
      <w:r w:rsidR="00663A16">
        <w:t xml:space="preserve">  Mayor Knopp pointed out that Big Cottonwood Canyon was currently averaging 1,000 cars more than Little Cottonwood Canyon on busy weekends.  This was due to </w:t>
      </w:r>
      <w:r w:rsidR="00A5345E">
        <w:t xml:space="preserve">the </w:t>
      </w:r>
      <w:r w:rsidR="00137E10">
        <w:t xml:space="preserve">different </w:t>
      </w:r>
      <w:r w:rsidR="00663A16">
        <w:t>dispersed recreation opportunities in the area.</w:t>
      </w:r>
    </w:p>
    <w:p w14:paraId="4EF5A502" w14:textId="764D8B87" w:rsidR="00F15239" w:rsidRDefault="00F15239" w:rsidP="00D10DA5">
      <w:pPr>
        <w:tabs>
          <w:tab w:val="left" w:pos="1440"/>
          <w:tab w:val="left" w:pos="2160"/>
        </w:tabs>
        <w:jc w:val="both"/>
      </w:pPr>
    </w:p>
    <w:p w14:paraId="7FE64546" w14:textId="43F2BD36" w:rsidR="008A759A" w:rsidRDefault="00A13205" w:rsidP="00D10DA5">
      <w:pPr>
        <w:tabs>
          <w:tab w:val="left" w:pos="1440"/>
          <w:tab w:val="left" w:pos="2160"/>
        </w:tabs>
        <w:jc w:val="both"/>
      </w:pPr>
      <w:r>
        <w:t xml:space="preserve">Chair Robinson </w:t>
      </w:r>
      <w:r w:rsidR="00486046">
        <w:t xml:space="preserve">discussed Mr. Fisher’s comment about the scope of the UDOT Little Cottonwood Canyon EIS </w:t>
      </w:r>
      <w:r w:rsidR="00C42758">
        <w:t>compared to</w:t>
      </w:r>
      <w:r w:rsidR="00486046">
        <w:t xml:space="preserve"> th</w:t>
      </w:r>
      <w:r w:rsidR="00EA5344">
        <w:t xml:space="preserve">e CWC MTS.  </w:t>
      </w:r>
      <w:r w:rsidR="00067DC5">
        <w:t xml:space="preserve">He noted that the reason the EIS was at the forefront of the current discussions had to do with the fact that UDOT intended to do work in the relatively near future.  </w:t>
      </w:r>
      <w:r w:rsidR="00212E31">
        <w:t xml:space="preserve">Chair Robinson wondered how the EIS options </w:t>
      </w:r>
      <w:r w:rsidR="00DF011D">
        <w:t>could</w:t>
      </w:r>
      <w:r w:rsidR="00212E31">
        <w:t xml:space="preserve"> affect </w:t>
      </w:r>
      <w:r w:rsidR="00DF011D">
        <w:t>transportation in</w:t>
      </w:r>
      <w:r w:rsidR="00212E31">
        <w:t xml:space="preserve"> Big Cottonwood Canyon or other nearby areas.  </w:t>
      </w:r>
      <w:r w:rsidR="009252C6">
        <w:t xml:space="preserve">He also noted that the gondola and rail options mentioned local bus service for non-resort destinations.  Chair Robinson asked whether UTA had any input on those discussions.  </w:t>
      </w:r>
    </w:p>
    <w:p w14:paraId="4AE0F645" w14:textId="77777777" w:rsidR="008A759A" w:rsidRDefault="008A759A" w:rsidP="00D10DA5">
      <w:pPr>
        <w:tabs>
          <w:tab w:val="left" w:pos="1440"/>
          <w:tab w:val="left" w:pos="2160"/>
        </w:tabs>
        <w:jc w:val="both"/>
      </w:pPr>
    </w:p>
    <w:p w14:paraId="2C4A3773" w14:textId="3FA15D0A" w:rsidR="00130AC0" w:rsidRDefault="008A759A" w:rsidP="00D10DA5">
      <w:pPr>
        <w:tabs>
          <w:tab w:val="left" w:pos="1440"/>
          <w:tab w:val="left" w:pos="2160"/>
        </w:tabs>
        <w:jc w:val="both"/>
      </w:pPr>
      <w:r>
        <w:t xml:space="preserve">Ms. Hanson responded that the bus service included in the EIS </w:t>
      </w:r>
      <w:r w:rsidR="00A53325">
        <w:t>for</w:t>
      </w:r>
      <w:r w:rsidR="00D37C2E">
        <w:t xml:space="preserve"> the gondola and rail options related</w:t>
      </w:r>
      <w:r>
        <w:t xml:space="preserve"> to bus service at the base of that particular mode.  For instance, </w:t>
      </w:r>
      <w:r w:rsidR="00D37C2E">
        <w:t xml:space="preserve">there would be buses from the gravel pit or the 9400 South </w:t>
      </w:r>
      <w:r w:rsidR="005A6D9B">
        <w:t>P</w:t>
      </w:r>
      <w:r w:rsidR="00D37C2E">
        <w:t xml:space="preserve">ark and </w:t>
      </w:r>
      <w:r w:rsidR="005A6D9B">
        <w:t>R</w:t>
      </w:r>
      <w:r w:rsidR="00D37C2E">
        <w:t xml:space="preserve">ide lots to the La Caille Base Station.  </w:t>
      </w:r>
      <w:r w:rsidR="007E3E34">
        <w:t xml:space="preserve">Chair Robinson believed there would be access to non-resort destinations in Little Cottonwood Canyon by local bus.  Ms. Hanson didn’t </w:t>
      </w:r>
      <w:r w:rsidR="008770DD">
        <w:t>think</w:t>
      </w:r>
      <w:r w:rsidR="007E3E34">
        <w:t xml:space="preserve"> that was included in the cost of the gondola or rail alternatives.  </w:t>
      </w:r>
      <w:r w:rsidR="00F76FF6">
        <w:t>Ms.</w:t>
      </w:r>
      <w:r w:rsidR="005A6D9B">
        <w:t> </w:t>
      </w:r>
      <w:r w:rsidR="00F76FF6">
        <w:t>Hu noted that the EIS was attempting to solve congestion issues during the winter months</w:t>
      </w:r>
      <w:r w:rsidR="00A36F9A">
        <w:t xml:space="preserve"> and</w:t>
      </w:r>
      <w:r w:rsidR="00696635">
        <w:t xml:space="preserve"> </w:t>
      </w:r>
      <w:r w:rsidR="00E7210B">
        <w:t>mixed</w:t>
      </w:r>
      <w:r w:rsidR="00696635">
        <w:t xml:space="preserve"> stops weren’t included in the EIS.</w:t>
      </w:r>
      <w:r w:rsidR="00893990">
        <w:t xml:space="preserve">  </w:t>
      </w:r>
    </w:p>
    <w:p w14:paraId="57F4835F" w14:textId="19703483" w:rsidR="00893990" w:rsidRDefault="00893990" w:rsidP="00D10DA5">
      <w:pPr>
        <w:tabs>
          <w:tab w:val="left" w:pos="1440"/>
          <w:tab w:val="left" w:pos="2160"/>
        </w:tabs>
        <w:jc w:val="both"/>
      </w:pPr>
    </w:p>
    <w:p w14:paraId="4DAD4C05" w14:textId="0B6EF434" w:rsidR="00930B03" w:rsidRDefault="00893990" w:rsidP="00211693">
      <w:pPr>
        <w:tabs>
          <w:tab w:val="left" w:pos="1440"/>
          <w:tab w:val="left" w:pos="2160"/>
        </w:tabs>
        <w:jc w:val="both"/>
      </w:pPr>
      <w:r>
        <w:t xml:space="preserve">The scope of the EIS was discussed.  Ms. Hanson believed that non-resort destination stops would need to be </w:t>
      </w:r>
      <w:r w:rsidR="00504663">
        <w:t>view</w:t>
      </w:r>
      <w:r w:rsidR="007F04B9">
        <w:t xml:space="preserve">ed as </w:t>
      </w:r>
      <w:r>
        <w:t>an add</w:t>
      </w:r>
      <w:r w:rsidR="00EF43CC">
        <w:t>-</w:t>
      </w:r>
      <w:r>
        <w:t xml:space="preserve">on to </w:t>
      </w:r>
      <w:r w:rsidR="00EF43CC">
        <w:t xml:space="preserve">the </w:t>
      </w:r>
      <w:r>
        <w:t xml:space="preserve">proposed </w:t>
      </w:r>
      <w:r w:rsidR="00521CBB">
        <w:t>UDOT</w:t>
      </w:r>
      <w:r w:rsidR="00EF43CC">
        <w:t xml:space="preserve"> alternatives</w:t>
      </w:r>
      <w:r w:rsidR="00521CBB">
        <w:t xml:space="preserve">.  </w:t>
      </w:r>
      <w:r w:rsidR="00445C0A">
        <w:t xml:space="preserve">Ms. Hu </w:t>
      </w:r>
      <w:r w:rsidR="00754C87">
        <w:t xml:space="preserve">addressed the issue of incentivizing transit users.  </w:t>
      </w:r>
      <w:r w:rsidR="006656EC">
        <w:t xml:space="preserve">She </w:t>
      </w:r>
      <w:r w:rsidR="00BF78F7">
        <w:t>felt</w:t>
      </w:r>
      <w:r w:rsidR="006656EC">
        <w:t xml:space="preserve"> there would need to be an incentive for users to switch from cars to another </w:t>
      </w:r>
      <w:r w:rsidR="007F04B9">
        <w:t xml:space="preserve">mode of </w:t>
      </w:r>
      <w:r w:rsidR="006656EC">
        <w:t xml:space="preserve">transportation.  Some potential </w:t>
      </w:r>
      <w:r w:rsidR="00092764">
        <w:t>incentives</w:t>
      </w:r>
      <w:r w:rsidR="006656EC">
        <w:t xml:space="preserve"> include</w:t>
      </w:r>
      <w:r w:rsidR="00211693">
        <w:t xml:space="preserve">d: tolling and fewer stops on buses.  There needed to be a balance between travel time and the </w:t>
      </w:r>
      <w:r w:rsidR="00E43ABF">
        <w:t>number</w:t>
      </w:r>
      <w:r w:rsidR="00211693">
        <w:t xml:space="preserve"> of stops.</w:t>
      </w:r>
      <w:r w:rsidR="000F0930">
        <w:t xml:space="preserve">  Ms. Hu stated that the bus option was more flexible than the other transportation modes.</w:t>
      </w:r>
    </w:p>
    <w:p w14:paraId="299AB30D" w14:textId="2CF432FC" w:rsidR="001725CE" w:rsidRDefault="001725CE" w:rsidP="00211693">
      <w:pPr>
        <w:tabs>
          <w:tab w:val="left" w:pos="1440"/>
          <w:tab w:val="left" w:pos="2160"/>
        </w:tabs>
        <w:jc w:val="both"/>
      </w:pPr>
    </w:p>
    <w:p w14:paraId="2F54B76D" w14:textId="50F68C0C" w:rsidR="001725CE" w:rsidRDefault="001725CE" w:rsidP="00211693">
      <w:pPr>
        <w:tabs>
          <w:tab w:val="left" w:pos="1440"/>
          <w:tab w:val="left" w:pos="2160"/>
        </w:tabs>
        <w:jc w:val="both"/>
      </w:pPr>
      <w:r>
        <w:t xml:space="preserve">Mayor Knopp </w:t>
      </w:r>
      <w:r w:rsidR="00A24398">
        <w:t xml:space="preserve">commented that it was important to focus on Little Cottonwood Canyon and the EIS because UDOT was moving forward with a transportation alternative.  </w:t>
      </w:r>
      <w:r w:rsidR="00BA1CDE">
        <w:t xml:space="preserve">However, he felt it was important for the CWC </w:t>
      </w:r>
      <w:r w:rsidR="000F0930">
        <w:t xml:space="preserve">to look at the alternatives with a broader focus.  </w:t>
      </w:r>
      <w:r w:rsidR="000B6152">
        <w:t xml:space="preserve">Mayor Peterson </w:t>
      </w:r>
      <w:r w:rsidR="00CB7A01">
        <w:t>believed that buses would be part of any transportation solution moving forward.  Mayor Knopp agreed and stated that buses would be part of the short-term solution</w:t>
      </w:r>
      <w:r w:rsidR="00DE1DCD">
        <w:t xml:space="preserve">, but </w:t>
      </w:r>
      <w:r w:rsidR="00CB7A01">
        <w:t>believed it was important to focus on long-term solutions as well.</w:t>
      </w:r>
    </w:p>
    <w:p w14:paraId="3029F8AA" w14:textId="4C721A00" w:rsidR="008F6466" w:rsidRDefault="008F6466" w:rsidP="00D10DA5">
      <w:pPr>
        <w:tabs>
          <w:tab w:val="left" w:pos="1440"/>
          <w:tab w:val="left" w:pos="2160"/>
        </w:tabs>
        <w:jc w:val="both"/>
      </w:pPr>
    </w:p>
    <w:p w14:paraId="317E05B2" w14:textId="658F42C4" w:rsidR="005F4F32" w:rsidRDefault="00E018D2" w:rsidP="00D10DA5">
      <w:pPr>
        <w:tabs>
          <w:tab w:val="left" w:pos="1440"/>
          <w:tab w:val="left" w:pos="2160"/>
        </w:tabs>
        <w:jc w:val="both"/>
      </w:pPr>
      <w:r>
        <w:t xml:space="preserve">Mr. Perez noted that the other alternatives called for bus service to deliver people to the rail or gondola.  He wondered how many buses that would entail and asked about the frequency of service.  </w:t>
      </w:r>
      <w:r w:rsidR="008E51F8">
        <w:t>Ms. Hu</w:t>
      </w:r>
      <w:r w:rsidR="005367EB">
        <w:t xml:space="preserve"> reported that some of the alternatives assumed that there would be parking at the La Caille Base</w:t>
      </w:r>
      <w:r w:rsidR="00A74A5A">
        <w:t xml:space="preserve"> Station</w:t>
      </w:r>
      <w:r w:rsidR="005367EB">
        <w:t>.  Th</w:t>
      </w:r>
      <w:r w:rsidR="00A74A5A">
        <w:t xml:space="preserve">at included a proposed 1,500 parking spaces at La Caille and an additional 1,000 parking spaces split between the gravel pit and the 9400 South </w:t>
      </w:r>
      <w:r w:rsidR="00E43ABF">
        <w:t>P</w:t>
      </w:r>
      <w:r w:rsidR="00A74A5A">
        <w:t xml:space="preserve">ark and </w:t>
      </w:r>
      <w:r w:rsidR="00E43ABF">
        <w:t>R</w:t>
      </w:r>
      <w:r w:rsidR="00A74A5A">
        <w:t xml:space="preserve">ide lot.  </w:t>
      </w:r>
      <w:r w:rsidR="00137998">
        <w:t xml:space="preserve">Ms. Hu explained that there would be an estimated bus fleet of 14 for both the rail and gondola option.  The </w:t>
      </w:r>
      <w:r w:rsidR="00866EDB">
        <w:t xml:space="preserve">bus alternatives would have an estimated bus fleet of 46 (with the shoulder lane) and 66 (without the shoulder lane). </w:t>
      </w:r>
    </w:p>
    <w:p w14:paraId="28038E51" w14:textId="77777777" w:rsidR="00E018D2" w:rsidRDefault="00E018D2" w:rsidP="00D10DA5">
      <w:pPr>
        <w:tabs>
          <w:tab w:val="left" w:pos="1440"/>
          <w:tab w:val="left" w:pos="2160"/>
        </w:tabs>
        <w:jc w:val="both"/>
      </w:pPr>
    </w:p>
    <w:p w14:paraId="2C2A0D0E" w14:textId="4941791C" w:rsidR="009046EA" w:rsidRDefault="00785B5D" w:rsidP="00D10DA5">
      <w:pPr>
        <w:tabs>
          <w:tab w:val="left" w:pos="1440"/>
          <w:tab w:val="left" w:pos="2160"/>
        </w:tabs>
        <w:jc w:val="both"/>
      </w:pPr>
      <w:r>
        <w:t>Laura Briefer</w:t>
      </w:r>
      <w:r w:rsidR="009911A2">
        <w:t xml:space="preserve"> commented that </w:t>
      </w:r>
      <w:r w:rsidR="001C6404">
        <w:t>whatever</w:t>
      </w:r>
      <w:r w:rsidR="009911A2">
        <w:t xml:space="preserve"> happened in Little Cottonwood Canyon would have an impact on Big Cottonwood Canyon.  Both watersheds were important </w:t>
      </w:r>
      <w:r w:rsidR="009469CF">
        <w:t xml:space="preserve">from a water resource perspective.  </w:t>
      </w:r>
      <w:r w:rsidR="007957A8">
        <w:t xml:space="preserve">Ms. Briefer felt that the narrow scope of the UDOT Little Cottonwood Canyon EIS made it difficult to understand the unintended consequences </w:t>
      </w:r>
      <w:r w:rsidR="00F23F39">
        <w:t>for</w:t>
      </w:r>
      <w:r w:rsidR="007957A8">
        <w:t xml:space="preserve"> other areas.  She </w:t>
      </w:r>
      <w:r w:rsidR="00975D39">
        <w:t>posed a number of questions</w:t>
      </w:r>
      <w:r w:rsidR="00802800">
        <w:t xml:space="preserve"> to the Board:</w:t>
      </w:r>
    </w:p>
    <w:p w14:paraId="205B2614" w14:textId="53C33370" w:rsidR="00802800" w:rsidRDefault="00802800" w:rsidP="00D10DA5">
      <w:pPr>
        <w:tabs>
          <w:tab w:val="left" w:pos="1440"/>
          <w:tab w:val="left" w:pos="2160"/>
        </w:tabs>
        <w:jc w:val="both"/>
      </w:pPr>
    </w:p>
    <w:p w14:paraId="0299294E" w14:textId="7F98683E" w:rsidR="00802800" w:rsidRDefault="001635FB" w:rsidP="001635FB">
      <w:pPr>
        <w:pStyle w:val="ListParagraph"/>
        <w:numPr>
          <w:ilvl w:val="0"/>
          <w:numId w:val="13"/>
        </w:numPr>
        <w:tabs>
          <w:tab w:val="left" w:pos="1440"/>
          <w:tab w:val="left" w:pos="2160"/>
        </w:tabs>
        <w:jc w:val="both"/>
      </w:pPr>
      <w:r>
        <w:t>What happens if Big Cottonwood Canyon is included in a transit solution?</w:t>
      </w:r>
    </w:p>
    <w:p w14:paraId="14E40D8F" w14:textId="574F4709" w:rsidR="001635FB" w:rsidRDefault="001635FB" w:rsidP="001635FB">
      <w:pPr>
        <w:pStyle w:val="ListParagraph"/>
        <w:numPr>
          <w:ilvl w:val="0"/>
          <w:numId w:val="13"/>
        </w:numPr>
        <w:tabs>
          <w:tab w:val="left" w:pos="1440"/>
          <w:tab w:val="left" w:pos="2160"/>
        </w:tabs>
        <w:jc w:val="both"/>
      </w:pPr>
      <w:r>
        <w:t>Does the gondola affect the transit solution in Big Cottonwood Canyon?</w:t>
      </w:r>
    </w:p>
    <w:p w14:paraId="17650CCC" w14:textId="7649FE26" w:rsidR="001635FB" w:rsidRDefault="001635FB" w:rsidP="001635FB">
      <w:pPr>
        <w:pStyle w:val="ListParagraph"/>
        <w:numPr>
          <w:ilvl w:val="0"/>
          <w:numId w:val="13"/>
        </w:numPr>
        <w:tabs>
          <w:tab w:val="left" w:pos="1440"/>
          <w:tab w:val="left" w:pos="2160"/>
        </w:tabs>
        <w:jc w:val="both"/>
      </w:pPr>
      <w:r>
        <w:t>What are the economies of scale?</w:t>
      </w:r>
    </w:p>
    <w:p w14:paraId="0FA800ED" w14:textId="6978B68D" w:rsidR="001635FB" w:rsidRDefault="001635FB" w:rsidP="001635FB">
      <w:pPr>
        <w:pStyle w:val="ListParagraph"/>
        <w:numPr>
          <w:ilvl w:val="0"/>
          <w:numId w:val="13"/>
        </w:numPr>
        <w:tabs>
          <w:tab w:val="left" w:pos="1440"/>
          <w:tab w:val="left" w:pos="2160"/>
        </w:tabs>
        <w:jc w:val="both"/>
      </w:pPr>
      <w:r>
        <w:t>What is the cost to the public?</w:t>
      </w:r>
    </w:p>
    <w:p w14:paraId="57003648" w14:textId="372B5E35" w:rsidR="001635FB" w:rsidRDefault="001635FB" w:rsidP="001635FB">
      <w:pPr>
        <w:pStyle w:val="ListParagraph"/>
        <w:numPr>
          <w:ilvl w:val="0"/>
          <w:numId w:val="13"/>
        </w:numPr>
        <w:tabs>
          <w:tab w:val="left" w:pos="1440"/>
          <w:tab w:val="left" w:pos="2160"/>
        </w:tabs>
        <w:jc w:val="both"/>
      </w:pPr>
      <w:r>
        <w:t>How are we looking at the overall environmental impact?</w:t>
      </w:r>
    </w:p>
    <w:p w14:paraId="330BB26E" w14:textId="77777777" w:rsidR="00785B5D" w:rsidRDefault="00785B5D" w:rsidP="00D10DA5">
      <w:pPr>
        <w:tabs>
          <w:tab w:val="left" w:pos="1440"/>
          <w:tab w:val="left" w:pos="2160"/>
        </w:tabs>
        <w:jc w:val="both"/>
      </w:pPr>
    </w:p>
    <w:p w14:paraId="7B8D8118" w14:textId="7315F46E" w:rsidR="002F0CBF" w:rsidRDefault="00773108" w:rsidP="003F2876">
      <w:pPr>
        <w:tabs>
          <w:tab w:val="left" w:pos="1440"/>
          <w:tab w:val="left" w:pos="2160"/>
        </w:tabs>
        <w:jc w:val="both"/>
      </w:pPr>
      <w:r>
        <w:lastRenderedPageBreak/>
        <w:t xml:space="preserve">Chair Robinson </w:t>
      </w:r>
      <w:r w:rsidR="00AF5B37">
        <w:t xml:space="preserve">asked that the UTA representatives summarize the strengths and weaknesses of the two bus alternatives.  </w:t>
      </w:r>
      <w:r w:rsidR="000A2939">
        <w:t xml:space="preserve">Ms. Hu </w:t>
      </w:r>
      <w:r w:rsidR="00C80693">
        <w:t xml:space="preserve">commented that a dedicated shoulder would make operations much </w:t>
      </w:r>
      <w:r w:rsidR="003F2876">
        <w:t xml:space="preserve">easier and make it possible to meet the schedule.  Chair Robinson wondered whether Ms. Hu </w:t>
      </w:r>
      <w:r w:rsidR="009508C1">
        <w:t>thought</w:t>
      </w:r>
      <w:r w:rsidR="003F2876">
        <w:t xml:space="preserve"> the bus alternative without the shoulder lane would be viable.  Ms. Hu reported that all of the alternatives from UDOT had a dedicated corridor for the transit option, with the exception of the bus without the shoulder lane.  She felt that alternative would be less competitive than the others because it would take much longer to get to the resorts.</w:t>
      </w:r>
      <w:r w:rsidR="00DB0C4A">
        <w:t xml:space="preserve">  </w:t>
      </w:r>
      <w:r w:rsidR="002F0CBF">
        <w:t xml:space="preserve">Discussions were had about potential mitigation efforts </w:t>
      </w:r>
      <w:r w:rsidR="00B261F9">
        <w:t>related to the</w:t>
      </w:r>
      <w:r w:rsidR="002F0CBF">
        <w:t xml:space="preserve"> enhanced bus </w:t>
      </w:r>
      <w:r w:rsidR="00B261F9">
        <w:t xml:space="preserve">alternative.  </w:t>
      </w:r>
      <w:r w:rsidR="002F0CBF">
        <w:t xml:space="preserve">Ms. Hanson commented that </w:t>
      </w:r>
      <w:r w:rsidR="00BD2EB9">
        <w:t xml:space="preserve">cars </w:t>
      </w:r>
      <w:r w:rsidR="00C41E75">
        <w:t xml:space="preserve">on the road </w:t>
      </w:r>
      <w:r w:rsidR="00BD2EB9">
        <w:t xml:space="preserve">would need to be limited.  </w:t>
      </w:r>
    </w:p>
    <w:p w14:paraId="74F82906" w14:textId="17ECF71B" w:rsidR="00DB0C4A" w:rsidRDefault="00DB0C4A" w:rsidP="003F2876">
      <w:pPr>
        <w:tabs>
          <w:tab w:val="left" w:pos="1440"/>
          <w:tab w:val="left" w:pos="2160"/>
        </w:tabs>
        <w:jc w:val="both"/>
      </w:pPr>
    </w:p>
    <w:p w14:paraId="3A619EB5" w14:textId="77777777" w:rsidR="0022705C" w:rsidRDefault="00DB0C4A" w:rsidP="00BD098D">
      <w:pPr>
        <w:tabs>
          <w:tab w:val="left" w:pos="1440"/>
          <w:tab w:val="left" w:pos="2160"/>
        </w:tabs>
        <w:jc w:val="both"/>
      </w:pPr>
      <w:r>
        <w:t>Mayor Peterson wondered whether UTA had met with the ski resort owners to discuss pick up and drop off options.  Ms. Hanson</w:t>
      </w:r>
      <w:r w:rsidR="00BC3931">
        <w:t xml:space="preserve"> noted that infrastructure would need to be </w:t>
      </w:r>
      <w:r w:rsidR="002C65D7">
        <w:t xml:space="preserve">designed to move people from </w:t>
      </w:r>
      <w:r w:rsidR="00B261F9">
        <w:t>a</w:t>
      </w:r>
      <w:r w:rsidR="002C65D7">
        <w:t xml:space="preserve"> bus stop on the highway to the base of the resort.  </w:t>
      </w:r>
      <w:r w:rsidR="006716F6">
        <w:t xml:space="preserve">There had been discussions about applying for a Transportation Land Use Connection grant through the Wasatch Front Regional Council.  </w:t>
      </w:r>
    </w:p>
    <w:p w14:paraId="53E22DF2" w14:textId="77777777" w:rsidR="0022705C" w:rsidRDefault="0022705C" w:rsidP="00BD098D">
      <w:pPr>
        <w:tabs>
          <w:tab w:val="left" w:pos="1440"/>
          <w:tab w:val="left" w:pos="2160"/>
        </w:tabs>
        <w:jc w:val="both"/>
      </w:pPr>
    </w:p>
    <w:p w14:paraId="78D08C1D" w14:textId="2D97D777" w:rsidR="00BD098D" w:rsidRDefault="00BD098D" w:rsidP="00BD098D">
      <w:pPr>
        <w:tabs>
          <w:tab w:val="left" w:pos="1440"/>
          <w:tab w:val="left" w:pos="2160"/>
        </w:tabs>
        <w:jc w:val="both"/>
      </w:pPr>
      <w:r>
        <w:t xml:space="preserve">Dave Fields </w:t>
      </w:r>
      <w:r w:rsidR="006266D3">
        <w:t xml:space="preserve">from Snowbird </w:t>
      </w:r>
      <w:r>
        <w:t>discussed transportation issues, such as weather conditions, avalanche</w:t>
      </w:r>
      <w:r w:rsidR="002242E2">
        <w:t>s</w:t>
      </w:r>
      <w:r w:rsidR="00E43ABF">
        <w:t>,</w:t>
      </w:r>
      <w:r w:rsidR="002242E2">
        <w:t xml:space="preserve"> </w:t>
      </w:r>
      <w:r>
        <w:t xml:space="preserve">and road closures.   </w:t>
      </w:r>
      <w:r w:rsidR="009D5673">
        <w:t xml:space="preserve">Ms. Hu noted that all of the UDOT Little Cottonwood Canyon EIS alternatives included snowsheds.  Mr. Fields </w:t>
      </w:r>
      <w:r w:rsidR="00977031">
        <w:t xml:space="preserve">commented that </w:t>
      </w:r>
      <w:r w:rsidR="009D75D7">
        <w:t xml:space="preserve">snowsheds addressed some </w:t>
      </w:r>
      <w:r w:rsidR="007A60C7">
        <w:t xml:space="preserve">of the </w:t>
      </w:r>
      <w:r w:rsidR="009D75D7">
        <w:t>problem</w:t>
      </w:r>
      <w:r w:rsidR="009B02EC">
        <w:t xml:space="preserve">s </w:t>
      </w:r>
      <w:r w:rsidR="009D75D7">
        <w:t xml:space="preserve">but the </w:t>
      </w:r>
      <w:r w:rsidR="00977031">
        <w:t xml:space="preserve">avalanche issue was bigger than </w:t>
      </w:r>
      <w:r w:rsidR="00860AA6">
        <w:t>three</w:t>
      </w:r>
      <w:r w:rsidR="00977031">
        <w:t xml:space="preserve"> primary areas.  </w:t>
      </w:r>
      <w:r w:rsidR="00880959">
        <w:t>There were</w:t>
      </w:r>
      <w:r w:rsidR="00FF4F6D">
        <w:t xml:space="preserve"> continued </w:t>
      </w:r>
      <w:r w:rsidR="00880959">
        <w:t xml:space="preserve">issues related to the reliability of transportation up and down the canyon due to weather conditions.  </w:t>
      </w:r>
      <w:r w:rsidR="00040D1C">
        <w:t xml:space="preserve">He agreed with </w:t>
      </w:r>
      <w:r w:rsidR="009F0EC1">
        <w:t xml:space="preserve">some of the </w:t>
      </w:r>
      <w:r w:rsidR="00040D1C">
        <w:t>earlier comments about the flexibility of buses and discussed interconnectivity between the resorts.</w:t>
      </w:r>
    </w:p>
    <w:p w14:paraId="3EF4E02C" w14:textId="48A9229B" w:rsidR="009C2DCB" w:rsidRDefault="009C2DCB" w:rsidP="00D10DA5">
      <w:pPr>
        <w:tabs>
          <w:tab w:val="left" w:pos="1440"/>
          <w:tab w:val="left" w:pos="2160"/>
        </w:tabs>
        <w:jc w:val="both"/>
      </w:pPr>
    </w:p>
    <w:p w14:paraId="14E7D507" w14:textId="1434FCE3" w:rsidR="00AD5D5F" w:rsidRDefault="00341040" w:rsidP="003E10AC">
      <w:pPr>
        <w:tabs>
          <w:tab w:val="left" w:pos="1440"/>
          <w:tab w:val="left" w:pos="2160"/>
        </w:tabs>
        <w:jc w:val="both"/>
      </w:pPr>
      <w:r>
        <w:t xml:space="preserve">Mayor Jenny Wilson </w:t>
      </w:r>
      <w:r w:rsidR="003E10AC">
        <w:t xml:space="preserve">discussed potential funding issues.  She noted that a transportation alternative like a gondola or rail system would likely have more of a commitment from the funding bodies.  However, it may be easier for </w:t>
      </w:r>
      <w:r w:rsidR="003534AA">
        <w:t xml:space="preserve">the </w:t>
      </w:r>
      <w:r w:rsidR="00251E39">
        <w:t xml:space="preserve">legislature </w:t>
      </w:r>
      <w:r w:rsidR="003E10AC">
        <w:t xml:space="preserve">to reduce the number of buses on the road.  Mayor Wilson </w:t>
      </w:r>
      <w:r w:rsidR="004134F3">
        <w:t>believed t</w:t>
      </w:r>
      <w:r w:rsidR="003E10AC">
        <w:t xml:space="preserve">hat </w:t>
      </w:r>
      <w:r w:rsidR="008D3BE1">
        <w:t xml:space="preserve">a </w:t>
      </w:r>
      <w:r w:rsidR="003E10AC">
        <w:t>bus system</w:t>
      </w:r>
      <w:r w:rsidR="008D3BE1">
        <w:t xml:space="preserve"> </w:t>
      </w:r>
      <w:r w:rsidR="00214533">
        <w:t>may</w:t>
      </w:r>
      <w:r w:rsidR="004134F3">
        <w:t xml:space="preserve"> be</w:t>
      </w:r>
      <w:r w:rsidR="003E10AC">
        <w:t xml:space="preserve"> subjected to </w:t>
      </w:r>
      <w:r w:rsidR="004134F3">
        <w:t xml:space="preserve">more </w:t>
      </w:r>
      <w:r w:rsidR="003E10AC">
        <w:t xml:space="preserve">annual funding </w:t>
      </w:r>
      <w:r w:rsidR="004134F3">
        <w:t xml:space="preserve">changes </w:t>
      </w:r>
      <w:r w:rsidR="003E10AC">
        <w:t xml:space="preserve">than a transportation system that required a permanent build.  </w:t>
      </w:r>
    </w:p>
    <w:p w14:paraId="319EEA59" w14:textId="493C8060" w:rsidR="004D2840" w:rsidRDefault="004D2840" w:rsidP="00D10DA5">
      <w:pPr>
        <w:tabs>
          <w:tab w:val="left" w:pos="1440"/>
          <w:tab w:val="left" w:pos="2160"/>
        </w:tabs>
        <w:jc w:val="both"/>
      </w:pPr>
    </w:p>
    <w:p w14:paraId="1D5B1C4E" w14:textId="347B5D21" w:rsidR="0070426E" w:rsidRDefault="000266F6" w:rsidP="00D10DA5">
      <w:pPr>
        <w:tabs>
          <w:tab w:val="left" w:pos="1440"/>
          <w:tab w:val="left" w:pos="2160"/>
        </w:tabs>
        <w:jc w:val="both"/>
      </w:pPr>
      <w:r>
        <w:t xml:space="preserve">Mr. Simpson discussed staffing concerns.  </w:t>
      </w:r>
      <w:r w:rsidR="0025136D">
        <w:t>He reported that as</w:t>
      </w:r>
      <w:r w:rsidR="00F827A0">
        <w:t xml:space="preserve"> long as there was notice, staff could be added from year to year.  </w:t>
      </w:r>
      <w:r w:rsidR="0025136D">
        <w:t>However, within the</w:t>
      </w:r>
      <w:r w:rsidR="00F827A0">
        <w:t xml:space="preserve"> year, UTA was limited by the number of staff and buses they had.  </w:t>
      </w:r>
      <w:r w:rsidR="007E58F8">
        <w:t>Mr. Simpson stated that there</w:t>
      </w:r>
      <w:r w:rsidR="00F827A0">
        <w:t xml:space="preserve"> could be flexibility in other ways.  For instance, if there was congestion or an avalanche, </w:t>
      </w:r>
      <w:r w:rsidR="00E63F7F">
        <w:t>the bus schedule</w:t>
      </w:r>
      <w:r w:rsidR="00F827A0">
        <w:t xml:space="preserve"> would be rearranged as needed.  </w:t>
      </w:r>
      <w:r w:rsidR="0008719D">
        <w:t xml:space="preserve">Mr. Simpson reported that there were supervisors in the canyons every day.  They were able to communicate and send buses </w:t>
      </w:r>
      <w:r w:rsidR="00F956EB">
        <w:t xml:space="preserve">wherever they were needed. </w:t>
      </w:r>
      <w:r w:rsidR="0008719D">
        <w:t xml:space="preserve"> </w:t>
      </w:r>
    </w:p>
    <w:p w14:paraId="7089801E" w14:textId="2E5B3963" w:rsidR="009D3762" w:rsidRDefault="009D3762" w:rsidP="00D10DA5">
      <w:pPr>
        <w:tabs>
          <w:tab w:val="left" w:pos="1440"/>
          <w:tab w:val="left" w:pos="2160"/>
        </w:tabs>
        <w:jc w:val="both"/>
      </w:pPr>
    </w:p>
    <w:p w14:paraId="53DC837C" w14:textId="1377623B" w:rsidR="009A1530" w:rsidRPr="006F4E61" w:rsidRDefault="00850313" w:rsidP="008606EE">
      <w:pPr>
        <w:tabs>
          <w:tab w:val="left" w:pos="1440"/>
          <w:tab w:val="left" w:pos="2160"/>
        </w:tabs>
        <w:jc w:val="both"/>
      </w:pPr>
      <w:r>
        <w:t xml:space="preserve">Mayor Erin Mendenhall </w:t>
      </w:r>
      <w:r w:rsidR="00D53F3B">
        <w:t xml:space="preserve">believed the transportation system would ultimately be a </w:t>
      </w:r>
      <w:r w:rsidR="002A451C">
        <w:t>dual</w:t>
      </w:r>
      <w:r w:rsidR="00D53F3B">
        <w:t xml:space="preserve"> system that included buses </w:t>
      </w:r>
      <w:r w:rsidR="000100A5">
        <w:t>as well as</w:t>
      </w:r>
      <w:r w:rsidR="00D53F3B">
        <w:t xml:space="preserve"> another alternative.  </w:t>
      </w:r>
      <w:r w:rsidR="00F47CB3">
        <w:t xml:space="preserve">She believed that whistle stops would be an important component and would provide necessary flexibility for the MTS.  </w:t>
      </w:r>
      <w:r w:rsidR="008606EE">
        <w:t>C</w:t>
      </w:r>
      <w:r w:rsidR="00B70977">
        <w:t xml:space="preserve">ouncilor </w:t>
      </w:r>
      <w:r w:rsidR="00934AC7">
        <w:t xml:space="preserve">Marci </w:t>
      </w:r>
      <w:r w:rsidR="00B70977">
        <w:t xml:space="preserve">Houseman </w:t>
      </w:r>
      <w:r w:rsidR="00F33E13">
        <w:t xml:space="preserve">shared comments from the perspective of Sandy City.  </w:t>
      </w:r>
      <w:r w:rsidR="00F40810">
        <w:t xml:space="preserve">There had been conversations </w:t>
      </w:r>
      <w:r w:rsidR="00B9052F">
        <w:t>related to</w:t>
      </w:r>
      <w:r w:rsidR="00F40810">
        <w:t xml:space="preserve"> the number of passengers per hour.  </w:t>
      </w:r>
      <w:r w:rsidR="006F4E61">
        <w:t>The</w:t>
      </w:r>
      <w:r w:rsidR="005B0140">
        <w:t xml:space="preserve"> </w:t>
      </w:r>
      <w:r w:rsidR="006F4E61">
        <w:t xml:space="preserve">goal </w:t>
      </w:r>
      <w:r w:rsidR="004B0DEA">
        <w:t xml:space="preserve">of the city </w:t>
      </w:r>
      <w:r w:rsidR="006F4E61">
        <w:t xml:space="preserve">was to remove more </w:t>
      </w:r>
      <w:r w:rsidR="006A1A23">
        <w:t>people</w:t>
      </w:r>
      <w:r w:rsidR="006F4E61">
        <w:t xml:space="preserve"> from the road than the 1,000 mentioned in the UDOT Little Cottonwood Canyon EIS.</w:t>
      </w:r>
      <w:r w:rsidR="00F40810">
        <w:t xml:space="preserve">  </w:t>
      </w:r>
      <w:r w:rsidR="00A43A08">
        <w:t xml:space="preserve">This would be in the best interest of the watershed.  </w:t>
      </w:r>
      <w:r w:rsidR="00934AC7">
        <w:t xml:space="preserve">Councilor Houseman </w:t>
      </w:r>
      <w:r w:rsidR="000532FF">
        <w:t>also expressed concerns related to congestion at the mouth of the canyon.</w:t>
      </w:r>
    </w:p>
    <w:p w14:paraId="69C81BA5" w14:textId="7DF90464" w:rsidR="00804842" w:rsidRDefault="00804842" w:rsidP="00D10DA5">
      <w:pPr>
        <w:tabs>
          <w:tab w:val="left" w:pos="1440"/>
          <w:tab w:val="left" w:pos="2160"/>
        </w:tabs>
        <w:jc w:val="both"/>
      </w:pPr>
    </w:p>
    <w:p w14:paraId="326DF97C" w14:textId="70E95292" w:rsidR="00FA5E31" w:rsidRDefault="00516EC6" w:rsidP="00D10DA5">
      <w:pPr>
        <w:tabs>
          <w:tab w:val="left" w:pos="1440"/>
          <w:tab w:val="left" w:pos="2160"/>
        </w:tabs>
        <w:jc w:val="both"/>
      </w:pPr>
      <w:r>
        <w:lastRenderedPageBreak/>
        <w:t xml:space="preserve">Commissioner Christensen discussed the possibility of congestion-based tolling.  This would put a premium on peak hours.  </w:t>
      </w:r>
      <w:r w:rsidR="00441D9B">
        <w:t xml:space="preserve">It would push dispersed recreation use to non-peak hours and provide a revenue source for additional buses.  He suggested that there could be a tiered bus system, with a primary system that went to the ski resorts and a secondary system that provided </w:t>
      </w:r>
      <w:r w:rsidR="00206956">
        <w:t xml:space="preserve">stops </w:t>
      </w:r>
      <w:r w:rsidR="003D5004">
        <w:t>for</w:t>
      </w:r>
      <w:r w:rsidR="00206956">
        <w:t xml:space="preserve"> </w:t>
      </w:r>
      <w:r w:rsidR="00DF7B70">
        <w:t xml:space="preserve">other uses in the canyon.  </w:t>
      </w:r>
    </w:p>
    <w:p w14:paraId="58B10BDF" w14:textId="77777777" w:rsidR="00FA5E31" w:rsidRDefault="00FA5E31" w:rsidP="00D10DA5">
      <w:pPr>
        <w:tabs>
          <w:tab w:val="left" w:pos="1440"/>
          <w:tab w:val="left" w:pos="2160"/>
        </w:tabs>
        <w:jc w:val="both"/>
      </w:pPr>
    </w:p>
    <w:p w14:paraId="07FDCAF4" w14:textId="02C215D2" w:rsidR="000C17CF" w:rsidRDefault="00690862" w:rsidP="00D10DA5">
      <w:pPr>
        <w:tabs>
          <w:tab w:val="left" w:pos="1440"/>
          <w:tab w:val="left" w:pos="2160"/>
        </w:tabs>
        <w:jc w:val="both"/>
      </w:pPr>
      <w:r>
        <w:t>Councilor Jim Bradley</w:t>
      </w:r>
      <w:r w:rsidR="00FA5E31">
        <w:t xml:space="preserve"> </w:t>
      </w:r>
      <w:r w:rsidR="007F3F80">
        <w:t>felt the meeting had provided a tremendous amount of information.  He</w:t>
      </w:r>
      <w:r w:rsidR="0008713C">
        <w:t xml:space="preserve"> referenced an earlier </w:t>
      </w:r>
      <w:r w:rsidR="008873C4">
        <w:t xml:space="preserve">comment about how </w:t>
      </w:r>
      <w:r w:rsidR="00DD16C2">
        <w:t>people wanted the canyons to look in 40 years.  He felt it was important to consider what type of transportation system would</w:t>
      </w:r>
      <w:r w:rsidR="00CE7B8C">
        <w:t xml:space="preserve"> best</w:t>
      </w:r>
      <w:r w:rsidR="00DD16C2">
        <w:t xml:space="preserve"> </w:t>
      </w:r>
      <w:r w:rsidR="00A84CD3">
        <w:t xml:space="preserve">suit that vision.  </w:t>
      </w:r>
      <w:r w:rsidR="003F1B9E">
        <w:t xml:space="preserve">Mayor Jeff Silvestrini </w:t>
      </w:r>
      <w:r w:rsidR="005605E2">
        <w:t xml:space="preserve">was concerned about how an expanded bus service would be able to move through the canyons with all of the congestion.  He noted that </w:t>
      </w:r>
      <w:r w:rsidR="00A100C9">
        <w:t xml:space="preserve">there were environmental impacts related to </w:t>
      </w:r>
      <w:r w:rsidR="005605E2">
        <w:t>road widening and the addition of snowsheds.</w:t>
      </w:r>
      <w:r w:rsidR="00BE7AE9">
        <w:t xml:space="preserve">  Mayor Silvestrini commented that most of the congestion </w:t>
      </w:r>
      <w:r w:rsidR="003706F2">
        <w:t>was related</w:t>
      </w:r>
      <w:r w:rsidR="00BE7AE9">
        <w:t xml:space="preserve"> to the ski resorts.  He wanted to focus on solution</w:t>
      </w:r>
      <w:r w:rsidR="00EE44E3">
        <w:t>s</w:t>
      </w:r>
      <w:r w:rsidR="00BE7AE9">
        <w:t xml:space="preserve"> that </w:t>
      </w:r>
      <w:r w:rsidR="005D3239">
        <w:t>specifically address</w:t>
      </w:r>
      <w:r w:rsidR="0034042F">
        <w:t>ed</w:t>
      </w:r>
      <w:r w:rsidR="005D3239">
        <w:t xml:space="preserve"> the </w:t>
      </w:r>
      <w:r w:rsidR="00BE7AE9">
        <w:t xml:space="preserve">ski resort visitors.  </w:t>
      </w:r>
    </w:p>
    <w:p w14:paraId="1E248DBF" w14:textId="3170711B" w:rsidR="00062A53" w:rsidRDefault="00062A53" w:rsidP="00D10DA5">
      <w:pPr>
        <w:tabs>
          <w:tab w:val="left" w:pos="1440"/>
          <w:tab w:val="left" w:pos="2160"/>
        </w:tabs>
        <w:jc w:val="both"/>
      </w:pPr>
    </w:p>
    <w:p w14:paraId="2746C39E" w14:textId="0CABF09B" w:rsidR="00DF60D6" w:rsidRDefault="00DF60D6" w:rsidP="00D10DA5">
      <w:pPr>
        <w:tabs>
          <w:tab w:val="left" w:pos="1440"/>
          <w:tab w:val="left" w:pos="2160"/>
        </w:tabs>
        <w:jc w:val="both"/>
      </w:pPr>
      <w:r>
        <w:t>Mayor Harris Sondak</w:t>
      </w:r>
      <w:r w:rsidR="004C06D6">
        <w:t xml:space="preserve"> </w:t>
      </w:r>
      <w:r w:rsidR="005A1708">
        <w:t xml:space="preserve">brought up a comment </w:t>
      </w:r>
      <w:r w:rsidR="00021021">
        <w:t xml:space="preserve">made by Mr. Fisher in the Zoom </w:t>
      </w:r>
      <w:r w:rsidR="00353D9F">
        <w:t>chat box</w:t>
      </w:r>
      <w:r w:rsidR="00021021">
        <w:t xml:space="preserve">.  He noted that the way the canyons </w:t>
      </w:r>
      <w:r w:rsidR="003D4414">
        <w:t>are</w:t>
      </w:r>
      <w:r w:rsidR="00021021">
        <w:t xml:space="preserve"> used may change </w:t>
      </w:r>
      <w:r w:rsidR="0045017E">
        <w:t>over</w:t>
      </w:r>
      <w:r w:rsidR="00021021">
        <w:t xml:space="preserve"> the next 40 years due to climate change.  </w:t>
      </w:r>
      <w:r w:rsidR="0038269D">
        <w:t xml:space="preserve">Mayor Sondak felt that the transportation discussions needed to be tied </w:t>
      </w:r>
      <w:r w:rsidR="005A254F">
        <w:t>to</w:t>
      </w:r>
      <w:r w:rsidR="0038269D">
        <w:t xml:space="preserve"> </w:t>
      </w:r>
      <w:r w:rsidR="005A254F">
        <w:t xml:space="preserve">the </w:t>
      </w:r>
      <w:r w:rsidR="0038269D">
        <w:t xml:space="preserve">conversations </w:t>
      </w:r>
      <w:r w:rsidR="005A254F">
        <w:t>about</w:t>
      </w:r>
      <w:r w:rsidR="0038269D">
        <w:t xml:space="preserve"> visitor use.  </w:t>
      </w:r>
      <w:r w:rsidR="00BB53B1">
        <w:t xml:space="preserve">He also noted that the CWC may want to invite the U.S. Forest Service to take part in some of the MTS discussions.  </w:t>
      </w:r>
      <w:r w:rsidR="004024FC">
        <w:t xml:space="preserve">Salt Lake District Ranger, Beckee Hotze </w:t>
      </w:r>
      <w:r w:rsidR="005A254F">
        <w:t xml:space="preserve">had </w:t>
      </w:r>
      <w:r w:rsidR="004024FC">
        <w:t xml:space="preserve">recommended reaching out to some of the managers at </w:t>
      </w:r>
      <w:r w:rsidR="005438FE">
        <w:t xml:space="preserve">the </w:t>
      </w:r>
      <w:r w:rsidR="004024FC">
        <w:t>national parks</w:t>
      </w:r>
      <w:r w:rsidR="00CC0AB9">
        <w:t xml:space="preserve"> that had put in bus systems.  </w:t>
      </w:r>
      <w:r w:rsidR="00AB09B5">
        <w:t>According to Ms. Hotze, those parks</w:t>
      </w:r>
      <w:r w:rsidR="00CC0AB9">
        <w:t xml:space="preserve"> had found that with</w:t>
      </w:r>
      <w:r w:rsidR="006671EA">
        <w:t>out</w:t>
      </w:r>
      <w:r w:rsidR="00CC0AB9">
        <w:t xml:space="preserve"> </w:t>
      </w:r>
      <w:r w:rsidR="00422197">
        <w:t xml:space="preserve">the </w:t>
      </w:r>
      <w:r w:rsidR="00CC0AB9">
        <w:t>parking spaces limiting the</w:t>
      </w:r>
      <w:r w:rsidR="00975CFA">
        <w:t xml:space="preserve"> number of</w:t>
      </w:r>
      <w:r w:rsidR="00CC0AB9">
        <w:t xml:space="preserve"> visitors, trail </w:t>
      </w:r>
      <w:r w:rsidR="006671EA">
        <w:t>degradation</w:t>
      </w:r>
      <w:r w:rsidR="00CC0AB9">
        <w:t xml:space="preserve"> had increased.  </w:t>
      </w:r>
    </w:p>
    <w:p w14:paraId="226A0118" w14:textId="2C5475ED" w:rsidR="003E50D3" w:rsidRDefault="003E50D3" w:rsidP="00D10DA5">
      <w:pPr>
        <w:tabs>
          <w:tab w:val="left" w:pos="1440"/>
          <w:tab w:val="left" w:pos="2160"/>
        </w:tabs>
        <w:jc w:val="both"/>
      </w:pPr>
    </w:p>
    <w:p w14:paraId="7996A86F" w14:textId="660F282B" w:rsidR="00042358" w:rsidRDefault="007C598B" w:rsidP="00B81EB8">
      <w:pPr>
        <w:tabs>
          <w:tab w:val="left" w:pos="1440"/>
          <w:tab w:val="left" w:pos="2160"/>
        </w:tabs>
        <w:jc w:val="both"/>
      </w:pPr>
      <w:r>
        <w:t>CWC Executive Director</w:t>
      </w:r>
      <w:r w:rsidR="00242239">
        <w:t>,</w:t>
      </w:r>
      <w:r>
        <w:t xml:space="preserve"> Ralph Becker reported that there had been periodic meetings with the Forest Service.  He noted that they were stretched thin during the summer months due to fires and other commitments.  The Forest Service representatives didn’t have the time to participate with the Commission on a regular basis.  Mr. Becker reported that he and Chair Robinson </w:t>
      </w:r>
      <w:r w:rsidR="00D6307B">
        <w:t xml:space="preserve">previously </w:t>
      </w:r>
      <w:r>
        <w:t xml:space="preserve">had a meeting scheduled with the Forest Service but it had been postponed.  </w:t>
      </w:r>
      <w:r w:rsidR="001B4B27">
        <w:t xml:space="preserve">However, the Forest Service was scheduled to speak with the Commission within the next few months.  </w:t>
      </w:r>
      <w:r w:rsidR="00CC502E">
        <w:t>Mr. Becker commented that the CWC would continue to move forward with the Visitor Use Study.</w:t>
      </w:r>
      <w:r w:rsidR="00886521">
        <w:t xml:space="preserve">  </w:t>
      </w:r>
    </w:p>
    <w:p w14:paraId="1D405397" w14:textId="77777777" w:rsidR="00D67952" w:rsidRDefault="00D67952" w:rsidP="00D67952">
      <w:pPr>
        <w:tabs>
          <w:tab w:val="left" w:pos="1440"/>
          <w:tab w:val="left" w:pos="2160"/>
        </w:tabs>
        <w:jc w:val="both"/>
      </w:pPr>
    </w:p>
    <w:p w14:paraId="09945E07" w14:textId="4452818E" w:rsidR="001D2A11" w:rsidRDefault="00963201" w:rsidP="001D2A11">
      <w:pPr>
        <w:tabs>
          <w:tab w:val="left" w:pos="1440"/>
          <w:tab w:val="left" w:pos="2160"/>
        </w:tabs>
        <w:jc w:val="both"/>
        <w:rPr>
          <w:b/>
          <w:bCs/>
          <w:u w:val="single"/>
        </w:rPr>
      </w:pPr>
      <w:r>
        <w:rPr>
          <w:b/>
          <w:bCs/>
          <w:u w:val="single"/>
        </w:rPr>
        <w:t>PUBLIC COMMENT</w:t>
      </w:r>
    </w:p>
    <w:p w14:paraId="2C410E89" w14:textId="06C11398" w:rsidR="00963201" w:rsidRDefault="00963201" w:rsidP="001D2A11">
      <w:pPr>
        <w:tabs>
          <w:tab w:val="left" w:pos="1440"/>
          <w:tab w:val="left" w:pos="2160"/>
        </w:tabs>
        <w:jc w:val="both"/>
      </w:pPr>
    </w:p>
    <w:p w14:paraId="6079A44D" w14:textId="2297BCB0" w:rsidR="000D2717" w:rsidRDefault="00645C64" w:rsidP="001D2A11">
      <w:pPr>
        <w:tabs>
          <w:tab w:val="left" w:pos="1440"/>
          <w:tab w:val="left" w:pos="2160"/>
        </w:tabs>
        <w:jc w:val="both"/>
      </w:pPr>
      <w:r>
        <w:t>There were no public comments.</w:t>
      </w:r>
    </w:p>
    <w:p w14:paraId="0BB784E2" w14:textId="77777777" w:rsidR="000D2717" w:rsidRPr="000D2717" w:rsidRDefault="000D2717" w:rsidP="001D2A11">
      <w:pPr>
        <w:tabs>
          <w:tab w:val="left" w:pos="1440"/>
          <w:tab w:val="left" w:pos="2160"/>
        </w:tabs>
        <w:jc w:val="both"/>
      </w:pPr>
    </w:p>
    <w:p w14:paraId="0541BFCA" w14:textId="022BFCD1" w:rsidR="00963201" w:rsidRDefault="00963201" w:rsidP="001D2A11">
      <w:pPr>
        <w:tabs>
          <w:tab w:val="left" w:pos="1440"/>
          <w:tab w:val="left" w:pos="2160"/>
        </w:tabs>
        <w:jc w:val="both"/>
        <w:rPr>
          <w:b/>
          <w:bCs/>
          <w:u w:val="single"/>
        </w:rPr>
      </w:pPr>
      <w:r>
        <w:rPr>
          <w:b/>
          <w:bCs/>
          <w:u w:val="single"/>
        </w:rPr>
        <w:t>COMMISSIONER COMMENT</w:t>
      </w:r>
    </w:p>
    <w:p w14:paraId="6C8E7EF7" w14:textId="77777777" w:rsidR="00963201" w:rsidRPr="00963201" w:rsidRDefault="00963201" w:rsidP="001D2A11">
      <w:pPr>
        <w:tabs>
          <w:tab w:val="left" w:pos="1440"/>
          <w:tab w:val="left" w:pos="2160"/>
        </w:tabs>
        <w:jc w:val="both"/>
        <w:rPr>
          <w:b/>
          <w:bCs/>
          <w:u w:val="single"/>
        </w:rPr>
      </w:pPr>
    </w:p>
    <w:p w14:paraId="4E739E36" w14:textId="51274616" w:rsidR="00B05895" w:rsidRDefault="00942F7B" w:rsidP="001D2A11">
      <w:pPr>
        <w:tabs>
          <w:tab w:val="left" w:pos="1440"/>
          <w:tab w:val="left" w:pos="2160"/>
        </w:tabs>
        <w:jc w:val="both"/>
      </w:pPr>
      <w:r>
        <w:t>There were no additional Commissioner comments.</w:t>
      </w:r>
    </w:p>
    <w:p w14:paraId="1362CC01" w14:textId="77777777" w:rsidR="00B05895" w:rsidRDefault="00B05895" w:rsidP="001D2A11">
      <w:pPr>
        <w:tabs>
          <w:tab w:val="left" w:pos="1440"/>
          <w:tab w:val="left" w:pos="2160"/>
        </w:tabs>
        <w:jc w:val="both"/>
      </w:pPr>
    </w:p>
    <w:p w14:paraId="5DD1F1B5" w14:textId="0DA5BD19" w:rsidR="001D2A11" w:rsidRPr="00963201" w:rsidRDefault="00963201" w:rsidP="001D2A11">
      <w:pPr>
        <w:tabs>
          <w:tab w:val="left" w:pos="1440"/>
          <w:tab w:val="left" w:pos="2160"/>
        </w:tabs>
        <w:jc w:val="both"/>
        <w:rPr>
          <w:b/>
          <w:bCs/>
          <w:u w:val="single"/>
        </w:rPr>
      </w:pPr>
      <w:r>
        <w:rPr>
          <w:b/>
          <w:bCs/>
          <w:u w:val="single"/>
        </w:rPr>
        <w:t>ADJOURNMENT</w:t>
      </w:r>
    </w:p>
    <w:p w14:paraId="139019E2" w14:textId="03B0080E" w:rsidR="00367B3F" w:rsidRDefault="00367B3F" w:rsidP="00B81EB8">
      <w:pPr>
        <w:jc w:val="both"/>
        <w:rPr>
          <w:iCs/>
        </w:rPr>
      </w:pPr>
    </w:p>
    <w:p w14:paraId="5A7DDFBF" w14:textId="1DFC0478" w:rsidR="007760F7" w:rsidRDefault="007760F7" w:rsidP="00B81EB8">
      <w:pPr>
        <w:tabs>
          <w:tab w:val="left" w:pos="1440"/>
          <w:tab w:val="left" w:pos="2160"/>
        </w:tabs>
        <w:jc w:val="both"/>
      </w:pPr>
      <w:r>
        <w:rPr>
          <w:b/>
          <w:bCs/>
        </w:rPr>
        <w:t xml:space="preserve">MOTION:   </w:t>
      </w:r>
      <w:r w:rsidR="002529DE">
        <w:t>Mayor Knopp</w:t>
      </w:r>
      <w:r w:rsidR="00D346B5">
        <w:t xml:space="preserve"> </w:t>
      </w:r>
      <w:r>
        <w:t xml:space="preserve">moved to adjourn.  </w:t>
      </w:r>
      <w:r w:rsidR="00EB5138">
        <w:t>Mayor Mendenhall</w:t>
      </w:r>
      <w:r w:rsidR="00AF3C4D">
        <w:t xml:space="preserve"> seconded</w:t>
      </w:r>
      <w:r>
        <w:t xml:space="preserve"> the motion.  The motion passed with the unanimous consent of the </w:t>
      </w:r>
      <w:r w:rsidR="00D80F3F">
        <w:t>Committee</w:t>
      </w:r>
      <w:r>
        <w:t xml:space="preserve">.  </w:t>
      </w:r>
    </w:p>
    <w:p w14:paraId="06BEC597" w14:textId="77777777" w:rsidR="007760F7" w:rsidRDefault="007760F7" w:rsidP="00B81EB8">
      <w:pPr>
        <w:tabs>
          <w:tab w:val="left" w:pos="1440"/>
          <w:tab w:val="left" w:pos="2160"/>
        </w:tabs>
        <w:jc w:val="both"/>
        <w:rPr>
          <w:bCs/>
        </w:rPr>
      </w:pPr>
    </w:p>
    <w:p w14:paraId="1883EFEA" w14:textId="60BE2F38" w:rsidR="006B6C1B" w:rsidRPr="006B6C1B" w:rsidRDefault="00367B3F" w:rsidP="00B81EB8">
      <w:pPr>
        <w:tabs>
          <w:tab w:val="left" w:pos="1440"/>
          <w:tab w:val="left" w:pos="2160"/>
        </w:tabs>
        <w:jc w:val="both"/>
        <w:rPr>
          <w:bCs/>
        </w:rPr>
      </w:pPr>
      <w:r>
        <w:rPr>
          <w:bCs/>
        </w:rPr>
        <w:t>T</w:t>
      </w:r>
      <w:r w:rsidRPr="00367B3F">
        <w:rPr>
          <w:bCs/>
        </w:rPr>
        <w:t>he</w:t>
      </w:r>
      <w:r w:rsidR="000D2717">
        <w:rPr>
          <w:bCs/>
        </w:rPr>
        <w:t xml:space="preserve"> Central Wasatch Commission </w:t>
      </w:r>
      <w:r w:rsidR="00467EAB">
        <w:rPr>
          <w:bCs/>
        </w:rPr>
        <w:t xml:space="preserve">Board Education Session </w:t>
      </w:r>
      <w:r w:rsidRPr="00367B3F">
        <w:rPr>
          <w:bCs/>
        </w:rPr>
        <w:t>adjourned at</w:t>
      </w:r>
      <w:r w:rsidR="00357BC7">
        <w:rPr>
          <w:bCs/>
        </w:rPr>
        <w:t xml:space="preserve"> </w:t>
      </w:r>
      <w:r w:rsidR="000D2717">
        <w:rPr>
          <w:bCs/>
        </w:rPr>
        <w:t>5:35</w:t>
      </w:r>
      <w:r w:rsidR="00357BC7">
        <w:rPr>
          <w:bCs/>
        </w:rPr>
        <w:t xml:space="preserve"> </w:t>
      </w:r>
      <w:r w:rsidRPr="00367B3F">
        <w:rPr>
          <w:bCs/>
        </w:rPr>
        <w:t>p.m.</w:t>
      </w:r>
      <w:r w:rsidR="006B6C1B">
        <w:rPr>
          <w:b/>
          <w:i/>
          <w:iCs/>
        </w:rPr>
        <w:br w:type="page"/>
      </w:r>
    </w:p>
    <w:p w14:paraId="69AF11CA" w14:textId="3B4A1217" w:rsidR="00367B3F" w:rsidRPr="00AD3212" w:rsidRDefault="00367B3F" w:rsidP="00B81EB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sidR="000D2717">
        <w:rPr>
          <w:b/>
          <w:i/>
          <w:iCs/>
        </w:rPr>
        <w:t>Central Wasatch Commission Board Education Session</w:t>
      </w:r>
      <w:r>
        <w:rPr>
          <w:b/>
          <w:i/>
          <w:iCs/>
        </w:rPr>
        <w:t xml:space="preserve"> held</w:t>
      </w:r>
      <w:r w:rsidR="000D2717">
        <w:rPr>
          <w:b/>
          <w:i/>
          <w:iCs/>
        </w:rPr>
        <w:t xml:space="preserve"> Thursday, </w:t>
      </w:r>
      <w:r w:rsidR="00357BC7">
        <w:rPr>
          <w:b/>
          <w:i/>
          <w:iCs/>
        </w:rPr>
        <w:t xml:space="preserve">January </w:t>
      </w:r>
      <w:r w:rsidR="000D2717">
        <w:rPr>
          <w:b/>
          <w:i/>
          <w:iCs/>
        </w:rPr>
        <w:t>21</w:t>
      </w:r>
      <w:r w:rsidR="00357BC7">
        <w:rPr>
          <w:b/>
          <w:i/>
          <w:iCs/>
        </w:rPr>
        <w:t>, 2021</w:t>
      </w:r>
      <w:r>
        <w:rPr>
          <w:b/>
          <w:i/>
          <w:iCs/>
        </w:rPr>
        <w:t xml:space="preserve">. </w:t>
      </w:r>
    </w:p>
    <w:p w14:paraId="7C4A689E" w14:textId="77777777" w:rsidR="00367B3F" w:rsidRPr="00AD3212" w:rsidRDefault="00367B3F" w:rsidP="00B81EB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B81EB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B81EB8">
      <w:pPr>
        <w:autoSpaceDE w:val="0"/>
        <w:autoSpaceDN w:val="0"/>
        <w:adjustRightInd w:val="0"/>
        <w:jc w:val="both"/>
        <w:rPr>
          <w:rFonts w:eastAsiaTheme="minorHAnsi"/>
          <w:color w:val="000000"/>
        </w:rPr>
      </w:pPr>
    </w:p>
    <w:p w14:paraId="1FA949EC" w14:textId="3D8F769D" w:rsidR="0098534A" w:rsidRPr="007F59C4" w:rsidRDefault="00367B3F" w:rsidP="00B81EB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98534A" w:rsidRPr="007F59C4" w:rsidSect="001D2A11">
      <w:footerReference w:type="default" r:id="rId8"/>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986A0E" w14:textId="77777777" w:rsidR="00F84657" w:rsidRDefault="00F84657" w:rsidP="009B03ED">
      <w:r>
        <w:separator/>
      </w:r>
    </w:p>
  </w:endnote>
  <w:endnote w:type="continuationSeparator" w:id="0">
    <w:p w14:paraId="10FC0AD8" w14:textId="77777777" w:rsidR="00F84657" w:rsidRDefault="00F84657"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B4423" w14:textId="77777777" w:rsidR="00207562" w:rsidRDefault="00207562" w:rsidP="0085483E">
    <w:pPr>
      <w:pStyle w:val="Footer"/>
      <w:tabs>
        <w:tab w:val="clear" w:pos="4320"/>
        <w:tab w:val="clear" w:pos="8640"/>
        <w:tab w:val="center" w:pos="4500"/>
      </w:tabs>
      <w:ind w:right="360"/>
      <w:jc w:val="both"/>
      <w:rPr>
        <w:i/>
        <w:sz w:val="18"/>
        <w:szCs w:val="18"/>
        <w:lang w:val="en-CA"/>
      </w:rPr>
    </w:pPr>
  </w:p>
  <w:p w14:paraId="73B0CFAF" w14:textId="58D296D1" w:rsidR="00207562" w:rsidRDefault="00207562" w:rsidP="0085483E">
    <w:pPr>
      <w:pStyle w:val="Footer"/>
      <w:tabs>
        <w:tab w:val="clear" w:pos="4320"/>
        <w:tab w:val="clear" w:pos="8640"/>
        <w:tab w:val="center" w:pos="4500"/>
      </w:tabs>
      <w:ind w:right="360"/>
      <w:jc w:val="both"/>
      <w:rPr>
        <w:i/>
        <w:sz w:val="18"/>
        <w:szCs w:val="18"/>
        <w:lang w:val="en-CA"/>
      </w:rPr>
    </w:pPr>
    <w:r>
      <w:rPr>
        <w:i/>
        <w:sz w:val="18"/>
        <w:szCs w:val="18"/>
        <w:lang w:val="en-CA"/>
      </w:rPr>
      <w:t>Central Wasatch Commission Board Education Session</w:t>
    </w:r>
    <w:r w:rsidR="009C0AF2">
      <w:rPr>
        <w:i/>
        <w:sz w:val="18"/>
        <w:szCs w:val="18"/>
        <w:lang w:val="en-CA"/>
      </w:rPr>
      <w:t xml:space="preserve"> (BES)</w:t>
    </w:r>
    <w:r>
      <w:rPr>
        <w:i/>
        <w:sz w:val="18"/>
        <w:szCs w:val="18"/>
        <w:lang w:val="en-CA"/>
      </w:rPr>
      <w:t xml:space="preserve"> – 01/21/2021</w:t>
    </w:r>
    <w:r>
      <w:rPr>
        <w:i/>
        <w:sz w:val="18"/>
        <w:szCs w:val="18"/>
        <w:lang w:val="en-CA"/>
      </w:rPr>
      <w:tab/>
    </w:r>
  </w:p>
  <w:p w14:paraId="6469787E" w14:textId="3CC36F28" w:rsidR="00207562" w:rsidRPr="00B52229" w:rsidRDefault="00207562"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2485720F" w14:textId="5CC940D7" w:rsidR="00207562" w:rsidRDefault="00207562">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5BDC01" w14:textId="77777777" w:rsidR="00F84657" w:rsidRDefault="00F84657" w:rsidP="009B03ED">
      <w:r>
        <w:separator/>
      </w:r>
    </w:p>
  </w:footnote>
  <w:footnote w:type="continuationSeparator" w:id="0">
    <w:p w14:paraId="26508D71" w14:textId="77777777" w:rsidR="00F84657" w:rsidRDefault="00F84657"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F263F"/>
    <w:multiLevelType w:val="hybridMultilevel"/>
    <w:tmpl w:val="E29E4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CC70F7"/>
    <w:multiLevelType w:val="hybridMultilevel"/>
    <w:tmpl w:val="2368B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9A2364"/>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3073E4"/>
    <w:multiLevelType w:val="hybridMultilevel"/>
    <w:tmpl w:val="92D0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9B373F"/>
    <w:multiLevelType w:val="hybridMultilevel"/>
    <w:tmpl w:val="7736B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8"/>
  </w:num>
  <w:num w:numId="4">
    <w:abstractNumId w:val="11"/>
  </w:num>
  <w:num w:numId="5">
    <w:abstractNumId w:val="5"/>
  </w:num>
  <w:num w:numId="6">
    <w:abstractNumId w:val="4"/>
  </w:num>
  <w:num w:numId="7">
    <w:abstractNumId w:val="12"/>
  </w:num>
  <w:num w:numId="8">
    <w:abstractNumId w:val="7"/>
  </w:num>
  <w:num w:numId="9">
    <w:abstractNumId w:val="6"/>
  </w:num>
  <w:num w:numId="10">
    <w:abstractNumId w:val="10"/>
  </w:num>
  <w:num w:numId="11">
    <w:abstractNumId w:val="0"/>
  </w:num>
  <w:num w:numId="12">
    <w:abstractNumId w:val="9"/>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kPzWgAWCGELLQAAAA=="/>
  </w:docVars>
  <w:rsids>
    <w:rsidRoot w:val="00AF53C7"/>
    <w:rsid w:val="000007DD"/>
    <w:rsid w:val="00001B5A"/>
    <w:rsid w:val="00001BE7"/>
    <w:rsid w:val="0000371F"/>
    <w:rsid w:val="000046C6"/>
    <w:rsid w:val="00004CBB"/>
    <w:rsid w:val="00005894"/>
    <w:rsid w:val="00005C00"/>
    <w:rsid w:val="00006C34"/>
    <w:rsid w:val="000100A5"/>
    <w:rsid w:val="00010126"/>
    <w:rsid w:val="00010264"/>
    <w:rsid w:val="00010516"/>
    <w:rsid w:val="00010563"/>
    <w:rsid w:val="00010593"/>
    <w:rsid w:val="0001112B"/>
    <w:rsid w:val="000115DD"/>
    <w:rsid w:val="00011789"/>
    <w:rsid w:val="00011B6D"/>
    <w:rsid w:val="00012D3C"/>
    <w:rsid w:val="00014591"/>
    <w:rsid w:val="00014886"/>
    <w:rsid w:val="000148EE"/>
    <w:rsid w:val="00015BD0"/>
    <w:rsid w:val="00015E19"/>
    <w:rsid w:val="00017DB5"/>
    <w:rsid w:val="00020597"/>
    <w:rsid w:val="00020B69"/>
    <w:rsid w:val="00021021"/>
    <w:rsid w:val="00021A1C"/>
    <w:rsid w:val="00022230"/>
    <w:rsid w:val="000250BF"/>
    <w:rsid w:val="000261CB"/>
    <w:rsid w:val="000263CB"/>
    <w:rsid w:val="000266F6"/>
    <w:rsid w:val="000330B0"/>
    <w:rsid w:val="000337F0"/>
    <w:rsid w:val="000373BB"/>
    <w:rsid w:val="00040B0F"/>
    <w:rsid w:val="00040D1C"/>
    <w:rsid w:val="00042358"/>
    <w:rsid w:val="00044AF7"/>
    <w:rsid w:val="00045B55"/>
    <w:rsid w:val="00046560"/>
    <w:rsid w:val="000467F1"/>
    <w:rsid w:val="00047A0B"/>
    <w:rsid w:val="00047C90"/>
    <w:rsid w:val="000506D1"/>
    <w:rsid w:val="00051190"/>
    <w:rsid w:val="00052C49"/>
    <w:rsid w:val="000532FF"/>
    <w:rsid w:val="0005360B"/>
    <w:rsid w:val="00054CEB"/>
    <w:rsid w:val="00055851"/>
    <w:rsid w:val="00055948"/>
    <w:rsid w:val="000566F7"/>
    <w:rsid w:val="0005735D"/>
    <w:rsid w:val="00060E4D"/>
    <w:rsid w:val="00060F06"/>
    <w:rsid w:val="00061056"/>
    <w:rsid w:val="000619AA"/>
    <w:rsid w:val="00062549"/>
    <w:rsid w:val="00062A53"/>
    <w:rsid w:val="00065D02"/>
    <w:rsid w:val="000660F2"/>
    <w:rsid w:val="0006698A"/>
    <w:rsid w:val="00066C2A"/>
    <w:rsid w:val="000672C4"/>
    <w:rsid w:val="0006765D"/>
    <w:rsid w:val="00067DC5"/>
    <w:rsid w:val="00070285"/>
    <w:rsid w:val="00070F79"/>
    <w:rsid w:val="00071556"/>
    <w:rsid w:val="00071601"/>
    <w:rsid w:val="000717EA"/>
    <w:rsid w:val="00071829"/>
    <w:rsid w:val="000722F7"/>
    <w:rsid w:val="00072CF5"/>
    <w:rsid w:val="0007302D"/>
    <w:rsid w:val="000743CD"/>
    <w:rsid w:val="000743E5"/>
    <w:rsid w:val="000749ED"/>
    <w:rsid w:val="00076A59"/>
    <w:rsid w:val="00076FEC"/>
    <w:rsid w:val="00077B31"/>
    <w:rsid w:val="00080474"/>
    <w:rsid w:val="00081DEE"/>
    <w:rsid w:val="00082241"/>
    <w:rsid w:val="00083DE8"/>
    <w:rsid w:val="000846A8"/>
    <w:rsid w:val="00085360"/>
    <w:rsid w:val="000853C0"/>
    <w:rsid w:val="000869BF"/>
    <w:rsid w:val="0008713C"/>
    <w:rsid w:val="0008719D"/>
    <w:rsid w:val="00092288"/>
    <w:rsid w:val="00092764"/>
    <w:rsid w:val="00093487"/>
    <w:rsid w:val="000967BD"/>
    <w:rsid w:val="000A0456"/>
    <w:rsid w:val="000A1961"/>
    <w:rsid w:val="000A2939"/>
    <w:rsid w:val="000A3720"/>
    <w:rsid w:val="000A4C71"/>
    <w:rsid w:val="000A59D0"/>
    <w:rsid w:val="000A5A06"/>
    <w:rsid w:val="000A647F"/>
    <w:rsid w:val="000A6F38"/>
    <w:rsid w:val="000B0383"/>
    <w:rsid w:val="000B07F3"/>
    <w:rsid w:val="000B151B"/>
    <w:rsid w:val="000B33B1"/>
    <w:rsid w:val="000B3DF1"/>
    <w:rsid w:val="000B4197"/>
    <w:rsid w:val="000B4AEF"/>
    <w:rsid w:val="000B5B1D"/>
    <w:rsid w:val="000B5D6C"/>
    <w:rsid w:val="000B6152"/>
    <w:rsid w:val="000B6C54"/>
    <w:rsid w:val="000B7088"/>
    <w:rsid w:val="000B72F2"/>
    <w:rsid w:val="000C0CBF"/>
    <w:rsid w:val="000C1539"/>
    <w:rsid w:val="000C17CF"/>
    <w:rsid w:val="000C20CE"/>
    <w:rsid w:val="000C4B53"/>
    <w:rsid w:val="000C53E9"/>
    <w:rsid w:val="000C59DB"/>
    <w:rsid w:val="000C6341"/>
    <w:rsid w:val="000C72FB"/>
    <w:rsid w:val="000C76CE"/>
    <w:rsid w:val="000C79E0"/>
    <w:rsid w:val="000C7F61"/>
    <w:rsid w:val="000D1D2C"/>
    <w:rsid w:val="000D21F7"/>
    <w:rsid w:val="000D2717"/>
    <w:rsid w:val="000D465A"/>
    <w:rsid w:val="000D6AD7"/>
    <w:rsid w:val="000D6B66"/>
    <w:rsid w:val="000D7ACA"/>
    <w:rsid w:val="000D7EA3"/>
    <w:rsid w:val="000E071F"/>
    <w:rsid w:val="000E12FA"/>
    <w:rsid w:val="000E2F8A"/>
    <w:rsid w:val="000E40C0"/>
    <w:rsid w:val="000E43D3"/>
    <w:rsid w:val="000E58A3"/>
    <w:rsid w:val="000E778D"/>
    <w:rsid w:val="000F0930"/>
    <w:rsid w:val="000F097D"/>
    <w:rsid w:val="000F23A9"/>
    <w:rsid w:val="000F4E3B"/>
    <w:rsid w:val="000F4F68"/>
    <w:rsid w:val="000F4FC9"/>
    <w:rsid w:val="000F5E90"/>
    <w:rsid w:val="000F6A31"/>
    <w:rsid w:val="000F7534"/>
    <w:rsid w:val="000F7901"/>
    <w:rsid w:val="000F7B53"/>
    <w:rsid w:val="000F7C70"/>
    <w:rsid w:val="000F7EB7"/>
    <w:rsid w:val="00101249"/>
    <w:rsid w:val="0010131B"/>
    <w:rsid w:val="0010200D"/>
    <w:rsid w:val="001026AB"/>
    <w:rsid w:val="001051E3"/>
    <w:rsid w:val="0010630B"/>
    <w:rsid w:val="001073A1"/>
    <w:rsid w:val="0011070B"/>
    <w:rsid w:val="0011113F"/>
    <w:rsid w:val="001117A3"/>
    <w:rsid w:val="00113E51"/>
    <w:rsid w:val="00114956"/>
    <w:rsid w:val="001158B3"/>
    <w:rsid w:val="001215B8"/>
    <w:rsid w:val="001229F0"/>
    <w:rsid w:val="00122B6B"/>
    <w:rsid w:val="00123096"/>
    <w:rsid w:val="00124F96"/>
    <w:rsid w:val="00125D2B"/>
    <w:rsid w:val="00125FBF"/>
    <w:rsid w:val="00130AC0"/>
    <w:rsid w:val="0013210C"/>
    <w:rsid w:val="0013246C"/>
    <w:rsid w:val="001326D0"/>
    <w:rsid w:val="001338DA"/>
    <w:rsid w:val="00133B0F"/>
    <w:rsid w:val="00133BF9"/>
    <w:rsid w:val="0013421A"/>
    <w:rsid w:val="00134A8E"/>
    <w:rsid w:val="00134AC8"/>
    <w:rsid w:val="00137806"/>
    <w:rsid w:val="00137998"/>
    <w:rsid w:val="00137E10"/>
    <w:rsid w:val="0014077A"/>
    <w:rsid w:val="00140ADE"/>
    <w:rsid w:val="001460E7"/>
    <w:rsid w:val="00147AD4"/>
    <w:rsid w:val="00150183"/>
    <w:rsid w:val="00150560"/>
    <w:rsid w:val="00150AD4"/>
    <w:rsid w:val="00151AB8"/>
    <w:rsid w:val="00151FBA"/>
    <w:rsid w:val="00152754"/>
    <w:rsid w:val="00152CFA"/>
    <w:rsid w:val="0015406E"/>
    <w:rsid w:val="00154604"/>
    <w:rsid w:val="001546DC"/>
    <w:rsid w:val="00154B38"/>
    <w:rsid w:val="001558F1"/>
    <w:rsid w:val="00155A90"/>
    <w:rsid w:val="001560FA"/>
    <w:rsid w:val="00156DF4"/>
    <w:rsid w:val="00160DF2"/>
    <w:rsid w:val="0016128C"/>
    <w:rsid w:val="00161417"/>
    <w:rsid w:val="001635FB"/>
    <w:rsid w:val="00164564"/>
    <w:rsid w:val="001654C8"/>
    <w:rsid w:val="001655EF"/>
    <w:rsid w:val="00166C45"/>
    <w:rsid w:val="00170DC0"/>
    <w:rsid w:val="001716CB"/>
    <w:rsid w:val="00172086"/>
    <w:rsid w:val="001725CE"/>
    <w:rsid w:val="00172BB6"/>
    <w:rsid w:val="0017364C"/>
    <w:rsid w:val="001739EF"/>
    <w:rsid w:val="0017417E"/>
    <w:rsid w:val="0017533A"/>
    <w:rsid w:val="001753C9"/>
    <w:rsid w:val="00175ED1"/>
    <w:rsid w:val="00176C9C"/>
    <w:rsid w:val="00177BA8"/>
    <w:rsid w:val="00180924"/>
    <w:rsid w:val="001818FF"/>
    <w:rsid w:val="00182091"/>
    <w:rsid w:val="00182E7A"/>
    <w:rsid w:val="00183661"/>
    <w:rsid w:val="00183967"/>
    <w:rsid w:val="001842BB"/>
    <w:rsid w:val="00184692"/>
    <w:rsid w:val="00184986"/>
    <w:rsid w:val="00185797"/>
    <w:rsid w:val="0018632E"/>
    <w:rsid w:val="001871D8"/>
    <w:rsid w:val="001878C7"/>
    <w:rsid w:val="00191226"/>
    <w:rsid w:val="00191402"/>
    <w:rsid w:val="00192624"/>
    <w:rsid w:val="00192980"/>
    <w:rsid w:val="00193742"/>
    <w:rsid w:val="001943EC"/>
    <w:rsid w:val="00195046"/>
    <w:rsid w:val="001958FD"/>
    <w:rsid w:val="00195991"/>
    <w:rsid w:val="00195C5B"/>
    <w:rsid w:val="001969B9"/>
    <w:rsid w:val="0019787C"/>
    <w:rsid w:val="00197E6F"/>
    <w:rsid w:val="001A414E"/>
    <w:rsid w:val="001A5B08"/>
    <w:rsid w:val="001A6460"/>
    <w:rsid w:val="001A7071"/>
    <w:rsid w:val="001A75BA"/>
    <w:rsid w:val="001B1C93"/>
    <w:rsid w:val="001B4B27"/>
    <w:rsid w:val="001C0380"/>
    <w:rsid w:val="001C0753"/>
    <w:rsid w:val="001C1162"/>
    <w:rsid w:val="001C156C"/>
    <w:rsid w:val="001C58AD"/>
    <w:rsid w:val="001C6404"/>
    <w:rsid w:val="001C7ABE"/>
    <w:rsid w:val="001C7DA8"/>
    <w:rsid w:val="001D0654"/>
    <w:rsid w:val="001D2A05"/>
    <w:rsid w:val="001D2A11"/>
    <w:rsid w:val="001D2ACC"/>
    <w:rsid w:val="001D309B"/>
    <w:rsid w:val="001D3DFD"/>
    <w:rsid w:val="001D5388"/>
    <w:rsid w:val="001D5A01"/>
    <w:rsid w:val="001D5B3F"/>
    <w:rsid w:val="001D64D6"/>
    <w:rsid w:val="001E1985"/>
    <w:rsid w:val="001E4019"/>
    <w:rsid w:val="001E5D02"/>
    <w:rsid w:val="001E7E44"/>
    <w:rsid w:val="001F071F"/>
    <w:rsid w:val="001F0EAD"/>
    <w:rsid w:val="001F13F5"/>
    <w:rsid w:val="001F149D"/>
    <w:rsid w:val="001F17DC"/>
    <w:rsid w:val="001F2381"/>
    <w:rsid w:val="001F25AB"/>
    <w:rsid w:val="001F3821"/>
    <w:rsid w:val="001F519B"/>
    <w:rsid w:val="001F6F3F"/>
    <w:rsid w:val="001F7335"/>
    <w:rsid w:val="00204273"/>
    <w:rsid w:val="00204E0B"/>
    <w:rsid w:val="00206956"/>
    <w:rsid w:val="00206F87"/>
    <w:rsid w:val="00207562"/>
    <w:rsid w:val="00211693"/>
    <w:rsid w:val="00211901"/>
    <w:rsid w:val="00211F12"/>
    <w:rsid w:val="00212A0E"/>
    <w:rsid w:val="00212E31"/>
    <w:rsid w:val="00212F79"/>
    <w:rsid w:val="00214533"/>
    <w:rsid w:val="00214544"/>
    <w:rsid w:val="00215852"/>
    <w:rsid w:val="002158C0"/>
    <w:rsid w:val="00216033"/>
    <w:rsid w:val="00216835"/>
    <w:rsid w:val="002171B3"/>
    <w:rsid w:val="002174DC"/>
    <w:rsid w:val="002178C5"/>
    <w:rsid w:val="00217ACB"/>
    <w:rsid w:val="002201E7"/>
    <w:rsid w:val="002220FA"/>
    <w:rsid w:val="002237AF"/>
    <w:rsid w:val="0022411E"/>
    <w:rsid w:val="002242E2"/>
    <w:rsid w:val="00224628"/>
    <w:rsid w:val="00225B3B"/>
    <w:rsid w:val="0022705C"/>
    <w:rsid w:val="00227EE5"/>
    <w:rsid w:val="00230D2D"/>
    <w:rsid w:val="002314AD"/>
    <w:rsid w:val="00231E62"/>
    <w:rsid w:val="00232364"/>
    <w:rsid w:val="002331D9"/>
    <w:rsid w:val="002344D6"/>
    <w:rsid w:val="00235575"/>
    <w:rsid w:val="0023557A"/>
    <w:rsid w:val="00235D47"/>
    <w:rsid w:val="002364C6"/>
    <w:rsid w:val="00236972"/>
    <w:rsid w:val="0023764E"/>
    <w:rsid w:val="00240344"/>
    <w:rsid w:val="00240B1A"/>
    <w:rsid w:val="00240B71"/>
    <w:rsid w:val="00241B16"/>
    <w:rsid w:val="00241D20"/>
    <w:rsid w:val="00241F22"/>
    <w:rsid w:val="00242239"/>
    <w:rsid w:val="002426DC"/>
    <w:rsid w:val="00242B8B"/>
    <w:rsid w:val="00242FD3"/>
    <w:rsid w:val="00243544"/>
    <w:rsid w:val="00244DFB"/>
    <w:rsid w:val="002454B0"/>
    <w:rsid w:val="002454DA"/>
    <w:rsid w:val="00247B8C"/>
    <w:rsid w:val="0025037B"/>
    <w:rsid w:val="002503FF"/>
    <w:rsid w:val="0025114C"/>
    <w:rsid w:val="0025136D"/>
    <w:rsid w:val="00251883"/>
    <w:rsid w:val="00251E39"/>
    <w:rsid w:val="002521AD"/>
    <w:rsid w:val="00252607"/>
    <w:rsid w:val="00252790"/>
    <w:rsid w:val="002529DE"/>
    <w:rsid w:val="00252AE5"/>
    <w:rsid w:val="00253E26"/>
    <w:rsid w:val="00254951"/>
    <w:rsid w:val="00255C8E"/>
    <w:rsid w:val="002570D4"/>
    <w:rsid w:val="00257729"/>
    <w:rsid w:val="00261128"/>
    <w:rsid w:val="002613E7"/>
    <w:rsid w:val="0026197C"/>
    <w:rsid w:val="00263819"/>
    <w:rsid w:val="002704DE"/>
    <w:rsid w:val="00270FFE"/>
    <w:rsid w:val="0027107F"/>
    <w:rsid w:val="0027236B"/>
    <w:rsid w:val="00272885"/>
    <w:rsid w:val="0027416E"/>
    <w:rsid w:val="00274F6F"/>
    <w:rsid w:val="00281BE3"/>
    <w:rsid w:val="00282A30"/>
    <w:rsid w:val="00285BDC"/>
    <w:rsid w:val="00286CBE"/>
    <w:rsid w:val="00287CD4"/>
    <w:rsid w:val="002921E9"/>
    <w:rsid w:val="00292CDA"/>
    <w:rsid w:val="00296F32"/>
    <w:rsid w:val="00297202"/>
    <w:rsid w:val="00297D9C"/>
    <w:rsid w:val="002A0501"/>
    <w:rsid w:val="002A11D9"/>
    <w:rsid w:val="002A328C"/>
    <w:rsid w:val="002A3CB4"/>
    <w:rsid w:val="002A41E7"/>
    <w:rsid w:val="002A451C"/>
    <w:rsid w:val="002A4A01"/>
    <w:rsid w:val="002A56F1"/>
    <w:rsid w:val="002A5E69"/>
    <w:rsid w:val="002A5ED1"/>
    <w:rsid w:val="002A7486"/>
    <w:rsid w:val="002A77E0"/>
    <w:rsid w:val="002B0148"/>
    <w:rsid w:val="002B015A"/>
    <w:rsid w:val="002B1320"/>
    <w:rsid w:val="002B1402"/>
    <w:rsid w:val="002B21D1"/>
    <w:rsid w:val="002B3340"/>
    <w:rsid w:val="002B34E8"/>
    <w:rsid w:val="002B41BD"/>
    <w:rsid w:val="002B43B1"/>
    <w:rsid w:val="002B4DC0"/>
    <w:rsid w:val="002B6EBB"/>
    <w:rsid w:val="002C0C73"/>
    <w:rsid w:val="002C1389"/>
    <w:rsid w:val="002C1474"/>
    <w:rsid w:val="002C1A5B"/>
    <w:rsid w:val="002C2F7C"/>
    <w:rsid w:val="002C42F7"/>
    <w:rsid w:val="002C4C10"/>
    <w:rsid w:val="002C5B87"/>
    <w:rsid w:val="002C65D7"/>
    <w:rsid w:val="002C65FB"/>
    <w:rsid w:val="002C6F4F"/>
    <w:rsid w:val="002C6FEE"/>
    <w:rsid w:val="002D0D2A"/>
    <w:rsid w:val="002D2668"/>
    <w:rsid w:val="002D3587"/>
    <w:rsid w:val="002D3F6E"/>
    <w:rsid w:val="002D66B8"/>
    <w:rsid w:val="002D69C2"/>
    <w:rsid w:val="002D7A49"/>
    <w:rsid w:val="002D7CC1"/>
    <w:rsid w:val="002E13A7"/>
    <w:rsid w:val="002E2421"/>
    <w:rsid w:val="002E48FD"/>
    <w:rsid w:val="002E5BA5"/>
    <w:rsid w:val="002E62B1"/>
    <w:rsid w:val="002E7534"/>
    <w:rsid w:val="002E7D82"/>
    <w:rsid w:val="002F0CBF"/>
    <w:rsid w:val="002F1366"/>
    <w:rsid w:val="002F1716"/>
    <w:rsid w:val="002F41C1"/>
    <w:rsid w:val="002F4AC2"/>
    <w:rsid w:val="002F5227"/>
    <w:rsid w:val="002F5BE2"/>
    <w:rsid w:val="002F713B"/>
    <w:rsid w:val="002F7C8B"/>
    <w:rsid w:val="003000E8"/>
    <w:rsid w:val="00300793"/>
    <w:rsid w:val="0030253D"/>
    <w:rsid w:val="00302DCE"/>
    <w:rsid w:val="00304D7A"/>
    <w:rsid w:val="0030569C"/>
    <w:rsid w:val="00305D4A"/>
    <w:rsid w:val="003069FB"/>
    <w:rsid w:val="0031189C"/>
    <w:rsid w:val="00311A42"/>
    <w:rsid w:val="00311BC6"/>
    <w:rsid w:val="00312195"/>
    <w:rsid w:val="00314F58"/>
    <w:rsid w:val="00315D10"/>
    <w:rsid w:val="00316EF3"/>
    <w:rsid w:val="003179E8"/>
    <w:rsid w:val="00320FCB"/>
    <w:rsid w:val="00321853"/>
    <w:rsid w:val="00322377"/>
    <w:rsid w:val="00324858"/>
    <w:rsid w:val="003255FA"/>
    <w:rsid w:val="00325A5E"/>
    <w:rsid w:val="00325AAB"/>
    <w:rsid w:val="00325AB7"/>
    <w:rsid w:val="00325C30"/>
    <w:rsid w:val="0032608D"/>
    <w:rsid w:val="003263AC"/>
    <w:rsid w:val="003271B2"/>
    <w:rsid w:val="00327F68"/>
    <w:rsid w:val="003308AA"/>
    <w:rsid w:val="00332582"/>
    <w:rsid w:val="00332BBB"/>
    <w:rsid w:val="003330A8"/>
    <w:rsid w:val="00336D69"/>
    <w:rsid w:val="00337334"/>
    <w:rsid w:val="0033798E"/>
    <w:rsid w:val="0034042F"/>
    <w:rsid w:val="00341040"/>
    <w:rsid w:val="00341069"/>
    <w:rsid w:val="00343403"/>
    <w:rsid w:val="00343726"/>
    <w:rsid w:val="00344D25"/>
    <w:rsid w:val="0034515D"/>
    <w:rsid w:val="00345877"/>
    <w:rsid w:val="00346F00"/>
    <w:rsid w:val="00350F7A"/>
    <w:rsid w:val="00351A65"/>
    <w:rsid w:val="00351ED1"/>
    <w:rsid w:val="00352508"/>
    <w:rsid w:val="0035325C"/>
    <w:rsid w:val="0035336E"/>
    <w:rsid w:val="003534AA"/>
    <w:rsid w:val="00353D9F"/>
    <w:rsid w:val="003545D0"/>
    <w:rsid w:val="00354BB9"/>
    <w:rsid w:val="003550BC"/>
    <w:rsid w:val="00355355"/>
    <w:rsid w:val="00356F62"/>
    <w:rsid w:val="00357BC7"/>
    <w:rsid w:val="00357CBE"/>
    <w:rsid w:val="00360873"/>
    <w:rsid w:val="00362AFC"/>
    <w:rsid w:val="0036335C"/>
    <w:rsid w:val="00365CAA"/>
    <w:rsid w:val="0036605D"/>
    <w:rsid w:val="0036648B"/>
    <w:rsid w:val="003667C8"/>
    <w:rsid w:val="003675BF"/>
    <w:rsid w:val="00367B3F"/>
    <w:rsid w:val="003706F2"/>
    <w:rsid w:val="003718C9"/>
    <w:rsid w:val="003730ED"/>
    <w:rsid w:val="00373FE8"/>
    <w:rsid w:val="00374914"/>
    <w:rsid w:val="00376489"/>
    <w:rsid w:val="00376759"/>
    <w:rsid w:val="0037725A"/>
    <w:rsid w:val="0037736E"/>
    <w:rsid w:val="003805A2"/>
    <w:rsid w:val="0038269D"/>
    <w:rsid w:val="0038315E"/>
    <w:rsid w:val="00383825"/>
    <w:rsid w:val="003842E3"/>
    <w:rsid w:val="003855A2"/>
    <w:rsid w:val="003857C9"/>
    <w:rsid w:val="003912AE"/>
    <w:rsid w:val="00391540"/>
    <w:rsid w:val="003916B7"/>
    <w:rsid w:val="003926E7"/>
    <w:rsid w:val="0039370C"/>
    <w:rsid w:val="00394420"/>
    <w:rsid w:val="00395189"/>
    <w:rsid w:val="00395357"/>
    <w:rsid w:val="003958B4"/>
    <w:rsid w:val="00395AE7"/>
    <w:rsid w:val="00396576"/>
    <w:rsid w:val="003970B0"/>
    <w:rsid w:val="003A0294"/>
    <w:rsid w:val="003A0752"/>
    <w:rsid w:val="003A234D"/>
    <w:rsid w:val="003A3E6A"/>
    <w:rsid w:val="003A4567"/>
    <w:rsid w:val="003A475A"/>
    <w:rsid w:val="003A49B0"/>
    <w:rsid w:val="003A4D07"/>
    <w:rsid w:val="003A5F4D"/>
    <w:rsid w:val="003A634B"/>
    <w:rsid w:val="003B1103"/>
    <w:rsid w:val="003B2F9B"/>
    <w:rsid w:val="003B438D"/>
    <w:rsid w:val="003B450F"/>
    <w:rsid w:val="003B6291"/>
    <w:rsid w:val="003B73DE"/>
    <w:rsid w:val="003B7774"/>
    <w:rsid w:val="003B7910"/>
    <w:rsid w:val="003C0447"/>
    <w:rsid w:val="003C2FA5"/>
    <w:rsid w:val="003C3447"/>
    <w:rsid w:val="003C4CAD"/>
    <w:rsid w:val="003C5D44"/>
    <w:rsid w:val="003C6456"/>
    <w:rsid w:val="003C6813"/>
    <w:rsid w:val="003D11F1"/>
    <w:rsid w:val="003D1441"/>
    <w:rsid w:val="003D287D"/>
    <w:rsid w:val="003D288A"/>
    <w:rsid w:val="003D28B2"/>
    <w:rsid w:val="003D4414"/>
    <w:rsid w:val="003D5004"/>
    <w:rsid w:val="003D5037"/>
    <w:rsid w:val="003D53C1"/>
    <w:rsid w:val="003D5477"/>
    <w:rsid w:val="003D675F"/>
    <w:rsid w:val="003D70FC"/>
    <w:rsid w:val="003D7D31"/>
    <w:rsid w:val="003E10AC"/>
    <w:rsid w:val="003E33A7"/>
    <w:rsid w:val="003E50D3"/>
    <w:rsid w:val="003E6418"/>
    <w:rsid w:val="003E729F"/>
    <w:rsid w:val="003F0D43"/>
    <w:rsid w:val="003F12E5"/>
    <w:rsid w:val="003F172C"/>
    <w:rsid w:val="003F1948"/>
    <w:rsid w:val="003F1B9E"/>
    <w:rsid w:val="003F2876"/>
    <w:rsid w:val="003F4495"/>
    <w:rsid w:val="003F4CC8"/>
    <w:rsid w:val="003F6054"/>
    <w:rsid w:val="003F60CA"/>
    <w:rsid w:val="003F644A"/>
    <w:rsid w:val="003F71AB"/>
    <w:rsid w:val="00401625"/>
    <w:rsid w:val="004016A0"/>
    <w:rsid w:val="004024FC"/>
    <w:rsid w:val="004061D7"/>
    <w:rsid w:val="00406C6D"/>
    <w:rsid w:val="00411DB6"/>
    <w:rsid w:val="004122D4"/>
    <w:rsid w:val="00412437"/>
    <w:rsid w:val="004134F3"/>
    <w:rsid w:val="004147D5"/>
    <w:rsid w:val="00415144"/>
    <w:rsid w:val="00415D62"/>
    <w:rsid w:val="00417235"/>
    <w:rsid w:val="004173B6"/>
    <w:rsid w:val="00417C7A"/>
    <w:rsid w:val="00420484"/>
    <w:rsid w:val="00422192"/>
    <w:rsid w:val="00422197"/>
    <w:rsid w:val="004225CA"/>
    <w:rsid w:val="00422F67"/>
    <w:rsid w:val="00423D9A"/>
    <w:rsid w:val="00423E1B"/>
    <w:rsid w:val="00424381"/>
    <w:rsid w:val="004257AA"/>
    <w:rsid w:val="00425CB9"/>
    <w:rsid w:val="00427425"/>
    <w:rsid w:val="00431D6E"/>
    <w:rsid w:val="00433B5A"/>
    <w:rsid w:val="00434797"/>
    <w:rsid w:val="00434F24"/>
    <w:rsid w:val="00437EF4"/>
    <w:rsid w:val="00441D9B"/>
    <w:rsid w:val="00441E61"/>
    <w:rsid w:val="0044219B"/>
    <w:rsid w:val="0044242F"/>
    <w:rsid w:val="00442A75"/>
    <w:rsid w:val="00442BF5"/>
    <w:rsid w:val="00443867"/>
    <w:rsid w:val="00443936"/>
    <w:rsid w:val="00444E77"/>
    <w:rsid w:val="00445566"/>
    <w:rsid w:val="00445C0A"/>
    <w:rsid w:val="00446F99"/>
    <w:rsid w:val="00447A2E"/>
    <w:rsid w:val="0045017E"/>
    <w:rsid w:val="004519CD"/>
    <w:rsid w:val="00451F2B"/>
    <w:rsid w:val="004530AF"/>
    <w:rsid w:val="00454664"/>
    <w:rsid w:val="00454A69"/>
    <w:rsid w:val="004556DE"/>
    <w:rsid w:val="0045581F"/>
    <w:rsid w:val="00456A92"/>
    <w:rsid w:val="0046080F"/>
    <w:rsid w:val="004624A7"/>
    <w:rsid w:val="00462542"/>
    <w:rsid w:val="00462C44"/>
    <w:rsid w:val="00463458"/>
    <w:rsid w:val="0046460C"/>
    <w:rsid w:val="004646EF"/>
    <w:rsid w:val="00465656"/>
    <w:rsid w:val="00465D71"/>
    <w:rsid w:val="00467EAB"/>
    <w:rsid w:val="00467F7E"/>
    <w:rsid w:val="00470DFA"/>
    <w:rsid w:val="00471238"/>
    <w:rsid w:val="00471BAC"/>
    <w:rsid w:val="00474C00"/>
    <w:rsid w:val="0047535D"/>
    <w:rsid w:val="004779BF"/>
    <w:rsid w:val="00481059"/>
    <w:rsid w:val="00482DFF"/>
    <w:rsid w:val="00485A3B"/>
    <w:rsid w:val="00486046"/>
    <w:rsid w:val="004916DE"/>
    <w:rsid w:val="00491CF8"/>
    <w:rsid w:val="004920E7"/>
    <w:rsid w:val="00493858"/>
    <w:rsid w:val="0049486E"/>
    <w:rsid w:val="00495706"/>
    <w:rsid w:val="00495C83"/>
    <w:rsid w:val="00496A00"/>
    <w:rsid w:val="00497964"/>
    <w:rsid w:val="004A0E74"/>
    <w:rsid w:val="004A127D"/>
    <w:rsid w:val="004A20F4"/>
    <w:rsid w:val="004A3111"/>
    <w:rsid w:val="004A31BA"/>
    <w:rsid w:val="004A4C3B"/>
    <w:rsid w:val="004A4C49"/>
    <w:rsid w:val="004A5862"/>
    <w:rsid w:val="004A6535"/>
    <w:rsid w:val="004A7010"/>
    <w:rsid w:val="004A7902"/>
    <w:rsid w:val="004B0DEA"/>
    <w:rsid w:val="004B1A02"/>
    <w:rsid w:val="004B21D5"/>
    <w:rsid w:val="004B235A"/>
    <w:rsid w:val="004B29FF"/>
    <w:rsid w:val="004B5FFB"/>
    <w:rsid w:val="004B6823"/>
    <w:rsid w:val="004C03CE"/>
    <w:rsid w:val="004C05AB"/>
    <w:rsid w:val="004C06D6"/>
    <w:rsid w:val="004C258C"/>
    <w:rsid w:val="004C2F66"/>
    <w:rsid w:val="004C53D6"/>
    <w:rsid w:val="004C56E5"/>
    <w:rsid w:val="004C5A84"/>
    <w:rsid w:val="004C698F"/>
    <w:rsid w:val="004D06AB"/>
    <w:rsid w:val="004D0792"/>
    <w:rsid w:val="004D09BC"/>
    <w:rsid w:val="004D200B"/>
    <w:rsid w:val="004D2071"/>
    <w:rsid w:val="004D2840"/>
    <w:rsid w:val="004D2923"/>
    <w:rsid w:val="004D3E6F"/>
    <w:rsid w:val="004D4AEF"/>
    <w:rsid w:val="004D5B38"/>
    <w:rsid w:val="004D5D3F"/>
    <w:rsid w:val="004D7324"/>
    <w:rsid w:val="004D7B88"/>
    <w:rsid w:val="004E01E2"/>
    <w:rsid w:val="004E023B"/>
    <w:rsid w:val="004E03B3"/>
    <w:rsid w:val="004E051B"/>
    <w:rsid w:val="004E2381"/>
    <w:rsid w:val="004E37B1"/>
    <w:rsid w:val="004E4F34"/>
    <w:rsid w:val="004E4F92"/>
    <w:rsid w:val="004E573F"/>
    <w:rsid w:val="004E6602"/>
    <w:rsid w:val="004E7838"/>
    <w:rsid w:val="004E7DE9"/>
    <w:rsid w:val="004F0132"/>
    <w:rsid w:val="004F17B1"/>
    <w:rsid w:val="004F1BB5"/>
    <w:rsid w:val="004F250E"/>
    <w:rsid w:val="004F2673"/>
    <w:rsid w:val="004F2715"/>
    <w:rsid w:val="004F2DAF"/>
    <w:rsid w:val="004F3AC9"/>
    <w:rsid w:val="004F4974"/>
    <w:rsid w:val="00500357"/>
    <w:rsid w:val="00501109"/>
    <w:rsid w:val="00501E1C"/>
    <w:rsid w:val="00501E48"/>
    <w:rsid w:val="00502735"/>
    <w:rsid w:val="00503393"/>
    <w:rsid w:val="0050437A"/>
    <w:rsid w:val="00504663"/>
    <w:rsid w:val="005052F6"/>
    <w:rsid w:val="005067AC"/>
    <w:rsid w:val="005073A0"/>
    <w:rsid w:val="00507E66"/>
    <w:rsid w:val="0051015C"/>
    <w:rsid w:val="00510445"/>
    <w:rsid w:val="00510A5F"/>
    <w:rsid w:val="00510C4B"/>
    <w:rsid w:val="00512E47"/>
    <w:rsid w:val="005130F3"/>
    <w:rsid w:val="00513A53"/>
    <w:rsid w:val="005146B8"/>
    <w:rsid w:val="00516EC6"/>
    <w:rsid w:val="005176BD"/>
    <w:rsid w:val="00520224"/>
    <w:rsid w:val="005218A5"/>
    <w:rsid w:val="00521CBB"/>
    <w:rsid w:val="0052662C"/>
    <w:rsid w:val="005310B2"/>
    <w:rsid w:val="005312CA"/>
    <w:rsid w:val="0053156D"/>
    <w:rsid w:val="00532AE3"/>
    <w:rsid w:val="00532CD8"/>
    <w:rsid w:val="00533651"/>
    <w:rsid w:val="00533AC1"/>
    <w:rsid w:val="0053496D"/>
    <w:rsid w:val="00535123"/>
    <w:rsid w:val="005367EB"/>
    <w:rsid w:val="00536C51"/>
    <w:rsid w:val="00536E18"/>
    <w:rsid w:val="005403C3"/>
    <w:rsid w:val="00542028"/>
    <w:rsid w:val="005438FE"/>
    <w:rsid w:val="0054428E"/>
    <w:rsid w:val="00544E4D"/>
    <w:rsid w:val="00547E20"/>
    <w:rsid w:val="00551ED1"/>
    <w:rsid w:val="00553332"/>
    <w:rsid w:val="00555106"/>
    <w:rsid w:val="005565A5"/>
    <w:rsid w:val="00556F8C"/>
    <w:rsid w:val="005603E4"/>
    <w:rsid w:val="005605E2"/>
    <w:rsid w:val="0056166A"/>
    <w:rsid w:val="0056267E"/>
    <w:rsid w:val="005627B7"/>
    <w:rsid w:val="00562979"/>
    <w:rsid w:val="00562E95"/>
    <w:rsid w:val="00563641"/>
    <w:rsid w:val="00564844"/>
    <w:rsid w:val="00564CDF"/>
    <w:rsid w:val="00565183"/>
    <w:rsid w:val="005662DC"/>
    <w:rsid w:val="0056690A"/>
    <w:rsid w:val="00567924"/>
    <w:rsid w:val="00570780"/>
    <w:rsid w:val="00571B9D"/>
    <w:rsid w:val="005729B2"/>
    <w:rsid w:val="00572B2D"/>
    <w:rsid w:val="00573A44"/>
    <w:rsid w:val="00573BE6"/>
    <w:rsid w:val="00573D2B"/>
    <w:rsid w:val="00573F2D"/>
    <w:rsid w:val="00575511"/>
    <w:rsid w:val="00575610"/>
    <w:rsid w:val="00575983"/>
    <w:rsid w:val="00576777"/>
    <w:rsid w:val="00577F27"/>
    <w:rsid w:val="00581336"/>
    <w:rsid w:val="00581B40"/>
    <w:rsid w:val="0058373F"/>
    <w:rsid w:val="00583844"/>
    <w:rsid w:val="00583936"/>
    <w:rsid w:val="00583B79"/>
    <w:rsid w:val="005841DA"/>
    <w:rsid w:val="005865B6"/>
    <w:rsid w:val="00587A2F"/>
    <w:rsid w:val="00587C90"/>
    <w:rsid w:val="00590734"/>
    <w:rsid w:val="00590A16"/>
    <w:rsid w:val="00590FCF"/>
    <w:rsid w:val="00591344"/>
    <w:rsid w:val="0059179E"/>
    <w:rsid w:val="00591945"/>
    <w:rsid w:val="0059244A"/>
    <w:rsid w:val="005927D5"/>
    <w:rsid w:val="00594160"/>
    <w:rsid w:val="005943DB"/>
    <w:rsid w:val="00594F2A"/>
    <w:rsid w:val="00595B07"/>
    <w:rsid w:val="00596D28"/>
    <w:rsid w:val="005A0C1B"/>
    <w:rsid w:val="005A1708"/>
    <w:rsid w:val="005A1D83"/>
    <w:rsid w:val="005A254F"/>
    <w:rsid w:val="005A2560"/>
    <w:rsid w:val="005A3519"/>
    <w:rsid w:val="005A3DF3"/>
    <w:rsid w:val="005A5963"/>
    <w:rsid w:val="005A6D9B"/>
    <w:rsid w:val="005A75A5"/>
    <w:rsid w:val="005A7D17"/>
    <w:rsid w:val="005B0140"/>
    <w:rsid w:val="005B0E1E"/>
    <w:rsid w:val="005B1879"/>
    <w:rsid w:val="005B38CA"/>
    <w:rsid w:val="005B60BB"/>
    <w:rsid w:val="005B6441"/>
    <w:rsid w:val="005B6A09"/>
    <w:rsid w:val="005B7177"/>
    <w:rsid w:val="005B7C0F"/>
    <w:rsid w:val="005C00D9"/>
    <w:rsid w:val="005C072F"/>
    <w:rsid w:val="005C1A85"/>
    <w:rsid w:val="005C339F"/>
    <w:rsid w:val="005C3C98"/>
    <w:rsid w:val="005C4043"/>
    <w:rsid w:val="005C4BA5"/>
    <w:rsid w:val="005C60EE"/>
    <w:rsid w:val="005D0C29"/>
    <w:rsid w:val="005D0C36"/>
    <w:rsid w:val="005D2ADE"/>
    <w:rsid w:val="005D2D54"/>
    <w:rsid w:val="005D3239"/>
    <w:rsid w:val="005D3582"/>
    <w:rsid w:val="005D3E93"/>
    <w:rsid w:val="005D4106"/>
    <w:rsid w:val="005D46C1"/>
    <w:rsid w:val="005D55AC"/>
    <w:rsid w:val="005D5B61"/>
    <w:rsid w:val="005D5B6A"/>
    <w:rsid w:val="005D79A5"/>
    <w:rsid w:val="005E18BF"/>
    <w:rsid w:val="005E26BF"/>
    <w:rsid w:val="005E3ADD"/>
    <w:rsid w:val="005E5483"/>
    <w:rsid w:val="005E5F1F"/>
    <w:rsid w:val="005E7281"/>
    <w:rsid w:val="005E77E8"/>
    <w:rsid w:val="005F03F5"/>
    <w:rsid w:val="005F0962"/>
    <w:rsid w:val="005F187A"/>
    <w:rsid w:val="005F4BC7"/>
    <w:rsid w:val="005F4BCE"/>
    <w:rsid w:val="005F4F32"/>
    <w:rsid w:val="005F5852"/>
    <w:rsid w:val="005F59AF"/>
    <w:rsid w:val="005F5A8B"/>
    <w:rsid w:val="005F5D5E"/>
    <w:rsid w:val="005F7B6E"/>
    <w:rsid w:val="00601E36"/>
    <w:rsid w:val="00602A4D"/>
    <w:rsid w:val="00603F43"/>
    <w:rsid w:val="00606195"/>
    <w:rsid w:val="006066C5"/>
    <w:rsid w:val="00610B58"/>
    <w:rsid w:val="00611046"/>
    <w:rsid w:val="00612AFE"/>
    <w:rsid w:val="00615A69"/>
    <w:rsid w:val="00616D7E"/>
    <w:rsid w:val="006222D1"/>
    <w:rsid w:val="00624BCD"/>
    <w:rsid w:val="00626618"/>
    <w:rsid w:val="006266D3"/>
    <w:rsid w:val="00627CB0"/>
    <w:rsid w:val="00630CB9"/>
    <w:rsid w:val="0063261A"/>
    <w:rsid w:val="00632CCA"/>
    <w:rsid w:val="00632FAF"/>
    <w:rsid w:val="00633391"/>
    <w:rsid w:val="0063392C"/>
    <w:rsid w:val="00634201"/>
    <w:rsid w:val="0063468C"/>
    <w:rsid w:val="00635291"/>
    <w:rsid w:val="006355B4"/>
    <w:rsid w:val="006355DA"/>
    <w:rsid w:val="00635F51"/>
    <w:rsid w:val="00637068"/>
    <w:rsid w:val="00640190"/>
    <w:rsid w:val="00641DBE"/>
    <w:rsid w:val="00642CE3"/>
    <w:rsid w:val="00642E2A"/>
    <w:rsid w:val="00643685"/>
    <w:rsid w:val="006450DF"/>
    <w:rsid w:val="00645C64"/>
    <w:rsid w:val="00646233"/>
    <w:rsid w:val="00646D0E"/>
    <w:rsid w:val="0065107B"/>
    <w:rsid w:val="00651154"/>
    <w:rsid w:val="00651439"/>
    <w:rsid w:val="00652761"/>
    <w:rsid w:val="00652908"/>
    <w:rsid w:val="006540C2"/>
    <w:rsid w:val="00654C7A"/>
    <w:rsid w:val="0065743E"/>
    <w:rsid w:val="00661FBF"/>
    <w:rsid w:val="0066264C"/>
    <w:rsid w:val="00662FA1"/>
    <w:rsid w:val="00663A16"/>
    <w:rsid w:val="00664783"/>
    <w:rsid w:val="0066561D"/>
    <w:rsid w:val="006656EC"/>
    <w:rsid w:val="00666B61"/>
    <w:rsid w:val="0066718C"/>
    <w:rsid w:val="006671EA"/>
    <w:rsid w:val="00667CAB"/>
    <w:rsid w:val="00667D5D"/>
    <w:rsid w:val="0067023E"/>
    <w:rsid w:val="00671314"/>
    <w:rsid w:val="006716F6"/>
    <w:rsid w:val="00671F84"/>
    <w:rsid w:val="00673419"/>
    <w:rsid w:val="00673B35"/>
    <w:rsid w:val="0067405D"/>
    <w:rsid w:val="00674100"/>
    <w:rsid w:val="006759FC"/>
    <w:rsid w:val="00677009"/>
    <w:rsid w:val="006775D3"/>
    <w:rsid w:val="00680417"/>
    <w:rsid w:val="00681FB5"/>
    <w:rsid w:val="006830AE"/>
    <w:rsid w:val="00683B9A"/>
    <w:rsid w:val="0068530D"/>
    <w:rsid w:val="00687439"/>
    <w:rsid w:val="00687A23"/>
    <w:rsid w:val="00690862"/>
    <w:rsid w:val="00691077"/>
    <w:rsid w:val="00694299"/>
    <w:rsid w:val="00694901"/>
    <w:rsid w:val="00694BD7"/>
    <w:rsid w:val="00696635"/>
    <w:rsid w:val="00696C96"/>
    <w:rsid w:val="00697229"/>
    <w:rsid w:val="006A00A9"/>
    <w:rsid w:val="006A068E"/>
    <w:rsid w:val="006A1A23"/>
    <w:rsid w:val="006A2B1B"/>
    <w:rsid w:val="006A350E"/>
    <w:rsid w:val="006A365D"/>
    <w:rsid w:val="006A45F1"/>
    <w:rsid w:val="006A5049"/>
    <w:rsid w:val="006A7240"/>
    <w:rsid w:val="006B0C4A"/>
    <w:rsid w:val="006B10F5"/>
    <w:rsid w:val="006B14BA"/>
    <w:rsid w:val="006B1F3D"/>
    <w:rsid w:val="006B2533"/>
    <w:rsid w:val="006B3A71"/>
    <w:rsid w:val="006B5CC6"/>
    <w:rsid w:val="006B6C1B"/>
    <w:rsid w:val="006B6E0A"/>
    <w:rsid w:val="006C0BF5"/>
    <w:rsid w:val="006C3C47"/>
    <w:rsid w:val="006C3DB5"/>
    <w:rsid w:val="006C4A55"/>
    <w:rsid w:val="006C5519"/>
    <w:rsid w:val="006C62A7"/>
    <w:rsid w:val="006C6F52"/>
    <w:rsid w:val="006D3DD5"/>
    <w:rsid w:val="006D5326"/>
    <w:rsid w:val="006D547E"/>
    <w:rsid w:val="006D6065"/>
    <w:rsid w:val="006D6BA8"/>
    <w:rsid w:val="006D7065"/>
    <w:rsid w:val="006E1135"/>
    <w:rsid w:val="006E17E9"/>
    <w:rsid w:val="006E18C0"/>
    <w:rsid w:val="006E1E66"/>
    <w:rsid w:val="006E479A"/>
    <w:rsid w:val="006E48BE"/>
    <w:rsid w:val="006E4CC2"/>
    <w:rsid w:val="006E6DD2"/>
    <w:rsid w:val="006E6F44"/>
    <w:rsid w:val="006E7311"/>
    <w:rsid w:val="006E77A5"/>
    <w:rsid w:val="006E7C13"/>
    <w:rsid w:val="006F0280"/>
    <w:rsid w:val="006F0EB2"/>
    <w:rsid w:val="006F13D4"/>
    <w:rsid w:val="006F1D51"/>
    <w:rsid w:val="006F2F4D"/>
    <w:rsid w:val="006F3B21"/>
    <w:rsid w:val="006F4E61"/>
    <w:rsid w:val="006F51F4"/>
    <w:rsid w:val="00700492"/>
    <w:rsid w:val="00700EDC"/>
    <w:rsid w:val="007025DE"/>
    <w:rsid w:val="00703975"/>
    <w:rsid w:val="0070426E"/>
    <w:rsid w:val="007057C5"/>
    <w:rsid w:val="00705FF6"/>
    <w:rsid w:val="00707825"/>
    <w:rsid w:val="00710324"/>
    <w:rsid w:val="00711981"/>
    <w:rsid w:val="0071249E"/>
    <w:rsid w:val="00713AE0"/>
    <w:rsid w:val="00713D69"/>
    <w:rsid w:val="00714CD4"/>
    <w:rsid w:val="0071562B"/>
    <w:rsid w:val="00717D22"/>
    <w:rsid w:val="00717F0B"/>
    <w:rsid w:val="007201D8"/>
    <w:rsid w:val="007209EC"/>
    <w:rsid w:val="007218E1"/>
    <w:rsid w:val="007237E2"/>
    <w:rsid w:val="00723E9F"/>
    <w:rsid w:val="00724A41"/>
    <w:rsid w:val="0072601A"/>
    <w:rsid w:val="00727D95"/>
    <w:rsid w:val="0073005E"/>
    <w:rsid w:val="00730312"/>
    <w:rsid w:val="00731A1F"/>
    <w:rsid w:val="00733188"/>
    <w:rsid w:val="00734C24"/>
    <w:rsid w:val="00735135"/>
    <w:rsid w:val="00735B3C"/>
    <w:rsid w:val="007376FD"/>
    <w:rsid w:val="007404A8"/>
    <w:rsid w:val="00742387"/>
    <w:rsid w:val="00746FCA"/>
    <w:rsid w:val="007472D3"/>
    <w:rsid w:val="00747673"/>
    <w:rsid w:val="00747F76"/>
    <w:rsid w:val="00750117"/>
    <w:rsid w:val="007510D5"/>
    <w:rsid w:val="007518D3"/>
    <w:rsid w:val="00751D05"/>
    <w:rsid w:val="00752AD6"/>
    <w:rsid w:val="0075419D"/>
    <w:rsid w:val="0075486D"/>
    <w:rsid w:val="00754C87"/>
    <w:rsid w:val="00755FB7"/>
    <w:rsid w:val="007562F6"/>
    <w:rsid w:val="007563A3"/>
    <w:rsid w:val="00762F92"/>
    <w:rsid w:val="00764AED"/>
    <w:rsid w:val="00766B49"/>
    <w:rsid w:val="00770738"/>
    <w:rsid w:val="007710DD"/>
    <w:rsid w:val="00772492"/>
    <w:rsid w:val="00773108"/>
    <w:rsid w:val="00773E08"/>
    <w:rsid w:val="00774611"/>
    <w:rsid w:val="007760F7"/>
    <w:rsid w:val="00776698"/>
    <w:rsid w:val="007772DC"/>
    <w:rsid w:val="00783E6D"/>
    <w:rsid w:val="007840F3"/>
    <w:rsid w:val="007854AF"/>
    <w:rsid w:val="00785B5D"/>
    <w:rsid w:val="00785F4D"/>
    <w:rsid w:val="007870F2"/>
    <w:rsid w:val="007873E4"/>
    <w:rsid w:val="00787E71"/>
    <w:rsid w:val="007902F2"/>
    <w:rsid w:val="00793A38"/>
    <w:rsid w:val="0079517C"/>
    <w:rsid w:val="0079577D"/>
    <w:rsid w:val="007957A8"/>
    <w:rsid w:val="007957EB"/>
    <w:rsid w:val="00795E0B"/>
    <w:rsid w:val="00797D66"/>
    <w:rsid w:val="007A0112"/>
    <w:rsid w:val="007A08EE"/>
    <w:rsid w:val="007A22B1"/>
    <w:rsid w:val="007A2C26"/>
    <w:rsid w:val="007A2D25"/>
    <w:rsid w:val="007A2D8F"/>
    <w:rsid w:val="007A5884"/>
    <w:rsid w:val="007A60C7"/>
    <w:rsid w:val="007B036D"/>
    <w:rsid w:val="007B0921"/>
    <w:rsid w:val="007B0EBB"/>
    <w:rsid w:val="007B2C14"/>
    <w:rsid w:val="007B302B"/>
    <w:rsid w:val="007B3203"/>
    <w:rsid w:val="007B5198"/>
    <w:rsid w:val="007B6940"/>
    <w:rsid w:val="007B6C97"/>
    <w:rsid w:val="007B7A6E"/>
    <w:rsid w:val="007C0615"/>
    <w:rsid w:val="007C184A"/>
    <w:rsid w:val="007C22B2"/>
    <w:rsid w:val="007C2A01"/>
    <w:rsid w:val="007C5313"/>
    <w:rsid w:val="007C598B"/>
    <w:rsid w:val="007C7C34"/>
    <w:rsid w:val="007C7FDA"/>
    <w:rsid w:val="007D10BC"/>
    <w:rsid w:val="007D134A"/>
    <w:rsid w:val="007D27BB"/>
    <w:rsid w:val="007D2825"/>
    <w:rsid w:val="007D2FF5"/>
    <w:rsid w:val="007D35C2"/>
    <w:rsid w:val="007D389C"/>
    <w:rsid w:val="007D49DD"/>
    <w:rsid w:val="007D60BC"/>
    <w:rsid w:val="007D7DD8"/>
    <w:rsid w:val="007E07D3"/>
    <w:rsid w:val="007E0A14"/>
    <w:rsid w:val="007E3692"/>
    <w:rsid w:val="007E3E34"/>
    <w:rsid w:val="007E55D5"/>
    <w:rsid w:val="007E58F8"/>
    <w:rsid w:val="007E6DBC"/>
    <w:rsid w:val="007E741A"/>
    <w:rsid w:val="007F04B9"/>
    <w:rsid w:val="007F0577"/>
    <w:rsid w:val="007F069C"/>
    <w:rsid w:val="007F0830"/>
    <w:rsid w:val="007F19CA"/>
    <w:rsid w:val="007F1D1D"/>
    <w:rsid w:val="007F2CC3"/>
    <w:rsid w:val="007F3F80"/>
    <w:rsid w:val="007F56FF"/>
    <w:rsid w:val="007F59C4"/>
    <w:rsid w:val="007F5A3C"/>
    <w:rsid w:val="007F6311"/>
    <w:rsid w:val="007F6D0C"/>
    <w:rsid w:val="007F7276"/>
    <w:rsid w:val="007F780F"/>
    <w:rsid w:val="008024E4"/>
    <w:rsid w:val="0080266B"/>
    <w:rsid w:val="00802800"/>
    <w:rsid w:val="0080365C"/>
    <w:rsid w:val="00803D36"/>
    <w:rsid w:val="00803FBD"/>
    <w:rsid w:val="00804842"/>
    <w:rsid w:val="00806DEC"/>
    <w:rsid w:val="0081069E"/>
    <w:rsid w:val="00812EC1"/>
    <w:rsid w:val="0081303F"/>
    <w:rsid w:val="00813DB2"/>
    <w:rsid w:val="008160F9"/>
    <w:rsid w:val="00816DC4"/>
    <w:rsid w:val="00817302"/>
    <w:rsid w:val="00817E98"/>
    <w:rsid w:val="00820E3C"/>
    <w:rsid w:val="0082233A"/>
    <w:rsid w:val="00822DDB"/>
    <w:rsid w:val="00822E47"/>
    <w:rsid w:val="008246D3"/>
    <w:rsid w:val="00827A5C"/>
    <w:rsid w:val="00827E97"/>
    <w:rsid w:val="0083040E"/>
    <w:rsid w:val="00830B1E"/>
    <w:rsid w:val="00832530"/>
    <w:rsid w:val="00832707"/>
    <w:rsid w:val="00833C7A"/>
    <w:rsid w:val="0083400F"/>
    <w:rsid w:val="008379ED"/>
    <w:rsid w:val="00840105"/>
    <w:rsid w:val="008406BB"/>
    <w:rsid w:val="00840CD5"/>
    <w:rsid w:val="0084118C"/>
    <w:rsid w:val="00841271"/>
    <w:rsid w:val="00841475"/>
    <w:rsid w:val="008429AB"/>
    <w:rsid w:val="00843F22"/>
    <w:rsid w:val="00844FE0"/>
    <w:rsid w:val="00845D98"/>
    <w:rsid w:val="00847982"/>
    <w:rsid w:val="00847FE9"/>
    <w:rsid w:val="00850313"/>
    <w:rsid w:val="00851C88"/>
    <w:rsid w:val="008545EA"/>
    <w:rsid w:val="0085461D"/>
    <w:rsid w:val="0085483E"/>
    <w:rsid w:val="0085771A"/>
    <w:rsid w:val="008604FC"/>
    <w:rsid w:val="008606EE"/>
    <w:rsid w:val="00860AA6"/>
    <w:rsid w:val="00861E22"/>
    <w:rsid w:val="00862803"/>
    <w:rsid w:val="00862B2F"/>
    <w:rsid w:val="0086571A"/>
    <w:rsid w:val="00866421"/>
    <w:rsid w:val="00866B5C"/>
    <w:rsid w:val="00866EDB"/>
    <w:rsid w:val="008671B9"/>
    <w:rsid w:val="00873B92"/>
    <w:rsid w:val="0087484A"/>
    <w:rsid w:val="008770DD"/>
    <w:rsid w:val="00880959"/>
    <w:rsid w:val="00880D22"/>
    <w:rsid w:val="008826DB"/>
    <w:rsid w:val="00883C88"/>
    <w:rsid w:val="00883FBC"/>
    <w:rsid w:val="00884C3F"/>
    <w:rsid w:val="00885B50"/>
    <w:rsid w:val="00885C59"/>
    <w:rsid w:val="00886521"/>
    <w:rsid w:val="008869DE"/>
    <w:rsid w:val="008873C4"/>
    <w:rsid w:val="00892C1B"/>
    <w:rsid w:val="00893990"/>
    <w:rsid w:val="00894D25"/>
    <w:rsid w:val="00895C4C"/>
    <w:rsid w:val="00896447"/>
    <w:rsid w:val="008966DE"/>
    <w:rsid w:val="008A2B2A"/>
    <w:rsid w:val="008A2E51"/>
    <w:rsid w:val="008A2E83"/>
    <w:rsid w:val="008A32DE"/>
    <w:rsid w:val="008A493E"/>
    <w:rsid w:val="008A5763"/>
    <w:rsid w:val="008A7435"/>
    <w:rsid w:val="008A759A"/>
    <w:rsid w:val="008A75C7"/>
    <w:rsid w:val="008A78F5"/>
    <w:rsid w:val="008B0DC4"/>
    <w:rsid w:val="008B1318"/>
    <w:rsid w:val="008B1427"/>
    <w:rsid w:val="008B2DC4"/>
    <w:rsid w:val="008B3364"/>
    <w:rsid w:val="008B3A6E"/>
    <w:rsid w:val="008B6662"/>
    <w:rsid w:val="008B6B6D"/>
    <w:rsid w:val="008C0013"/>
    <w:rsid w:val="008C0A33"/>
    <w:rsid w:val="008C0A6E"/>
    <w:rsid w:val="008C23A4"/>
    <w:rsid w:val="008C253C"/>
    <w:rsid w:val="008C3031"/>
    <w:rsid w:val="008C380D"/>
    <w:rsid w:val="008C3D7D"/>
    <w:rsid w:val="008C4387"/>
    <w:rsid w:val="008C593D"/>
    <w:rsid w:val="008C6FC1"/>
    <w:rsid w:val="008D0DDA"/>
    <w:rsid w:val="008D1198"/>
    <w:rsid w:val="008D2321"/>
    <w:rsid w:val="008D2641"/>
    <w:rsid w:val="008D2D08"/>
    <w:rsid w:val="008D2D11"/>
    <w:rsid w:val="008D37EC"/>
    <w:rsid w:val="008D3BE1"/>
    <w:rsid w:val="008D437E"/>
    <w:rsid w:val="008D55C4"/>
    <w:rsid w:val="008D57C8"/>
    <w:rsid w:val="008D5DED"/>
    <w:rsid w:val="008D5EA8"/>
    <w:rsid w:val="008D6167"/>
    <w:rsid w:val="008D6787"/>
    <w:rsid w:val="008E031A"/>
    <w:rsid w:val="008E1794"/>
    <w:rsid w:val="008E3BF0"/>
    <w:rsid w:val="008E51F8"/>
    <w:rsid w:val="008E5322"/>
    <w:rsid w:val="008E5CE7"/>
    <w:rsid w:val="008E5E35"/>
    <w:rsid w:val="008E6442"/>
    <w:rsid w:val="008E681D"/>
    <w:rsid w:val="008E716E"/>
    <w:rsid w:val="008F19F8"/>
    <w:rsid w:val="008F37B8"/>
    <w:rsid w:val="008F4F65"/>
    <w:rsid w:val="008F5EF5"/>
    <w:rsid w:val="008F60FA"/>
    <w:rsid w:val="008F6466"/>
    <w:rsid w:val="008F6D98"/>
    <w:rsid w:val="008F7141"/>
    <w:rsid w:val="009009D5"/>
    <w:rsid w:val="00901323"/>
    <w:rsid w:val="00901442"/>
    <w:rsid w:val="0090175C"/>
    <w:rsid w:val="00902105"/>
    <w:rsid w:val="00902BAA"/>
    <w:rsid w:val="009046EA"/>
    <w:rsid w:val="00904A57"/>
    <w:rsid w:val="0091031D"/>
    <w:rsid w:val="00911C5E"/>
    <w:rsid w:val="0091341B"/>
    <w:rsid w:val="00914083"/>
    <w:rsid w:val="0091509E"/>
    <w:rsid w:val="00915144"/>
    <w:rsid w:val="00916685"/>
    <w:rsid w:val="00916ADE"/>
    <w:rsid w:val="00916E4B"/>
    <w:rsid w:val="0092066B"/>
    <w:rsid w:val="00920946"/>
    <w:rsid w:val="00921574"/>
    <w:rsid w:val="009217C0"/>
    <w:rsid w:val="00923326"/>
    <w:rsid w:val="00924117"/>
    <w:rsid w:val="0092501D"/>
    <w:rsid w:val="009252C6"/>
    <w:rsid w:val="009256C8"/>
    <w:rsid w:val="00926944"/>
    <w:rsid w:val="00926FBF"/>
    <w:rsid w:val="00930194"/>
    <w:rsid w:val="009304D4"/>
    <w:rsid w:val="00930926"/>
    <w:rsid w:val="00930B03"/>
    <w:rsid w:val="00934732"/>
    <w:rsid w:val="00934AC7"/>
    <w:rsid w:val="0093502C"/>
    <w:rsid w:val="00936A97"/>
    <w:rsid w:val="009406EA"/>
    <w:rsid w:val="00940802"/>
    <w:rsid w:val="00940D27"/>
    <w:rsid w:val="00942244"/>
    <w:rsid w:val="00942A53"/>
    <w:rsid w:val="00942F7B"/>
    <w:rsid w:val="0094397F"/>
    <w:rsid w:val="00943E9A"/>
    <w:rsid w:val="00945749"/>
    <w:rsid w:val="009458FF"/>
    <w:rsid w:val="00945B9E"/>
    <w:rsid w:val="00945C6E"/>
    <w:rsid w:val="009469CF"/>
    <w:rsid w:val="009508C1"/>
    <w:rsid w:val="00951743"/>
    <w:rsid w:val="00951989"/>
    <w:rsid w:val="00953F1C"/>
    <w:rsid w:val="009545CF"/>
    <w:rsid w:val="009549F9"/>
    <w:rsid w:val="0095762C"/>
    <w:rsid w:val="009618C1"/>
    <w:rsid w:val="00961C4C"/>
    <w:rsid w:val="00963201"/>
    <w:rsid w:val="00963462"/>
    <w:rsid w:val="00964C94"/>
    <w:rsid w:val="009656C1"/>
    <w:rsid w:val="00965BD7"/>
    <w:rsid w:val="009662F6"/>
    <w:rsid w:val="00966C0D"/>
    <w:rsid w:val="00971CDD"/>
    <w:rsid w:val="009732B5"/>
    <w:rsid w:val="00973510"/>
    <w:rsid w:val="00974494"/>
    <w:rsid w:val="0097486B"/>
    <w:rsid w:val="0097492C"/>
    <w:rsid w:val="00974CC0"/>
    <w:rsid w:val="009757EC"/>
    <w:rsid w:val="00975CFA"/>
    <w:rsid w:val="00975D39"/>
    <w:rsid w:val="00977031"/>
    <w:rsid w:val="009777C6"/>
    <w:rsid w:val="00980376"/>
    <w:rsid w:val="009809F7"/>
    <w:rsid w:val="00982460"/>
    <w:rsid w:val="0098287E"/>
    <w:rsid w:val="00983B6E"/>
    <w:rsid w:val="00984097"/>
    <w:rsid w:val="0098486B"/>
    <w:rsid w:val="00984A61"/>
    <w:rsid w:val="00984C3E"/>
    <w:rsid w:val="0098534A"/>
    <w:rsid w:val="00985572"/>
    <w:rsid w:val="0098620D"/>
    <w:rsid w:val="0099063F"/>
    <w:rsid w:val="00990C5A"/>
    <w:rsid w:val="009911A2"/>
    <w:rsid w:val="00992265"/>
    <w:rsid w:val="00992AFA"/>
    <w:rsid w:val="00994674"/>
    <w:rsid w:val="00994C13"/>
    <w:rsid w:val="00995809"/>
    <w:rsid w:val="0099764B"/>
    <w:rsid w:val="009A10E2"/>
    <w:rsid w:val="009A1530"/>
    <w:rsid w:val="009A17A5"/>
    <w:rsid w:val="009A3623"/>
    <w:rsid w:val="009A4EAB"/>
    <w:rsid w:val="009A75B8"/>
    <w:rsid w:val="009A7972"/>
    <w:rsid w:val="009B02EC"/>
    <w:rsid w:val="009B03ED"/>
    <w:rsid w:val="009B1538"/>
    <w:rsid w:val="009B3140"/>
    <w:rsid w:val="009B3166"/>
    <w:rsid w:val="009B42EF"/>
    <w:rsid w:val="009B5820"/>
    <w:rsid w:val="009C08F9"/>
    <w:rsid w:val="009C0AF2"/>
    <w:rsid w:val="009C0F26"/>
    <w:rsid w:val="009C1608"/>
    <w:rsid w:val="009C2285"/>
    <w:rsid w:val="009C2DCB"/>
    <w:rsid w:val="009C385B"/>
    <w:rsid w:val="009C3C28"/>
    <w:rsid w:val="009C3D8A"/>
    <w:rsid w:val="009C3E2A"/>
    <w:rsid w:val="009C3F10"/>
    <w:rsid w:val="009C4453"/>
    <w:rsid w:val="009C6855"/>
    <w:rsid w:val="009C7EB6"/>
    <w:rsid w:val="009D0F93"/>
    <w:rsid w:val="009D1047"/>
    <w:rsid w:val="009D1660"/>
    <w:rsid w:val="009D3116"/>
    <w:rsid w:val="009D3762"/>
    <w:rsid w:val="009D4F07"/>
    <w:rsid w:val="009D5417"/>
    <w:rsid w:val="009D5673"/>
    <w:rsid w:val="009D5D4F"/>
    <w:rsid w:val="009D68D0"/>
    <w:rsid w:val="009D75D7"/>
    <w:rsid w:val="009E0103"/>
    <w:rsid w:val="009E1889"/>
    <w:rsid w:val="009E25AC"/>
    <w:rsid w:val="009E2E10"/>
    <w:rsid w:val="009E6DFE"/>
    <w:rsid w:val="009F0EC1"/>
    <w:rsid w:val="009F3687"/>
    <w:rsid w:val="009F433D"/>
    <w:rsid w:val="009F4895"/>
    <w:rsid w:val="009F4C79"/>
    <w:rsid w:val="009F55DB"/>
    <w:rsid w:val="009F6A3D"/>
    <w:rsid w:val="009F7498"/>
    <w:rsid w:val="009F7C28"/>
    <w:rsid w:val="00A01B1B"/>
    <w:rsid w:val="00A020E4"/>
    <w:rsid w:val="00A02B00"/>
    <w:rsid w:val="00A03308"/>
    <w:rsid w:val="00A03922"/>
    <w:rsid w:val="00A05798"/>
    <w:rsid w:val="00A066CB"/>
    <w:rsid w:val="00A066DC"/>
    <w:rsid w:val="00A100C6"/>
    <w:rsid w:val="00A100C9"/>
    <w:rsid w:val="00A10282"/>
    <w:rsid w:val="00A12A47"/>
    <w:rsid w:val="00A13205"/>
    <w:rsid w:val="00A14B63"/>
    <w:rsid w:val="00A15372"/>
    <w:rsid w:val="00A165DD"/>
    <w:rsid w:val="00A17B07"/>
    <w:rsid w:val="00A22F49"/>
    <w:rsid w:val="00A23B28"/>
    <w:rsid w:val="00A24398"/>
    <w:rsid w:val="00A25488"/>
    <w:rsid w:val="00A256A7"/>
    <w:rsid w:val="00A2663B"/>
    <w:rsid w:val="00A316DC"/>
    <w:rsid w:val="00A322A7"/>
    <w:rsid w:val="00A32E51"/>
    <w:rsid w:val="00A32F1A"/>
    <w:rsid w:val="00A3335D"/>
    <w:rsid w:val="00A335B9"/>
    <w:rsid w:val="00A35EFC"/>
    <w:rsid w:val="00A36F9A"/>
    <w:rsid w:val="00A376E0"/>
    <w:rsid w:val="00A37D49"/>
    <w:rsid w:val="00A40688"/>
    <w:rsid w:val="00A418AF"/>
    <w:rsid w:val="00A42204"/>
    <w:rsid w:val="00A42837"/>
    <w:rsid w:val="00A43A08"/>
    <w:rsid w:val="00A441A9"/>
    <w:rsid w:val="00A45FAB"/>
    <w:rsid w:val="00A46609"/>
    <w:rsid w:val="00A4710F"/>
    <w:rsid w:val="00A471C0"/>
    <w:rsid w:val="00A471F4"/>
    <w:rsid w:val="00A473CB"/>
    <w:rsid w:val="00A50B72"/>
    <w:rsid w:val="00A515E7"/>
    <w:rsid w:val="00A51B82"/>
    <w:rsid w:val="00A5261D"/>
    <w:rsid w:val="00A52DAA"/>
    <w:rsid w:val="00A53325"/>
    <w:rsid w:val="00A5345E"/>
    <w:rsid w:val="00A53B7F"/>
    <w:rsid w:val="00A56C7E"/>
    <w:rsid w:val="00A57BE0"/>
    <w:rsid w:val="00A607E0"/>
    <w:rsid w:val="00A624D7"/>
    <w:rsid w:val="00A62A36"/>
    <w:rsid w:val="00A62E58"/>
    <w:rsid w:val="00A6359C"/>
    <w:rsid w:val="00A6524C"/>
    <w:rsid w:val="00A65785"/>
    <w:rsid w:val="00A65EDE"/>
    <w:rsid w:val="00A666C4"/>
    <w:rsid w:val="00A70610"/>
    <w:rsid w:val="00A7068B"/>
    <w:rsid w:val="00A71101"/>
    <w:rsid w:val="00A7177E"/>
    <w:rsid w:val="00A71975"/>
    <w:rsid w:val="00A734BC"/>
    <w:rsid w:val="00A74A5A"/>
    <w:rsid w:val="00A756C7"/>
    <w:rsid w:val="00A76571"/>
    <w:rsid w:val="00A81214"/>
    <w:rsid w:val="00A81308"/>
    <w:rsid w:val="00A817DD"/>
    <w:rsid w:val="00A818D9"/>
    <w:rsid w:val="00A82A80"/>
    <w:rsid w:val="00A82BB9"/>
    <w:rsid w:val="00A830D4"/>
    <w:rsid w:val="00A834C1"/>
    <w:rsid w:val="00A84CD3"/>
    <w:rsid w:val="00A852EA"/>
    <w:rsid w:val="00A858FB"/>
    <w:rsid w:val="00A85F10"/>
    <w:rsid w:val="00A86204"/>
    <w:rsid w:val="00A87433"/>
    <w:rsid w:val="00A87B6F"/>
    <w:rsid w:val="00A911B7"/>
    <w:rsid w:val="00A9312D"/>
    <w:rsid w:val="00A94CA9"/>
    <w:rsid w:val="00A95348"/>
    <w:rsid w:val="00A9551B"/>
    <w:rsid w:val="00A96A46"/>
    <w:rsid w:val="00AA0715"/>
    <w:rsid w:val="00AA29A3"/>
    <w:rsid w:val="00AA2C81"/>
    <w:rsid w:val="00AA3C99"/>
    <w:rsid w:val="00AA4A17"/>
    <w:rsid w:val="00AA52F6"/>
    <w:rsid w:val="00AB085B"/>
    <w:rsid w:val="00AB089F"/>
    <w:rsid w:val="00AB09B5"/>
    <w:rsid w:val="00AB0C18"/>
    <w:rsid w:val="00AB2B68"/>
    <w:rsid w:val="00AB362C"/>
    <w:rsid w:val="00AB6429"/>
    <w:rsid w:val="00AB68DF"/>
    <w:rsid w:val="00AB7E6A"/>
    <w:rsid w:val="00AC061A"/>
    <w:rsid w:val="00AC2AE3"/>
    <w:rsid w:val="00AC2E8B"/>
    <w:rsid w:val="00AC3AB1"/>
    <w:rsid w:val="00AC513A"/>
    <w:rsid w:val="00AC69EE"/>
    <w:rsid w:val="00AC7072"/>
    <w:rsid w:val="00AC792F"/>
    <w:rsid w:val="00AD1DFD"/>
    <w:rsid w:val="00AD527D"/>
    <w:rsid w:val="00AD5D5F"/>
    <w:rsid w:val="00AD5E07"/>
    <w:rsid w:val="00AD6D34"/>
    <w:rsid w:val="00AD6E4D"/>
    <w:rsid w:val="00AE1816"/>
    <w:rsid w:val="00AE4982"/>
    <w:rsid w:val="00AE6AB9"/>
    <w:rsid w:val="00AE71D2"/>
    <w:rsid w:val="00AE7974"/>
    <w:rsid w:val="00AE7A93"/>
    <w:rsid w:val="00AF2952"/>
    <w:rsid w:val="00AF2C55"/>
    <w:rsid w:val="00AF2E60"/>
    <w:rsid w:val="00AF302C"/>
    <w:rsid w:val="00AF306F"/>
    <w:rsid w:val="00AF3C4D"/>
    <w:rsid w:val="00AF53C7"/>
    <w:rsid w:val="00AF5B37"/>
    <w:rsid w:val="00AF5DC3"/>
    <w:rsid w:val="00AF5F95"/>
    <w:rsid w:val="00AF7AF2"/>
    <w:rsid w:val="00B0034D"/>
    <w:rsid w:val="00B01769"/>
    <w:rsid w:val="00B029C0"/>
    <w:rsid w:val="00B04EA3"/>
    <w:rsid w:val="00B05895"/>
    <w:rsid w:val="00B05F42"/>
    <w:rsid w:val="00B05F9D"/>
    <w:rsid w:val="00B06181"/>
    <w:rsid w:val="00B06A48"/>
    <w:rsid w:val="00B06F38"/>
    <w:rsid w:val="00B07A1A"/>
    <w:rsid w:val="00B10B3F"/>
    <w:rsid w:val="00B11134"/>
    <w:rsid w:val="00B12EC7"/>
    <w:rsid w:val="00B147B0"/>
    <w:rsid w:val="00B1501C"/>
    <w:rsid w:val="00B150D7"/>
    <w:rsid w:val="00B15A00"/>
    <w:rsid w:val="00B15A4E"/>
    <w:rsid w:val="00B1601A"/>
    <w:rsid w:val="00B16E32"/>
    <w:rsid w:val="00B210BB"/>
    <w:rsid w:val="00B21520"/>
    <w:rsid w:val="00B22701"/>
    <w:rsid w:val="00B231DD"/>
    <w:rsid w:val="00B23D49"/>
    <w:rsid w:val="00B25C6E"/>
    <w:rsid w:val="00B261F9"/>
    <w:rsid w:val="00B27A54"/>
    <w:rsid w:val="00B32F1C"/>
    <w:rsid w:val="00B37C6A"/>
    <w:rsid w:val="00B409B9"/>
    <w:rsid w:val="00B442A1"/>
    <w:rsid w:val="00B44816"/>
    <w:rsid w:val="00B45BF6"/>
    <w:rsid w:val="00B47336"/>
    <w:rsid w:val="00B47AF1"/>
    <w:rsid w:val="00B518F3"/>
    <w:rsid w:val="00B52229"/>
    <w:rsid w:val="00B53481"/>
    <w:rsid w:val="00B54AFA"/>
    <w:rsid w:val="00B55203"/>
    <w:rsid w:val="00B555C7"/>
    <w:rsid w:val="00B55EF0"/>
    <w:rsid w:val="00B56985"/>
    <w:rsid w:val="00B56EFE"/>
    <w:rsid w:val="00B57694"/>
    <w:rsid w:val="00B613D7"/>
    <w:rsid w:val="00B62303"/>
    <w:rsid w:val="00B62AF1"/>
    <w:rsid w:val="00B64AD1"/>
    <w:rsid w:val="00B64E45"/>
    <w:rsid w:val="00B65AA1"/>
    <w:rsid w:val="00B66640"/>
    <w:rsid w:val="00B67718"/>
    <w:rsid w:val="00B70375"/>
    <w:rsid w:val="00B70977"/>
    <w:rsid w:val="00B717C4"/>
    <w:rsid w:val="00B72BB6"/>
    <w:rsid w:val="00B74518"/>
    <w:rsid w:val="00B7463F"/>
    <w:rsid w:val="00B74A78"/>
    <w:rsid w:val="00B7657C"/>
    <w:rsid w:val="00B77100"/>
    <w:rsid w:val="00B7749B"/>
    <w:rsid w:val="00B8093D"/>
    <w:rsid w:val="00B810CA"/>
    <w:rsid w:val="00B81C17"/>
    <w:rsid w:val="00B81EB8"/>
    <w:rsid w:val="00B82FEB"/>
    <w:rsid w:val="00B86772"/>
    <w:rsid w:val="00B86AAA"/>
    <w:rsid w:val="00B90034"/>
    <w:rsid w:val="00B904ED"/>
    <w:rsid w:val="00B9052F"/>
    <w:rsid w:val="00B90A28"/>
    <w:rsid w:val="00B91150"/>
    <w:rsid w:val="00B91A94"/>
    <w:rsid w:val="00B91AC1"/>
    <w:rsid w:val="00B91FAA"/>
    <w:rsid w:val="00B921D2"/>
    <w:rsid w:val="00B936F5"/>
    <w:rsid w:val="00B93EA5"/>
    <w:rsid w:val="00B93F3F"/>
    <w:rsid w:val="00B95391"/>
    <w:rsid w:val="00B974D8"/>
    <w:rsid w:val="00B97D1C"/>
    <w:rsid w:val="00BA0364"/>
    <w:rsid w:val="00BA0635"/>
    <w:rsid w:val="00BA081F"/>
    <w:rsid w:val="00BA10C9"/>
    <w:rsid w:val="00BA1CDE"/>
    <w:rsid w:val="00BA54D0"/>
    <w:rsid w:val="00BA563A"/>
    <w:rsid w:val="00BA7263"/>
    <w:rsid w:val="00BB090B"/>
    <w:rsid w:val="00BB38D1"/>
    <w:rsid w:val="00BB42A8"/>
    <w:rsid w:val="00BB52C8"/>
    <w:rsid w:val="00BB53B1"/>
    <w:rsid w:val="00BB722F"/>
    <w:rsid w:val="00BC0C73"/>
    <w:rsid w:val="00BC2EDC"/>
    <w:rsid w:val="00BC3931"/>
    <w:rsid w:val="00BC59FD"/>
    <w:rsid w:val="00BC6DA2"/>
    <w:rsid w:val="00BC7378"/>
    <w:rsid w:val="00BD03B0"/>
    <w:rsid w:val="00BD098D"/>
    <w:rsid w:val="00BD1380"/>
    <w:rsid w:val="00BD23C9"/>
    <w:rsid w:val="00BD2EB9"/>
    <w:rsid w:val="00BD3B69"/>
    <w:rsid w:val="00BD3FC3"/>
    <w:rsid w:val="00BD4651"/>
    <w:rsid w:val="00BD6BE0"/>
    <w:rsid w:val="00BD73B6"/>
    <w:rsid w:val="00BD745E"/>
    <w:rsid w:val="00BD767E"/>
    <w:rsid w:val="00BE057E"/>
    <w:rsid w:val="00BE15E2"/>
    <w:rsid w:val="00BE19B2"/>
    <w:rsid w:val="00BE2469"/>
    <w:rsid w:val="00BE3DD7"/>
    <w:rsid w:val="00BE5C3D"/>
    <w:rsid w:val="00BE6338"/>
    <w:rsid w:val="00BE679F"/>
    <w:rsid w:val="00BE7AE9"/>
    <w:rsid w:val="00BE7DEF"/>
    <w:rsid w:val="00BF04BC"/>
    <w:rsid w:val="00BF06FE"/>
    <w:rsid w:val="00BF1C7A"/>
    <w:rsid w:val="00BF3105"/>
    <w:rsid w:val="00BF4554"/>
    <w:rsid w:val="00BF4EAA"/>
    <w:rsid w:val="00BF78F7"/>
    <w:rsid w:val="00BF7953"/>
    <w:rsid w:val="00BF7CF0"/>
    <w:rsid w:val="00C01182"/>
    <w:rsid w:val="00C011FF"/>
    <w:rsid w:val="00C013C7"/>
    <w:rsid w:val="00C01949"/>
    <w:rsid w:val="00C02AAC"/>
    <w:rsid w:val="00C02CD2"/>
    <w:rsid w:val="00C042B7"/>
    <w:rsid w:val="00C04DB9"/>
    <w:rsid w:val="00C05387"/>
    <w:rsid w:val="00C05989"/>
    <w:rsid w:val="00C067D8"/>
    <w:rsid w:val="00C07EB4"/>
    <w:rsid w:val="00C07FE6"/>
    <w:rsid w:val="00C11567"/>
    <w:rsid w:val="00C11DB2"/>
    <w:rsid w:val="00C11F00"/>
    <w:rsid w:val="00C12CD5"/>
    <w:rsid w:val="00C13FE2"/>
    <w:rsid w:val="00C1500A"/>
    <w:rsid w:val="00C1570C"/>
    <w:rsid w:val="00C22444"/>
    <w:rsid w:val="00C228AA"/>
    <w:rsid w:val="00C2292B"/>
    <w:rsid w:val="00C22AAB"/>
    <w:rsid w:val="00C23608"/>
    <w:rsid w:val="00C24A6F"/>
    <w:rsid w:val="00C26924"/>
    <w:rsid w:val="00C26D8F"/>
    <w:rsid w:val="00C26E1B"/>
    <w:rsid w:val="00C34137"/>
    <w:rsid w:val="00C35755"/>
    <w:rsid w:val="00C3640D"/>
    <w:rsid w:val="00C376F8"/>
    <w:rsid w:val="00C379EC"/>
    <w:rsid w:val="00C40E6B"/>
    <w:rsid w:val="00C40F7C"/>
    <w:rsid w:val="00C41E75"/>
    <w:rsid w:val="00C42758"/>
    <w:rsid w:val="00C43E44"/>
    <w:rsid w:val="00C446B3"/>
    <w:rsid w:val="00C44957"/>
    <w:rsid w:val="00C4531D"/>
    <w:rsid w:val="00C45C8D"/>
    <w:rsid w:val="00C46CC0"/>
    <w:rsid w:val="00C46FD1"/>
    <w:rsid w:val="00C47557"/>
    <w:rsid w:val="00C51D95"/>
    <w:rsid w:val="00C525F4"/>
    <w:rsid w:val="00C5305C"/>
    <w:rsid w:val="00C5371E"/>
    <w:rsid w:val="00C5417B"/>
    <w:rsid w:val="00C54620"/>
    <w:rsid w:val="00C55CFA"/>
    <w:rsid w:val="00C624F9"/>
    <w:rsid w:val="00C62FF8"/>
    <w:rsid w:val="00C63D74"/>
    <w:rsid w:val="00C6513A"/>
    <w:rsid w:val="00C66F51"/>
    <w:rsid w:val="00C7012A"/>
    <w:rsid w:val="00C70D11"/>
    <w:rsid w:val="00C72410"/>
    <w:rsid w:val="00C731FD"/>
    <w:rsid w:val="00C73BD4"/>
    <w:rsid w:val="00C752C8"/>
    <w:rsid w:val="00C7644B"/>
    <w:rsid w:val="00C76BB8"/>
    <w:rsid w:val="00C779C2"/>
    <w:rsid w:val="00C77D6E"/>
    <w:rsid w:val="00C80693"/>
    <w:rsid w:val="00C813D3"/>
    <w:rsid w:val="00C82035"/>
    <w:rsid w:val="00C8409A"/>
    <w:rsid w:val="00C85EC4"/>
    <w:rsid w:val="00C91DDA"/>
    <w:rsid w:val="00C92613"/>
    <w:rsid w:val="00C93462"/>
    <w:rsid w:val="00C93B0E"/>
    <w:rsid w:val="00C93E09"/>
    <w:rsid w:val="00C94AEE"/>
    <w:rsid w:val="00C95A2A"/>
    <w:rsid w:val="00C97376"/>
    <w:rsid w:val="00C973CD"/>
    <w:rsid w:val="00C97B9C"/>
    <w:rsid w:val="00CA023D"/>
    <w:rsid w:val="00CA1BCB"/>
    <w:rsid w:val="00CA23D3"/>
    <w:rsid w:val="00CA29E1"/>
    <w:rsid w:val="00CA2E61"/>
    <w:rsid w:val="00CA3B9F"/>
    <w:rsid w:val="00CA51B3"/>
    <w:rsid w:val="00CA5989"/>
    <w:rsid w:val="00CB277F"/>
    <w:rsid w:val="00CB36A9"/>
    <w:rsid w:val="00CB3E0E"/>
    <w:rsid w:val="00CB47F7"/>
    <w:rsid w:val="00CB5771"/>
    <w:rsid w:val="00CB65D5"/>
    <w:rsid w:val="00CB669C"/>
    <w:rsid w:val="00CB7A01"/>
    <w:rsid w:val="00CC0AB9"/>
    <w:rsid w:val="00CC2A67"/>
    <w:rsid w:val="00CC502E"/>
    <w:rsid w:val="00CC6190"/>
    <w:rsid w:val="00CC6756"/>
    <w:rsid w:val="00CC7A95"/>
    <w:rsid w:val="00CD10CE"/>
    <w:rsid w:val="00CD29D0"/>
    <w:rsid w:val="00CD2FF9"/>
    <w:rsid w:val="00CD3639"/>
    <w:rsid w:val="00CD3678"/>
    <w:rsid w:val="00CD4591"/>
    <w:rsid w:val="00CD5AD3"/>
    <w:rsid w:val="00CD5CE4"/>
    <w:rsid w:val="00CD65DA"/>
    <w:rsid w:val="00CD6697"/>
    <w:rsid w:val="00CD755D"/>
    <w:rsid w:val="00CE1C65"/>
    <w:rsid w:val="00CE2DD0"/>
    <w:rsid w:val="00CE4493"/>
    <w:rsid w:val="00CE61F8"/>
    <w:rsid w:val="00CE6BDB"/>
    <w:rsid w:val="00CE7B46"/>
    <w:rsid w:val="00CE7B8C"/>
    <w:rsid w:val="00CF02F1"/>
    <w:rsid w:val="00CF1263"/>
    <w:rsid w:val="00CF3B81"/>
    <w:rsid w:val="00CF3ED4"/>
    <w:rsid w:val="00CF51D0"/>
    <w:rsid w:val="00CF550D"/>
    <w:rsid w:val="00CF57B1"/>
    <w:rsid w:val="00D00743"/>
    <w:rsid w:val="00D008B8"/>
    <w:rsid w:val="00D00DE1"/>
    <w:rsid w:val="00D0123B"/>
    <w:rsid w:val="00D040D0"/>
    <w:rsid w:val="00D05015"/>
    <w:rsid w:val="00D063BC"/>
    <w:rsid w:val="00D10DA5"/>
    <w:rsid w:val="00D11F6C"/>
    <w:rsid w:val="00D1369B"/>
    <w:rsid w:val="00D176DD"/>
    <w:rsid w:val="00D176F9"/>
    <w:rsid w:val="00D2097C"/>
    <w:rsid w:val="00D21850"/>
    <w:rsid w:val="00D25C84"/>
    <w:rsid w:val="00D25CD4"/>
    <w:rsid w:val="00D25F7D"/>
    <w:rsid w:val="00D27B5D"/>
    <w:rsid w:val="00D3273D"/>
    <w:rsid w:val="00D32A5A"/>
    <w:rsid w:val="00D3390B"/>
    <w:rsid w:val="00D3398D"/>
    <w:rsid w:val="00D342C6"/>
    <w:rsid w:val="00D346B5"/>
    <w:rsid w:val="00D34AC7"/>
    <w:rsid w:val="00D37C2E"/>
    <w:rsid w:val="00D402C4"/>
    <w:rsid w:val="00D43F70"/>
    <w:rsid w:val="00D4477B"/>
    <w:rsid w:val="00D4536F"/>
    <w:rsid w:val="00D46B22"/>
    <w:rsid w:val="00D4759F"/>
    <w:rsid w:val="00D47793"/>
    <w:rsid w:val="00D47B57"/>
    <w:rsid w:val="00D504B9"/>
    <w:rsid w:val="00D53F3B"/>
    <w:rsid w:val="00D54A0B"/>
    <w:rsid w:val="00D55C38"/>
    <w:rsid w:val="00D55E3C"/>
    <w:rsid w:val="00D56536"/>
    <w:rsid w:val="00D56549"/>
    <w:rsid w:val="00D5678E"/>
    <w:rsid w:val="00D6207B"/>
    <w:rsid w:val="00D6307B"/>
    <w:rsid w:val="00D635AD"/>
    <w:rsid w:val="00D648B0"/>
    <w:rsid w:val="00D6625D"/>
    <w:rsid w:val="00D67952"/>
    <w:rsid w:val="00D704DA"/>
    <w:rsid w:val="00D743B0"/>
    <w:rsid w:val="00D751C9"/>
    <w:rsid w:val="00D75A8E"/>
    <w:rsid w:val="00D771DA"/>
    <w:rsid w:val="00D774A1"/>
    <w:rsid w:val="00D77709"/>
    <w:rsid w:val="00D77F9F"/>
    <w:rsid w:val="00D80F3F"/>
    <w:rsid w:val="00D8203E"/>
    <w:rsid w:val="00D82C92"/>
    <w:rsid w:val="00D849B7"/>
    <w:rsid w:val="00D849C6"/>
    <w:rsid w:val="00D8567F"/>
    <w:rsid w:val="00D85974"/>
    <w:rsid w:val="00D871D2"/>
    <w:rsid w:val="00D87DE4"/>
    <w:rsid w:val="00D92A56"/>
    <w:rsid w:val="00D93AE8"/>
    <w:rsid w:val="00D9441C"/>
    <w:rsid w:val="00D96985"/>
    <w:rsid w:val="00D97461"/>
    <w:rsid w:val="00D97DD3"/>
    <w:rsid w:val="00DA0C2F"/>
    <w:rsid w:val="00DA1A38"/>
    <w:rsid w:val="00DA1ABB"/>
    <w:rsid w:val="00DA31B2"/>
    <w:rsid w:val="00DA5475"/>
    <w:rsid w:val="00DA5AAB"/>
    <w:rsid w:val="00DA630E"/>
    <w:rsid w:val="00DA680A"/>
    <w:rsid w:val="00DB0C4A"/>
    <w:rsid w:val="00DB0CF4"/>
    <w:rsid w:val="00DB1BC1"/>
    <w:rsid w:val="00DB360E"/>
    <w:rsid w:val="00DB3C3E"/>
    <w:rsid w:val="00DB5F00"/>
    <w:rsid w:val="00DB6BD5"/>
    <w:rsid w:val="00DC2738"/>
    <w:rsid w:val="00DC38C2"/>
    <w:rsid w:val="00DC4E09"/>
    <w:rsid w:val="00DC5C64"/>
    <w:rsid w:val="00DC6A6B"/>
    <w:rsid w:val="00DC734D"/>
    <w:rsid w:val="00DD16C2"/>
    <w:rsid w:val="00DD1C43"/>
    <w:rsid w:val="00DD27DA"/>
    <w:rsid w:val="00DD2AAE"/>
    <w:rsid w:val="00DD2CEA"/>
    <w:rsid w:val="00DD3308"/>
    <w:rsid w:val="00DD6B7C"/>
    <w:rsid w:val="00DE0490"/>
    <w:rsid w:val="00DE0596"/>
    <w:rsid w:val="00DE0622"/>
    <w:rsid w:val="00DE1354"/>
    <w:rsid w:val="00DE1DCD"/>
    <w:rsid w:val="00DE2668"/>
    <w:rsid w:val="00DE4773"/>
    <w:rsid w:val="00DE5158"/>
    <w:rsid w:val="00DE631D"/>
    <w:rsid w:val="00DE6A11"/>
    <w:rsid w:val="00DF011D"/>
    <w:rsid w:val="00DF2041"/>
    <w:rsid w:val="00DF23A8"/>
    <w:rsid w:val="00DF2A7B"/>
    <w:rsid w:val="00DF552A"/>
    <w:rsid w:val="00DF60D6"/>
    <w:rsid w:val="00DF6A88"/>
    <w:rsid w:val="00DF7422"/>
    <w:rsid w:val="00DF7B70"/>
    <w:rsid w:val="00DF7BF6"/>
    <w:rsid w:val="00DF7C25"/>
    <w:rsid w:val="00E004EF"/>
    <w:rsid w:val="00E00515"/>
    <w:rsid w:val="00E00B41"/>
    <w:rsid w:val="00E018D2"/>
    <w:rsid w:val="00E02236"/>
    <w:rsid w:val="00E028E4"/>
    <w:rsid w:val="00E0743B"/>
    <w:rsid w:val="00E10AD3"/>
    <w:rsid w:val="00E10EB4"/>
    <w:rsid w:val="00E1227D"/>
    <w:rsid w:val="00E12560"/>
    <w:rsid w:val="00E131C8"/>
    <w:rsid w:val="00E15EB8"/>
    <w:rsid w:val="00E170D2"/>
    <w:rsid w:val="00E17545"/>
    <w:rsid w:val="00E20115"/>
    <w:rsid w:val="00E22487"/>
    <w:rsid w:val="00E250CF"/>
    <w:rsid w:val="00E252ED"/>
    <w:rsid w:val="00E26C79"/>
    <w:rsid w:val="00E27C97"/>
    <w:rsid w:val="00E3148F"/>
    <w:rsid w:val="00E31C6F"/>
    <w:rsid w:val="00E32618"/>
    <w:rsid w:val="00E32F0F"/>
    <w:rsid w:val="00E3418D"/>
    <w:rsid w:val="00E34A1E"/>
    <w:rsid w:val="00E34FC9"/>
    <w:rsid w:val="00E35CD6"/>
    <w:rsid w:val="00E361FA"/>
    <w:rsid w:val="00E433DD"/>
    <w:rsid w:val="00E43ABF"/>
    <w:rsid w:val="00E44472"/>
    <w:rsid w:val="00E46632"/>
    <w:rsid w:val="00E4668D"/>
    <w:rsid w:val="00E4782A"/>
    <w:rsid w:val="00E4797A"/>
    <w:rsid w:val="00E47D31"/>
    <w:rsid w:val="00E50202"/>
    <w:rsid w:val="00E50D06"/>
    <w:rsid w:val="00E51FE9"/>
    <w:rsid w:val="00E53E27"/>
    <w:rsid w:val="00E54DD3"/>
    <w:rsid w:val="00E5526D"/>
    <w:rsid w:val="00E55427"/>
    <w:rsid w:val="00E56430"/>
    <w:rsid w:val="00E56E35"/>
    <w:rsid w:val="00E57B69"/>
    <w:rsid w:val="00E600D7"/>
    <w:rsid w:val="00E63F7F"/>
    <w:rsid w:val="00E640CC"/>
    <w:rsid w:val="00E6429B"/>
    <w:rsid w:val="00E64AD4"/>
    <w:rsid w:val="00E64BDF"/>
    <w:rsid w:val="00E667D9"/>
    <w:rsid w:val="00E67A35"/>
    <w:rsid w:val="00E7210B"/>
    <w:rsid w:val="00E72CD4"/>
    <w:rsid w:val="00E732CA"/>
    <w:rsid w:val="00E73776"/>
    <w:rsid w:val="00E7505F"/>
    <w:rsid w:val="00E75494"/>
    <w:rsid w:val="00E7624B"/>
    <w:rsid w:val="00E76645"/>
    <w:rsid w:val="00E8127B"/>
    <w:rsid w:val="00E813DF"/>
    <w:rsid w:val="00E82902"/>
    <w:rsid w:val="00E82EFE"/>
    <w:rsid w:val="00E83678"/>
    <w:rsid w:val="00E845DE"/>
    <w:rsid w:val="00E85B7D"/>
    <w:rsid w:val="00E9136B"/>
    <w:rsid w:val="00E92CEF"/>
    <w:rsid w:val="00E9441B"/>
    <w:rsid w:val="00EA03D2"/>
    <w:rsid w:val="00EA08C3"/>
    <w:rsid w:val="00EA1D5E"/>
    <w:rsid w:val="00EA2325"/>
    <w:rsid w:val="00EA34AB"/>
    <w:rsid w:val="00EA3531"/>
    <w:rsid w:val="00EA3F42"/>
    <w:rsid w:val="00EA448D"/>
    <w:rsid w:val="00EA4B18"/>
    <w:rsid w:val="00EA5344"/>
    <w:rsid w:val="00EA56B0"/>
    <w:rsid w:val="00EA57B0"/>
    <w:rsid w:val="00EA5EB2"/>
    <w:rsid w:val="00EA6A41"/>
    <w:rsid w:val="00EB4A06"/>
    <w:rsid w:val="00EB5138"/>
    <w:rsid w:val="00EB53AF"/>
    <w:rsid w:val="00EB5B2C"/>
    <w:rsid w:val="00EB5B37"/>
    <w:rsid w:val="00EB6D95"/>
    <w:rsid w:val="00EC0ABD"/>
    <w:rsid w:val="00EC18B4"/>
    <w:rsid w:val="00EC2728"/>
    <w:rsid w:val="00EC2793"/>
    <w:rsid w:val="00EC660E"/>
    <w:rsid w:val="00EC7B31"/>
    <w:rsid w:val="00ED091D"/>
    <w:rsid w:val="00ED3128"/>
    <w:rsid w:val="00ED3723"/>
    <w:rsid w:val="00ED5AEC"/>
    <w:rsid w:val="00ED63D7"/>
    <w:rsid w:val="00ED6CDA"/>
    <w:rsid w:val="00EE138A"/>
    <w:rsid w:val="00EE44E3"/>
    <w:rsid w:val="00EE602E"/>
    <w:rsid w:val="00EF046F"/>
    <w:rsid w:val="00EF0BB7"/>
    <w:rsid w:val="00EF18D2"/>
    <w:rsid w:val="00EF262F"/>
    <w:rsid w:val="00EF3062"/>
    <w:rsid w:val="00EF3AA8"/>
    <w:rsid w:val="00EF43CC"/>
    <w:rsid w:val="00EF4BA9"/>
    <w:rsid w:val="00EF5702"/>
    <w:rsid w:val="00EF5C1D"/>
    <w:rsid w:val="00EF6E0E"/>
    <w:rsid w:val="00EF6EF7"/>
    <w:rsid w:val="00EF75A6"/>
    <w:rsid w:val="00F01641"/>
    <w:rsid w:val="00F02647"/>
    <w:rsid w:val="00F02A58"/>
    <w:rsid w:val="00F03335"/>
    <w:rsid w:val="00F0387C"/>
    <w:rsid w:val="00F04143"/>
    <w:rsid w:val="00F06191"/>
    <w:rsid w:val="00F066A1"/>
    <w:rsid w:val="00F07F4F"/>
    <w:rsid w:val="00F106CC"/>
    <w:rsid w:val="00F10C97"/>
    <w:rsid w:val="00F118C2"/>
    <w:rsid w:val="00F121B7"/>
    <w:rsid w:val="00F141CD"/>
    <w:rsid w:val="00F14839"/>
    <w:rsid w:val="00F14E95"/>
    <w:rsid w:val="00F15239"/>
    <w:rsid w:val="00F158B7"/>
    <w:rsid w:val="00F17F21"/>
    <w:rsid w:val="00F200E6"/>
    <w:rsid w:val="00F213AB"/>
    <w:rsid w:val="00F23F39"/>
    <w:rsid w:val="00F25F0F"/>
    <w:rsid w:val="00F25FDA"/>
    <w:rsid w:val="00F3177A"/>
    <w:rsid w:val="00F322C7"/>
    <w:rsid w:val="00F32989"/>
    <w:rsid w:val="00F33A0B"/>
    <w:rsid w:val="00F33B0A"/>
    <w:rsid w:val="00F33E13"/>
    <w:rsid w:val="00F352AB"/>
    <w:rsid w:val="00F36A82"/>
    <w:rsid w:val="00F37700"/>
    <w:rsid w:val="00F40810"/>
    <w:rsid w:val="00F419DE"/>
    <w:rsid w:val="00F42945"/>
    <w:rsid w:val="00F430B7"/>
    <w:rsid w:val="00F458C0"/>
    <w:rsid w:val="00F46E8F"/>
    <w:rsid w:val="00F47CB3"/>
    <w:rsid w:val="00F50897"/>
    <w:rsid w:val="00F50B7F"/>
    <w:rsid w:val="00F51164"/>
    <w:rsid w:val="00F51816"/>
    <w:rsid w:val="00F51C66"/>
    <w:rsid w:val="00F51E07"/>
    <w:rsid w:val="00F51F9E"/>
    <w:rsid w:val="00F52612"/>
    <w:rsid w:val="00F536DA"/>
    <w:rsid w:val="00F537DF"/>
    <w:rsid w:val="00F54C2E"/>
    <w:rsid w:val="00F54E9B"/>
    <w:rsid w:val="00F55C55"/>
    <w:rsid w:val="00F55C80"/>
    <w:rsid w:val="00F56044"/>
    <w:rsid w:val="00F564D2"/>
    <w:rsid w:val="00F572D6"/>
    <w:rsid w:val="00F60BF5"/>
    <w:rsid w:val="00F60E19"/>
    <w:rsid w:val="00F61192"/>
    <w:rsid w:val="00F64731"/>
    <w:rsid w:val="00F658F9"/>
    <w:rsid w:val="00F67E0C"/>
    <w:rsid w:val="00F70102"/>
    <w:rsid w:val="00F703E5"/>
    <w:rsid w:val="00F70B4B"/>
    <w:rsid w:val="00F715A1"/>
    <w:rsid w:val="00F71C7B"/>
    <w:rsid w:val="00F71E1F"/>
    <w:rsid w:val="00F73413"/>
    <w:rsid w:val="00F74F88"/>
    <w:rsid w:val="00F754FC"/>
    <w:rsid w:val="00F75F0B"/>
    <w:rsid w:val="00F76E4C"/>
    <w:rsid w:val="00F76FF6"/>
    <w:rsid w:val="00F7743D"/>
    <w:rsid w:val="00F805DD"/>
    <w:rsid w:val="00F81044"/>
    <w:rsid w:val="00F8224A"/>
    <w:rsid w:val="00F82728"/>
    <w:rsid w:val="00F827A0"/>
    <w:rsid w:val="00F8295D"/>
    <w:rsid w:val="00F84657"/>
    <w:rsid w:val="00F846B1"/>
    <w:rsid w:val="00F85BBD"/>
    <w:rsid w:val="00F87775"/>
    <w:rsid w:val="00F9038E"/>
    <w:rsid w:val="00F90635"/>
    <w:rsid w:val="00F9066E"/>
    <w:rsid w:val="00F91C25"/>
    <w:rsid w:val="00F91D38"/>
    <w:rsid w:val="00F92F63"/>
    <w:rsid w:val="00F93375"/>
    <w:rsid w:val="00F9396E"/>
    <w:rsid w:val="00F94453"/>
    <w:rsid w:val="00F94815"/>
    <w:rsid w:val="00F950EC"/>
    <w:rsid w:val="00F956EB"/>
    <w:rsid w:val="00F97B0A"/>
    <w:rsid w:val="00F97CC7"/>
    <w:rsid w:val="00FA185B"/>
    <w:rsid w:val="00FA1A8D"/>
    <w:rsid w:val="00FA2970"/>
    <w:rsid w:val="00FA322C"/>
    <w:rsid w:val="00FA4DFD"/>
    <w:rsid w:val="00FA58F5"/>
    <w:rsid w:val="00FA5E31"/>
    <w:rsid w:val="00FA619D"/>
    <w:rsid w:val="00FA7B39"/>
    <w:rsid w:val="00FB0183"/>
    <w:rsid w:val="00FB0362"/>
    <w:rsid w:val="00FB03FB"/>
    <w:rsid w:val="00FB36ED"/>
    <w:rsid w:val="00FB4B74"/>
    <w:rsid w:val="00FB5D28"/>
    <w:rsid w:val="00FB6428"/>
    <w:rsid w:val="00FC040D"/>
    <w:rsid w:val="00FC1266"/>
    <w:rsid w:val="00FC167C"/>
    <w:rsid w:val="00FC2391"/>
    <w:rsid w:val="00FC3539"/>
    <w:rsid w:val="00FC3AFD"/>
    <w:rsid w:val="00FC4F92"/>
    <w:rsid w:val="00FC51C6"/>
    <w:rsid w:val="00FC6273"/>
    <w:rsid w:val="00FC7039"/>
    <w:rsid w:val="00FC7AA2"/>
    <w:rsid w:val="00FD038A"/>
    <w:rsid w:val="00FD0D31"/>
    <w:rsid w:val="00FD1087"/>
    <w:rsid w:val="00FD3BA0"/>
    <w:rsid w:val="00FD5885"/>
    <w:rsid w:val="00FE058E"/>
    <w:rsid w:val="00FE0911"/>
    <w:rsid w:val="00FE160E"/>
    <w:rsid w:val="00FE1639"/>
    <w:rsid w:val="00FE1F10"/>
    <w:rsid w:val="00FE208B"/>
    <w:rsid w:val="00FE22FB"/>
    <w:rsid w:val="00FE76AD"/>
    <w:rsid w:val="00FF1923"/>
    <w:rsid w:val="00FF1D36"/>
    <w:rsid w:val="00FF21A2"/>
    <w:rsid w:val="00FF2A75"/>
    <w:rsid w:val="00FF2BF3"/>
    <w:rsid w:val="00FF2FC2"/>
    <w:rsid w:val="00FF4F6D"/>
    <w:rsid w:val="00FF5099"/>
    <w:rsid w:val="00FF572A"/>
    <w:rsid w:val="00FF5B9E"/>
    <w:rsid w:val="00FF653E"/>
    <w:rsid w:val="00FF67DE"/>
    <w:rsid w:val="00FF6923"/>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 w:id="2098625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3715</Words>
  <Characters>2118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ye MICKELSON</cp:lastModifiedBy>
  <cp:revision>12</cp:revision>
  <dcterms:created xsi:type="dcterms:W3CDTF">2021-01-27T00:29:00Z</dcterms:created>
  <dcterms:modified xsi:type="dcterms:W3CDTF">2021-01-27T16:31:00Z</dcterms:modified>
</cp:coreProperties>
</file>